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5D3292" w14:paraId="04C5447A" w14:textId="77777777" w:rsidTr="005D3292">
        <w:tc>
          <w:tcPr>
            <w:tcW w:w="4814" w:type="dxa"/>
          </w:tcPr>
          <w:p w14:paraId="1B3C828C" w14:textId="2436FDD9" w:rsidR="005D3292" w:rsidRDefault="005D3292" w:rsidP="005D3292">
            <w:pPr>
              <w:rPr>
                <w:b/>
                <w:sz w:val="28"/>
                <w:szCs w:val="26"/>
              </w:rPr>
            </w:pPr>
            <w:r>
              <w:rPr>
                <w:noProof/>
                <w:lang w:eastAsia="zh-CN"/>
              </w:rPr>
              <w:drawing>
                <wp:inline distT="0" distB="0" distL="0" distR="0" wp14:anchorId="6CB53131" wp14:editId="22B19571">
                  <wp:extent cx="1707312" cy="655919"/>
                  <wp:effectExtent l="0" t="0" r="7620" b="0"/>
                  <wp:docPr id="1" name="Picture 1" descr="https://www.eduhk.hk/images_up_n/brandpolicy/EdUHK_Signatur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hk.hk/images_up_n/brandpolicy/EdUHK_Signature_CMY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8629" cy="664108"/>
                          </a:xfrm>
                          <a:prstGeom prst="rect">
                            <a:avLst/>
                          </a:prstGeom>
                          <a:noFill/>
                          <a:ln>
                            <a:noFill/>
                          </a:ln>
                        </pic:spPr>
                      </pic:pic>
                    </a:graphicData>
                  </a:graphic>
                </wp:inline>
              </w:drawing>
            </w:r>
            <w:r>
              <w:rPr>
                <w:noProof/>
                <w:lang w:eastAsia="zh-CN"/>
              </w:rPr>
              <mc:AlternateContent>
                <mc:Choice Requires="wps">
                  <w:drawing>
                    <wp:inline distT="0" distB="0" distL="0" distR="0" wp14:anchorId="4890A027" wp14:editId="38A66EAB">
                      <wp:extent cx="306705" cy="306705"/>
                      <wp:effectExtent l="0" t="0" r="0" b="0"/>
                      <wp:docPr id="4" name="AutoShape 4" descr="https://www.eduhk.hk/flass/resources/Content/uploads/docs/logo-edu.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581D3F" id="AutoShape 4" o:spid="_x0000_s1026" alt="https://www.eduhk.hk/flass/resources/Content/uploads/docs/logo-edu.svg"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" filled="f" stroked="f">
                      <o:lock v:ext="edit" aspectratio="t"/>
                      <w10:anchorlock/>
                    </v:rect>
                  </w:pict>
                </mc:Fallback>
              </mc:AlternateContent>
            </w:r>
          </w:p>
        </w:tc>
        <w:tc>
          <w:tcPr>
            <w:tcW w:w="4815" w:type="dxa"/>
          </w:tcPr>
          <w:p w14:paraId="7B68F67E" w14:textId="717C7744" w:rsidR="005D3292" w:rsidRDefault="005D3292" w:rsidP="005D3292">
            <w:pPr>
              <w:jc w:val="right"/>
              <w:rPr>
                <w:b/>
                <w:sz w:val="28"/>
                <w:szCs w:val="26"/>
              </w:rPr>
            </w:pPr>
            <w:r>
              <w:rPr>
                <w:noProof/>
                <w:lang w:eastAsia="zh-CN"/>
              </w:rPr>
              <w:drawing>
                <wp:inline distT="0" distB="0" distL="0" distR="0" wp14:anchorId="4F1069DE" wp14:editId="16112023">
                  <wp:extent cx="1935929" cy="417558"/>
                  <wp:effectExtent l="0" t="0" r="7620" b="1905"/>
                  <wp:docPr id="3" name="Picture 3" descr="https://www.eduhk.hk/flass/resources/Content/uploads/docs/FLASS_Logo_Version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duhk.hk/flass/resources/Content/uploads/docs/FLASS_Logo_Version_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7056" cy="439370"/>
                          </a:xfrm>
                          <a:prstGeom prst="rect">
                            <a:avLst/>
                          </a:prstGeom>
                          <a:noFill/>
                          <a:ln>
                            <a:noFill/>
                          </a:ln>
                        </pic:spPr>
                      </pic:pic>
                    </a:graphicData>
                  </a:graphic>
                </wp:inline>
              </w:drawing>
            </w:r>
          </w:p>
        </w:tc>
      </w:tr>
    </w:tbl>
    <w:p w14:paraId="126BC067" w14:textId="460BDB49" w:rsidR="005D3292" w:rsidRDefault="005D3292" w:rsidP="00BD50C1">
      <w:pPr>
        <w:jc w:val="center"/>
        <w:rPr>
          <w:b/>
          <w:sz w:val="28"/>
          <w:szCs w:val="26"/>
        </w:rPr>
      </w:pPr>
    </w:p>
    <w:p w14:paraId="3193A5F9" w14:textId="359B03AB" w:rsidR="008F12B4" w:rsidRDefault="00577BAC" w:rsidP="00BD50C1">
      <w:pPr>
        <w:jc w:val="center"/>
        <w:rPr>
          <w:b/>
          <w:sz w:val="28"/>
          <w:szCs w:val="26"/>
        </w:rPr>
      </w:pPr>
      <w:r w:rsidRPr="00C078A5">
        <w:rPr>
          <w:b/>
          <w:sz w:val="28"/>
          <w:szCs w:val="26"/>
        </w:rPr>
        <w:t xml:space="preserve">Outstanding </w:t>
      </w:r>
      <w:r w:rsidR="006836B3">
        <w:rPr>
          <w:b/>
          <w:sz w:val="28"/>
          <w:szCs w:val="26"/>
        </w:rPr>
        <w:t xml:space="preserve">FLASS </w:t>
      </w:r>
      <w:r w:rsidR="00E05982" w:rsidRPr="00C078A5">
        <w:rPr>
          <w:b/>
          <w:sz w:val="28"/>
          <w:szCs w:val="26"/>
        </w:rPr>
        <w:t>Alumni Award</w:t>
      </w:r>
    </w:p>
    <w:p w14:paraId="66030ADB" w14:textId="77777777" w:rsidR="00834ACC" w:rsidRDefault="00834ACC" w:rsidP="00BD50C1">
      <w:pPr>
        <w:jc w:val="center"/>
        <w:rPr>
          <w:b/>
          <w:sz w:val="28"/>
          <w:szCs w:val="26"/>
        </w:rPr>
      </w:pPr>
    </w:p>
    <w:p w14:paraId="1B566313" w14:textId="0AA82F75" w:rsidR="00834ACC" w:rsidRPr="00C078A5" w:rsidRDefault="00834ACC" w:rsidP="00BD50C1">
      <w:pPr>
        <w:jc w:val="center"/>
        <w:rPr>
          <w:b/>
          <w:sz w:val="28"/>
          <w:szCs w:val="26"/>
        </w:rPr>
      </w:pPr>
      <w:r>
        <w:rPr>
          <w:b/>
          <w:sz w:val="28"/>
          <w:szCs w:val="26"/>
        </w:rPr>
        <w:t xml:space="preserve">Department of </w:t>
      </w:r>
      <w:r w:rsidR="005544CB">
        <w:rPr>
          <w:b/>
          <w:sz w:val="28"/>
          <w:szCs w:val="26"/>
        </w:rPr>
        <w:t>Mathematics and Information Technology</w:t>
      </w:r>
    </w:p>
    <w:p w14:paraId="016893EC" w14:textId="4C884864" w:rsidR="005160A7" w:rsidRDefault="005160A7" w:rsidP="00BD50C1">
      <w:pPr>
        <w:jc w:val="center"/>
        <w:rPr>
          <w:b/>
          <w:sz w:val="26"/>
          <w:szCs w:val="26"/>
        </w:rPr>
      </w:pPr>
    </w:p>
    <w:p w14:paraId="74D782D2" w14:textId="77777777" w:rsidR="005D3292" w:rsidRDefault="005D3292" w:rsidP="00BD50C1">
      <w:pPr>
        <w:jc w:val="center"/>
        <w:rPr>
          <w:b/>
          <w:sz w:val="26"/>
          <w:szCs w:val="26"/>
        </w:rPr>
      </w:pPr>
    </w:p>
    <w:p w14:paraId="7A1F0B71" w14:textId="77777777" w:rsidR="006836B3" w:rsidRPr="0085273E" w:rsidRDefault="00BD50C1" w:rsidP="00626B58">
      <w:pPr>
        <w:snapToGrid w:val="0"/>
        <w:jc w:val="both"/>
        <w:rPr>
          <w:rFonts w:eastAsia="Times New Roman"/>
          <w:color w:val="454545"/>
          <w:sz w:val="24"/>
          <w:szCs w:val="24"/>
          <w:lang w:eastAsia="zh-CN"/>
        </w:rPr>
      </w:pPr>
      <w:r w:rsidRPr="00BD50C1">
        <w:rPr>
          <w:sz w:val="24"/>
          <w:szCs w:val="24"/>
        </w:rPr>
        <w:t xml:space="preserve">The </w:t>
      </w:r>
      <w:r w:rsidRPr="003D7BA6">
        <w:rPr>
          <w:b/>
          <w:sz w:val="24"/>
          <w:szCs w:val="24"/>
        </w:rPr>
        <w:t xml:space="preserve">Outstanding </w:t>
      </w:r>
      <w:r w:rsidR="006836B3">
        <w:rPr>
          <w:b/>
          <w:sz w:val="24"/>
          <w:szCs w:val="24"/>
        </w:rPr>
        <w:t xml:space="preserve">FLASS </w:t>
      </w:r>
      <w:r w:rsidRPr="003D7BA6">
        <w:rPr>
          <w:b/>
          <w:sz w:val="24"/>
          <w:szCs w:val="24"/>
        </w:rPr>
        <w:t xml:space="preserve">Alumni Award </w:t>
      </w:r>
      <w:r w:rsidR="006836B3" w:rsidRPr="0085273E">
        <w:rPr>
          <w:rFonts w:eastAsia="Times New Roman"/>
          <w:color w:val="454545"/>
          <w:sz w:val="24"/>
          <w:szCs w:val="24"/>
          <w:lang w:eastAsia="zh-CN"/>
        </w:rPr>
        <w:t>aims</w:t>
      </w:r>
      <w:r w:rsidR="006836B3" w:rsidRPr="0085273E">
        <w:rPr>
          <w:rFonts w:eastAsia="Times New Roman"/>
          <w:b/>
          <w:bCs/>
          <w:color w:val="454545"/>
          <w:sz w:val="24"/>
          <w:szCs w:val="24"/>
          <w:lang w:eastAsia="zh-CN"/>
        </w:rPr>
        <w:t> </w:t>
      </w:r>
      <w:r w:rsidR="006836B3" w:rsidRPr="0085273E">
        <w:rPr>
          <w:rFonts w:eastAsia="Times New Roman"/>
          <w:color w:val="454545"/>
          <w:sz w:val="24"/>
          <w:szCs w:val="24"/>
          <w:lang w:eastAsia="zh-CN"/>
        </w:rPr>
        <w:t>to give public recognition to outstanding graduates of the Faculty of Liberal Arts and Social Sciences (FLASS) [or Faculty of Arts and Sciences (FAS) from 25 August 2008 to 31 August 2012] of The Education University of Hong Kong (EdUHK) [or The Hong Kong Institute of Education (HKIEd) before May 2016] for their professional achievements and significant contributions to the community and their alma mater.</w:t>
      </w:r>
    </w:p>
    <w:p w14:paraId="1075B675" w14:textId="1789860C" w:rsidR="00BD50C1" w:rsidRDefault="00BD50C1" w:rsidP="00626B58">
      <w:pPr>
        <w:tabs>
          <w:tab w:val="left" w:pos="9792"/>
        </w:tabs>
        <w:snapToGrid w:val="0"/>
        <w:ind w:right="271"/>
        <w:jc w:val="both"/>
        <w:rPr>
          <w:b/>
          <w:sz w:val="24"/>
          <w:szCs w:val="24"/>
        </w:rPr>
      </w:pPr>
    </w:p>
    <w:p w14:paraId="5DFF9238" w14:textId="77777777" w:rsidR="00626B58" w:rsidRDefault="00626B58" w:rsidP="00626B58">
      <w:pPr>
        <w:tabs>
          <w:tab w:val="left" w:pos="9792"/>
        </w:tabs>
        <w:snapToGrid w:val="0"/>
        <w:ind w:right="271"/>
        <w:jc w:val="both"/>
        <w:rPr>
          <w:b/>
          <w:sz w:val="24"/>
          <w:szCs w:val="24"/>
        </w:rPr>
      </w:pPr>
    </w:p>
    <w:p w14:paraId="132819A4" w14:textId="2714EAF7" w:rsidR="00626B58" w:rsidRDefault="00626B58" w:rsidP="00626B58">
      <w:pPr>
        <w:snapToGrid w:val="0"/>
        <w:jc w:val="both"/>
        <w:rPr>
          <w:rFonts w:eastAsia="Times New Roman"/>
          <w:b/>
          <w:bCs/>
          <w:sz w:val="24"/>
          <w:szCs w:val="24"/>
          <w:lang w:eastAsia="zh-CN"/>
        </w:rPr>
      </w:pPr>
      <w:r w:rsidRPr="00626B58">
        <w:rPr>
          <w:rFonts w:eastAsia="Times New Roman"/>
          <w:b/>
          <w:bCs/>
          <w:sz w:val="24"/>
          <w:szCs w:val="24"/>
          <w:lang w:eastAsia="zh-CN"/>
        </w:rPr>
        <w:t>Nomination and Selection</w:t>
      </w:r>
    </w:p>
    <w:p w14:paraId="6886DD2B" w14:textId="77777777" w:rsidR="00537B3D" w:rsidRPr="00626B58" w:rsidRDefault="00537B3D" w:rsidP="00626B58">
      <w:pPr>
        <w:snapToGrid w:val="0"/>
        <w:jc w:val="both"/>
        <w:rPr>
          <w:rFonts w:eastAsia="Times New Roman"/>
          <w:sz w:val="24"/>
          <w:szCs w:val="24"/>
          <w:lang w:eastAsia="zh-CN"/>
        </w:rPr>
      </w:pPr>
    </w:p>
    <w:p w14:paraId="67787845" w14:textId="77777777" w:rsidR="008C3FD6" w:rsidRDefault="008C3FD6" w:rsidP="00626B58">
      <w:pPr>
        <w:snapToGrid w:val="0"/>
        <w:jc w:val="both"/>
        <w:rPr>
          <w:rFonts w:eastAsia="Times New Roman"/>
          <w:color w:val="454545"/>
          <w:sz w:val="24"/>
          <w:szCs w:val="24"/>
          <w:lang w:eastAsia="zh-CN"/>
        </w:rPr>
      </w:pPr>
      <w:r w:rsidRPr="008C3FD6">
        <w:rPr>
          <w:rFonts w:eastAsia="Times New Roman"/>
          <w:color w:val="454545"/>
          <w:sz w:val="24"/>
          <w:szCs w:val="24"/>
          <w:lang w:eastAsia="zh-CN"/>
        </w:rPr>
        <w:t>The Award will be organised at the departmental level by the Department of Mathematics and Information Technology (MIT).</w:t>
      </w:r>
    </w:p>
    <w:p w14:paraId="1A3ABA56" w14:textId="77777777" w:rsidR="008C3FD6" w:rsidRDefault="008C3FD6" w:rsidP="00626B58">
      <w:pPr>
        <w:snapToGrid w:val="0"/>
        <w:jc w:val="both"/>
        <w:rPr>
          <w:rFonts w:eastAsia="Times New Roman"/>
          <w:color w:val="454545"/>
          <w:sz w:val="24"/>
          <w:szCs w:val="24"/>
          <w:lang w:eastAsia="zh-CN"/>
        </w:rPr>
      </w:pPr>
    </w:p>
    <w:p w14:paraId="2DD4A587" w14:textId="77777777" w:rsidR="00652EC6" w:rsidRDefault="00652EC6" w:rsidP="00626B58">
      <w:pPr>
        <w:tabs>
          <w:tab w:val="left" w:pos="9792"/>
        </w:tabs>
        <w:snapToGrid w:val="0"/>
        <w:ind w:right="271"/>
        <w:jc w:val="both"/>
        <w:rPr>
          <w:b/>
          <w:sz w:val="24"/>
          <w:szCs w:val="24"/>
        </w:rPr>
      </w:pPr>
    </w:p>
    <w:p w14:paraId="398E8329" w14:textId="733AB23C" w:rsidR="00BD50C1" w:rsidRPr="00391978" w:rsidRDefault="00BD50C1" w:rsidP="00626B58">
      <w:pPr>
        <w:tabs>
          <w:tab w:val="left" w:pos="9214"/>
        </w:tabs>
        <w:snapToGrid w:val="0"/>
        <w:ind w:right="271"/>
        <w:jc w:val="both"/>
        <w:rPr>
          <w:b/>
          <w:sz w:val="24"/>
          <w:szCs w:val="24"/>
        </w:rPr>
      </w:pPr>
      <w:r w:rsidRPr="00391978">
        <w:rPr>
          <w:b/>
          <w:sz w:val="24"/>
          <w:szCs w:val="24"/>
        </w:rPr>
        <w:t>Eligibility</w:t>
      </w:r>
    </w:p>
    <w:p w14:paraId="2B4A9F2D" w14:textId="77777777" w:rsidR="00BD50C1" w:rsidRPr="00BD50C1" w:rsidRDefault="00BD50C1" w:rsidP="00626B58">
      <w:pPr>
        <w:tabs>
          <w:tab w:val="left" w:pos="9792"/>
        </w:tabs>
        <w:snapToGrid w:val="0"/>
        <w:ind w:right="271"/>
        <w:jc w:val="both"/>
        <w:rPr>
          <w:sz w:val="24"/>
          <w:szCs w:val="24"/>
        </w:rPr>
      </w:pPr>
    </w:p>
    <w:p w14:paraId="4DF513B1" w14:textId="77D24AE9" w:rsidR="006836B3" w:rsidRPr="0038243D" w:rsidRDefault="006836B3" w:rsidP="00626B58">
      <w:pPr>
        <w:snapToGrid w:val="0"/>
        <w:jc w:val="both"/>
        <w:rPr>
          <w:rFonts w:eastAsia="Times New Roman"/>
          <w:color w:val="454545"/>
          <w:sz w:val="24"/>
          <w:szCs w:val="24"/>
          <w:lang w:eastAsia="zh-CN"/>
        </w:rPr>
      </w:pPr>
      <w:r w:rsidRPr="0085273E">
        <w:rPr>
          <w:rFonts w:eastAsia="Times New Roman"/>
          <w:color w:val="454545"/>
          <w:sz w:val="24"/>
          <w:szCs w:val="24"/>
          <w:lang w:eastAsia="zh-CN"/>
        </w:rPr>
        <w:t xml:space="preserve">The </w:t>
      </w:r>
      <w:r w:rsidRPr="0038243D">
        <w:rPr>
          <w:rFonts w:eastAsia="Times New Roman"/>
          <w:color w:val="454545"/>
          <w:sz w:val="24"/>
          <w:szCs w:val="24"/>
          <w:lang w:eastAsia="zh-CN"/>
        </w:rPr>
        <w:t>nominated </w:t>
      </w:r>
      <w:r w:rsidRPr="0038243D">
        <w:rPr>
          <w:rFonts w:eastAsia="Times New Roman"/>
          <w:bCs/>
          <w:i/>
          <w:iCs/>
          <w:color w:val="454545"/>
          <w:sz w:val="24"/>
          <w:szCs w:val="24"/>
          <w:lang w:eastAsia="zh-CN"/>
        </w:rPr>
        <w:t>candidate </w:t>
      </w:r>
      <w:r w:rsidRPr="0038243D">
        <w:rPr>
          <w:rFonts w:eastAsia="Times New Roman"/>
          <w:color w:val="454545"/>
          <w:sz w:val="24"/>
          <w:szCs w:val="24"/>
          <w:lang w:eastAsia="zh-CN"/>
        </w:rPr>
        <w:t xml:space="preserve">must be a bona fide graduate who has successfully completed full-time or part-time programme offered by the </w:t>
      </w:r>
      <w:r w:rsidR="008C3FD6">
        <w:rPr>
          <w:rFonts w:eastAsia="Times New Roman"/>
          <w:color w:val="454545"/>
          <w:sz w:val="24"/>
          <w:szCs w:val="24"/>
          <w:lang w:eastAsia="zh-CN"/>
        </w:rPr>
        <w:t>MIT</w:t>
      </w:r>
      <w:r w:rsidRPr="0038243D">
        <w:rPr>
          <w:rFonts w:eastAsia="Times New Roman"/>
          <w:color w:val="454545"/>
          <w:sz w:val="24"/>
          <w:szCs w:val="24"/>
          <w:lang w:eastAsia="zh-CN"/>
        </w:rPr>
        <w:t>.</w:t>
      </w:r>
    </w:p>
    <w:p w14:paraId="60DB79CF" w14:textId="77777777" w:rsidR="00626B58" w:rsidRPr="0038243D" w:rsidRDefault="00626B58" w:rsidP="00626B58">
      <w:pPr>
        <w:snapToGrid w:val="0"/>
        <w:jc w:val="both"/>
        <w:rPr>
          <w:rFonts w:eastAsia="Times New Roman"/>
          <w:color w:val="454545"/>
          <w:sz w:val="24"/>
          <w:szCs w:val="24"/>
          <w:lang w:eastAsia="zh-CN"/>
        </w:rPr>
      </w:pPr>
    </w:p>
    <w:p w14:paraId="4E0158E6" w14:textId="3CDF69C2" w:rsidR="006836B3" w:rsidRPr="0085273E" w:rsidRDefault="006836B3" w:rsidP="00626B58">
      <w:pPr>
        <w:snapToGrid w:val="0"/>
        <w:jc w:val="both"/>
        <w:rPr>
          <w:rFonts w:eastAsia="Times New Roman"/>
          <w:color w:val="454545"/>
          <w:sz w:val="24"/>
          <w:szCs w:val="24"/>
          <w:lang w:eastAsia="zh-CN"/>
        </w:rPr>
      </w:pPr>
      <w:r w:rsidRPr="0038243D">
        <w:rPr>
          <w:rFonts w:eastAsia="Times New Roman"/>
          <w:color w:val="454545"/>
          <w:sz w:val="24"/>
          <w:szCs w:val="24"/>
          <w:lang w:eastAsia="zh-CN"/>
        </w:rPr>
        <w:t>The </w:t>
      </w:r>
      <w:r w:rsidRPr="0038243D">
        <w:rPr>
          <w:rFonts w:eastAsia="Times New Roman"/>
          <w:bCs/>
          <w:i/>
          <w:iCs/>
          <w:color w:val="454545"/>
          <w:sz w:val="24"/>
          <w:szCs w:val="24"/>
          <w:lang w:eastAsia="zh-CN"/>
        </w:rPr>
        <w:t>proposer</w:t>
      </w:r>
      <w:r w:rsidRPr="0038243D">
        <w:rPr>
          <w:rFonts w:eastAsia="Times New Roman"/>
          <w:color w:val="454545"/>
          <w:sz w:val="24"/>
          <w:szCs w:val="24"/>
          <w:lang w:eastAsia="zh-CN"/>
        </w:rPr>
        <w:t xml:space="preserve"> can be a graduate of EdUHK/HKIEd or former Colleges of Education, </w:t>
      </w:r>
      <w:r w:rsidR="008C3FD6">
        <w:rPr>
          <w:rFonts w:eastAsia="Times New Roman"/>
          <w:color w:val="454545"/>
          <w:sz w:val="24"/>
          <w:szCs w:val="24"/>
          <w:lang w:eastAsia="zh-CN"/>
        </w:rPr>
        <w:t>MIT</w:t>
      </w:r>
      <w:r w:rsidRPr="0038243D">
        <w:rPr>
          <w:rFonts w:eastAsia="Times New Roman"/>
          <w:color w:val="454545"/>
          <w:sz w:val="24"/>
          <w:szCs w:val="24"/>
          <w:lang w:eastAsia="zh-CN"/>
        </w:rPr>
        <w:t xml:space="preserve"> graduate, cu</w:t>
      </w:r>
      <w:r w:rsidRPr="0085273E">
        <w:rPr>
          <w:rFonts w:eastAsia="Times New Roman"/>
          <w:color w:val="454545"/>
          <w:sz w:val="24"/>
          <w:szCs w:val="24"/>
          <w:lang w:eastAsia="zh-CN"/>
        </w:rPr>
        <w:t xml:space="preserve">rrent </w:t>
      </w:r>
      <w:r w:rsidR="008C3FD6">
        <w:rPr>
          <w:rFonts w:eastAsia="Times New Roman"/>
          <w:color w:val="454545"/>
          <w:sz w:val="24"/>
          <w:szCs w:val="24"/>
          <w:lang w:eastAsia="zh-CN"/>
        </w:rPr>
        <w:t>MIT</w:t>
      </w:r>
      <w:r w:rsidR="008C3FD6" w:rsidRPr="0085273E">
        <w:rPr>
          <w:rFonts w:eastAsia="Times New Roman"/>
          <w:color w:val="454545"/>
          <w:sz w:val="24"/>
          <w:szCs w:val="24"/>
          <w:lang w:eastAsia="zh-CN"/>
        </w:rPr>
        <w:t xml:space="preserve"> </w:t>
      </w:r>
      <w:r w:rsidRPr="0085273E">
        <w:rPr>
          <w:rFonts w:eastAsia="Times New Roman"/>
          <w:color w:val="454545"/>
          <w:sz w:val="24"/>
          <w:szCs w:val="24"/>
          <w:lang w:eastAsia="zh-CN"/>
        </w:rPr>
        <w:t>staff, current Departmental Advisory Committee Member, current Faculty Development Advisory Committee Member</w:t>
      </w:r>
      <w:r>
        <w:rPr>
          <w:rFonts w:eastAsia="Times New Roman"/>
          <w:color w:val="454545"/>
          <w:sz w:val="24"/>
          <w:szCs w:val="24"/>
          <w:lang w:eastAsia="zh-CN"/>
        </w:rPr>
        <w:t>,</w:t>
      </w:r>
      <w:r w:rsidRPr="0085273E">
        <w:rPr>
          <w:rFonts w:eastAsia="Times New Roman"/>
          <w:color w:val="454545"/>
          <w:sz w:val="24"/>
          <w:szCs w:val="24"/>
          <w:lang w:eastAsia="zh-CN"/>
        </w:rPr>
        <w:t xml:space="preserve"> current Honorary/Adjunct Professor of </w:t>
      </w:r>
      <w:r>
        <w:rPr>
          <w:rFonts w:eastAsia="Times New Roman"/>
          <w:color w:val="454545"/>
          <w:sz w:val="24"/>
          <w:szCs w:val="24"/>
          <w:lang w:eastAsia="zh-CN"/>
        </w:rPr>
        <w:t xml:space="preserve">the </w:t>
      </w:r>
      <w:r w:rsidR="008C3FD6">
        <w:rPr>
          <w:rFonts w:eastAsia="Times New Roman"/>
          <w:color w:val="454545"/>
          <w:sz w:val="24"/>
          <w:szCs w:val="24"/>
          <w:lang w:eastAsia="zh-CN"/>
        </w:rPr>
        <w:t xml:space="preserve">MIT </w:t>
      </w:r>
      <w:r>
        <w:rPr>
          <w:rFonts w:eastAsia="Times New Roman"/>
          <w:color w:val="454545"/>
          <w:sz w:val="24"/>
          <w:szCs w:val="24"/>
          <w:lang w:eastAsia="zh-CN"/>
        </w:rPr>
        <w:t xml:space="preserve">department, or current EdUHK Council </w:t>
      </w:r>
      <w:r w:rsidR="001517FE">
        <w:rPr>
          <w:rFonts w:eastAsia="Times New Roman"/>
          <w:color w:val="454545"/>
          <w:sz w:val="24"/>
          <w:szCs w:val="24"/>
          <w:lang w:eastAsia="zh-CN"/>
        </w:rPr>
        <w:t>M</w:t>
      </w:r>
      <w:r>
        <w:rPr>
          <w:rFonts w:eastAsia="Times New Roman"/>
          <w:color w:val="454545"/>
          <w:sz w:val="24"/>
          <w:szCs w:val="24"/>
          <w:lang w:eastAsia="zh-CN"/>
        </w:rPr>
        <w:t>ember.</w:t>
      </w:r>
      <w:r w:rsidRPr="0085273E">
        <w:rPr>
          <w:rFonts w:eastAsia="Times New Roman"/>
          <w:color w:val="454545"/>
          <w:sz w:val="24"/>
          <w:szCs w:val="24"/>
          <w:lang w:eastAsia="zh-CN"/>
        </w:rPr>
        <w:t xml:space="preserve">  There is no limit to the number of nominations to be submitted by each proposer.  However, the proposer cannot be the candidate himself/herself. </w:t>
      </w:r>
    </w:p>
    <w:p w14:paraId="4B7CEFC8" w14:textId="0354927F" w:rsidR="006E57E5" w:rsidRDefault="006E57E5" w:rsidP="00626B58">
      <w:pPr>
        <w:snapToGrid w:val="0"/>
        <w:rPr>
          <w:b/>
          <w:sz w:val="24"/>
          <w:szCs w:val="24"/>
        </w:rPr>
      </w:pPr>
    </w:p>
    <w:p w14:paraId="2B0D6D4D" w14:textId="77777777" w:rsidR="001077E9" w:rsidRDefault="001077E9" w:rsidP="00626B58">
      <w:pPr>
        <w:tabs>
          <w:tab w:val="left" w:pos="9792"/>
        </w:tabs>
        <w:snapToGrid w:val="0"/>
        <w:ind w:right="271"/>
        <w:jc w:val="both"/>
        <w:rPr>
          <w:b/>
          <w:sz w:val="24"/>
          <w:szCs w:val="24"/>
        </w:rPr>
      </w:pPr>
    </w:p>
    <w:p w14:paraId="3368FFDD" w14:textId="77777777" w:rsidR="00626B58" w:rsidRPr="00391978" w:rsidRDefault="00626B58" w:rsidP="00626B58">
      <w:pPr>
        <w:tabs>
          <w:tab w:val="left" w:pos="9792"/>
        </w:tabs>
        <w:snapToGrid w:val="0"/>
        <w:ind w:right="271"/>
        <w:jc w:val="both"/>
        <w:rPr>
          <w:b/>
          <w:sz w:val="24"/>
          <w:szCs w:val="24"/>
        </w:rPr>
      </w:pPr>
      <w:r w:rsidRPr="00391978">
        <w:rPr>
          <w:b/>
          <w:sz w:val="24"/>
          <w:szCs w:val="24"/>
        </w:rPr>
        <w:t>Nomination and Selection Schedule</w:t>
      </w:r>
    </w:p>
    <w:p w14:paraId="5E2C95F4" w14:textId="77777777" w:rsidR="00626B58" w:rsidRPr="00BD50C1" w:rsidRDefault="00626B58" w:rsidP="00626B58">
      <w:pPr>
        <w:tabs>
          <w:tab w:val="left" w:pos="9792"/>
        </w:tabs>
        <w:snapToGrid w:val="0"/>
        <w:ind w:right="271"/>
        <w:jc w:val="both"/>
        <w:rPr>
          <w:sz w:val="24"/>
          <w:szCs w:val="24"/>
        </w:rPr>
      </w:pPr>
    </w:p>
    <w:p w14:paraId="280CC74C" w14:textId="77777777" w:rsidR="005544CB" w:rsidRPr="00C83836" w:rsidRDefault="005544CB" w:rsidP="005544CB">
      <w:pPr>
        <w:tabs>
          <w:tab w:val="left" w:pos="9792"/>
        </w:tabs>
        <w:ind w:right="271"/>
        <w:jc w:val="both"/>
        <w:rPr>
          <w:sz w:val="24"/>
          <w:szCs w:val="24"/>
        </w:rPr>
      </w:pPr>
      <w:r>
        <w:rPr>
          <w:sz w:val="24"/>
          <w:szCs w:val="24"/>
        </w:rPr>
        <w:t>The c</w:t>
      </w:r>
      <w:r w:rsidRPr="0038243D">
        <w:rPr>
          <w:sz w:val="24"/>
          <w:szCs w:val="24"/>
        </w:rPr>
        <w:t xml:space="preserve">all for nomination </w:t>
      </w:r>
      <w:r>
        <w:rPr>
          <w:sz w:val="24"/>
          <w:szCs w:val="24"/>
        </w:rPr>
        <w:t>will commence</w:t>
      </w:r>
      <w:r w:rsidRPr="0038243D">
        <w:rPr>
          <w:sz w:val="24"/>
          <w:szCs w:val="24"/>
        </w:rPr>
        <w:t xml:space="preserve"> </w:t>
      </w:r>
      <w:r>
        <w:rPr>
          <w:sz w:val="24"/>
          <w:szCs w:val="24"/>
        </w:rPr>
        <w:t xml:space="preserve">on </w:t>
      </w:r>
      <w:r w:rsidRPr="00E933F7">
        <w:rPr>
          <w:sz w:val="24"/>
          <w:szCs w:val="24"/>
        </w:rPr>
        <w:t>1 April 2024</w:t>
      </w:r>
      <w:r>
        <w:rPr>
          <w:sz w:val="24"/>
          <w:szCs w:val="24"/>
        </w:rPr>
        <w:t xml:space="preserve">. To submit your nomination, please return the </w:t>
      </w:r>
      <w:r w:rsidRPr="00C83836">
        <w:rPr>
          <w:sz w:val="24"/>
          <w:szCs w:val="24"/>
        </w:rPr>
        <w:t xml:space="preserve">Nomination Form </w:t>
      </w:r>
      <w:r>
        <w:rPr>
          <w:sz w:val="24"/>
          <w:szCs w:val="24"/>
        </w:rPr>
        <w:t>to the MIT’s General Office</w:t>
      </w:r>
      <w:r w:rsidRPr="00C83836">
        <w:rPr>
          <w:sz w:val="24"/>
          <w:szCs w:val="24"/>
        </w:rPr>
        <w:t xml:space="preserve"> by </w:t>
      </w:r>
      <w:r w:rsidRPr="00182EC4">
        <w:rPr>
          <w:sz w:val="24"/>
          <w:szCs w:val="24"/>
          <w:u w:val="single"/>
        </w:rPr>
        <w:t>30 June 2024</w:t>
      </w:r>
      <w:r>
        <w:rPr>
          <w:sz w:val="24"/>
          <w:szCs w:val="24"/>
        </w:rPr>
        <w:t>. If you prefer to submit an electronic version of the Nomination Form, kindly send the PDF to mit@eduhk.hk.</w:t>
      </w:r>
    </w:p>
    <w:p w14:paraId="5AC3093C" w14:textId="77777777" w:rsidR="00626B58" w:rsidRDefault="00626B58" w:rsidP="00626B58">
      <w:pPr>
        <w:tabs>
          <w:tab w:val="left" w:pos="9792"/>
        </w:tabs>
        <w:ind w:right="271"/>
        <w:jc w:val="both"/>
        <w:rPr>
          <w:sz w:val="24"/>
          <w:szCs w:val="24"/>
        </w:rPr>
      </w:pPr>
    </w:p>
    <w:p w14:paraId="07462375" w14:textId="505ACA72" w:rsidR="00626B58" w:rsidRPr="00001713" w:rsidRDefault="00626B58" w:rsidP="00626B58">
      <w:pPr>
        <w:tabs>
          <w:tab w:val="left" w:pos="9792"/>
        </w:tabs>
        <w:ind w:right="271"/>
        <w:jc w:val="both"/>
        <w:rPr>
          <w:sz w:val="24"/>
          <w:szCs w:val="24"/>
        </w:rPr>
      </w:pPr>
      <w:r>
        <w:rPr>
          <w:sz w:val="24"/>
          <w:szCs w:val="24"/>
        </w:rPr>
        <w:t>Results will be announced</w:t>
      </w:r>
      <w:r w:rsidR="0038243D">
        <w:rPr>
          <w:sz w:val="24"/>
          <w:szCs w:val="24"/>
        </w:rPr>
        <w:t xml:space="preserve"> by the department</w:t>
      </w:r>
      <w:r>
        <w:rPr>
          <w:sz w:val="24"/>
          <w:szCs w:val="24"/>
        </w:rPr>
        <w:t xml:space="preserve"> in August 202</w:t>
      </w:r>
      <w:r w:rsidR="00C90052">
        <w:rPr>
          <w:sz w:val="24"/>
          <w:szCs w:val="24"/>
        </w:rPr>
        <w:t>4</w:t>
      </w:r>
      <w:r>
        <w:rPr>
          <w:sz w:val="24"/>
          <w:szCs w:val="24"/>
        </w:rPr>
        <w:t>.</w:t>
      </w:r>
      <w:r w:rsidRPr="00001713">
        <w:rPr>
          <w:sz w:val="24"/>
          <w:szCs w:val="24"/>
        </w:rPr>
        <w:t xml:space="preserve"> </w:t>
      </w:r>
    </w:p>
    <w:p w14:paraId="67193F93" w14:textId="77777777" w:rsidR="00001713" w:rsidRDefault="00001713">
      <w:pPr>
        <w:rPr>
          <w:b/>
          <w:sz w:val="24"/>
          <w:szCs w:val="24"/>
        </w:rPr>
      </w:pPr>
      <w:r>
        <w:rPr>
          <w:b/>
          <w:sz w:val="24"/>
          <w:szCs w:val="24"/>
        </w:rPr>
        <w:br w:type="page"/>
      </w:r>
    </w:p>
    <w:p w14:paraId="2EA6FB11" w14:textId="3663A03A" w:rsidR="00BD50C1" w:rsidRDefault="00BD50C1" w:rsidP="00391978">
      <w:pPr>
        <w:tabs>
          <w:tab w:val="left" w:pos="9792"/>
        </w:tabs>
        <w:ind w:right="271"/>
        <w:jc w:val="both"/>
        <w:rPr>
          <w:b/>
          <w:sz w:val="24"/>
          <w:szCs w:val="24"/>
        </w:rPr>
      </w:pPr>
      <w:r w:rsidRPr="00391978">
        <w:rPr>
          <w:b/>
          <w:sz w:val="24"/>
          <w:szCs w:val="24"/>
        </w:rPr>
        <w:lastRenderedPageBreak/>
        <w:t>Selection Criteria</w:t>
      </w:r>
    </w:p>
    <w:p w14:paraId="25D81696" w14:textId="77777777" w:rsidR="001077E9" w:rsidRPr="00391978" w:rsidRDefault="001077E9" w:rsidP="00391978">
      <w:pPr>
        <w:tabs>
          <w:tab w:val="left" w:pos="9792"/>
        </w:tabs>
        <w:ind w:right="271"/>
        <w:jc w:val="both"/>
        <w:rPr>
          <w:b/>
          <w:sz w:val="24"/>
          <w:szCs w:val="24"/>
        </w:rPr>
      </w:pPr>
    </w:p>
    <w:p w14:paraId="27069DE0" w14:textId="77777777" w:rsidR="006836B3" w:rsidRDefault="006836B3" w:rsidP="006836B3">
      <w:pPr>
        <w:jc w:val="both"/>
        <w:rPr>
          <w:rFonts w:eastAsia="Times New Roman"/>
          <w:color w:val="454545"/>
          <w:sz w:val="24"/>
          <w:szCs w:val="24"/>
          <w:lang w:eastAsia="zh-CN"/>
        </w:rPr>
      </w:pPr>
      <w:r w:rsidRPr="0085273E">
        <w:rPr>
          <w:rFonts w:eastAsia="Times New Roman"/>
          <w:color w:val="454545"/>
          <w:sz w:val="24"/>
          <w:szCs w:val="24"/>
          <w:lang w:eastAsia="zh-CN"/>
        </w:rPr>
        <w:t>The Award will honor prominent alumni whose professional leadership and contributions have led to extraordinary advances that benefit the greater good of society, who give back to the community and the Faculty/University, and who inspire others in their careers and personal lives.</w:t>
      </w:r>
    </w:p>
    <w:p w14:paraId="43E354D2" w14:textId="77777777" w:rsidR="006836B3" w:rsidRDefault="006836B3" w:rsidP="006836B3">
      <w:pPr>
        <w:jc w:val="both"/>
        <w:rPr>
          <w:rFonts w:eastAsia="Times New Roman"/>
          <w:color w:val="454545"/>
          <w:sz w:val="24"/>
          <w:szCs w:val="24"/>
          <w:lang w:eastAsia="zh-CN"/>
        </w:rPr>
      </w:pPr>
    </w:p>
    <w:p w14:paraId="0339C9D8" w14:textId="77777777" w:rsidR="006836B3" w:rsidRDefault="006836B3" w:rsidP="006836B3">
      <w:pPr>
        <w:snapToGrid w:val="0"/>
        <w:jc w:val="both"/>
        <w:rPr>
          <w:rFonts w:eastAsia="Times New Roman"/>
          <w:color w:val="454545"/>
          <w:sz w:val="24"/>
          <w:szCs w:val="24"/>
          <w:lang w:eastAsia="zh-CN"/>
        </w:rPr>
      </w:pPr>
      <w:r>
        <w:rPr>
          <w:rFonts w:eastAsia="Times New Roman"/>
          <w:color w:val="454545"/>
          <w:sz w:val="24"/>
          <w:szCs w:val="24"/>
          <w:lang w:eastAsia="zh-CN"/>
        </w:rPr>
        <w:t>The major selection criteria include:</w:t>
      </w:r>
    </w:p>
    <w:p w14:paraId="5B0116DE" w14:textId="77777777" w:rsidR="006836B3" w:rsidRPr="00782B84" w:rsidRDefault="006836B3" w:rsidP="006836B3">
      <w:pPr>
        <w:numPr>
          <w:ilvl w:val="0"/>
          <w:numId w:val="4"/>
        </w:numPr>
        <w:snapToGrid w:val="0"/>
        <w:ind w:hanging="720"/>
        <w:jc w:val="both"/>
        <w:rPr>
          <w:rFonts w:eastAsia="Times New Roman"/>
          <w:color w:val="333333"/>
          <w:sz w:val="24"/>
          <w:szCs w:val="24"/>
          <w:lang w:eastAsia="zh-CN"/>
        </w:rPr>
      </w:pPr>
      <w:r w:rsidRPr="00782B84">
        <w:rPr>
          <w:rFonts w:eastAsia="Times New Roman"/>
          <w:color w:val="333333"/>
          <w:sz w:val="24"/>
          <w:szCs w:val="24"/>
          <w:lang w:eastAsia="zh-CN"/>
        </w:rPr>
        <w:t>the nominee’s</w:t>
      </w:r>
      <w:r>
        <w:rPr>
          <w:rFonts w:eastAsia="Times New Roman"/>
          <w:color w:val="333333"/>
          <w:sz w:val="24"/>
          <w:szCs w:val="24"/>
          <w:lang w:eastAsia="zh-CN"/>
        </w:rPr>
        <w:t xml:space="preserve"> professional/innovation/scholarly</w:t>
      </w:r>
      <w:r w:rsidRPr="00782B84">
        <w:rPr>
          <w:rFonts w:eastAsia="Times New Roman"/>
          <w:color w:val="333333"/>
          <w:sz w:val="24"/>
          <w:szCs w:val="24"/>
          <w:lang w:eastAsia="zh-CN"/>
        </w:rPr>
        <w:t xml:space="preserve"> achievements;</w:t>
      </w:r>
    </w:p>
    <w:p w14:paraId="53D733B7" w14:textId="52AC7846" w:rsidR="006836B3" w:rsidRPr="00782B84" w:rsidRDefault="006836B3" w:rsidP="006836B3">
      <w:pPr>
        <w:numPr>
          <w:ilvl w:val="0"/>
          <w:numId w:val="4"/>
        </w:numPr>
        <w:snapToGrid w:val="0"/>
        <w:ind w:hanging="720"/>
        <w:jc w:val="both"/>
        <w:rPr>
          <w:rFonts w:eastAsia="Times New Roman"/>
          <w:color w:val="333333"/>
          <w:sz w:val="24"/>
          <w:szCs w:val="24"/>
          <w:lang w:eastAsia="zh-CN"/>
        </w:rPr>
      </w:pPr>
      <w:r w:rsidRPr="00782B84">
        <w:rPr>
          <w:rFonts w:eastAsia="Times New Roman"/>
          <w:color w:val="333333"/>
          <w:sz w:val="24"/>
          <w:szCs w:val="24"/>
          <w:lang w:eastAsia="zh-CN"/>
        </w:rPr>
        <w:t xml:space="preserve">the nominee’s contributions to </w:t>
      </w:r>
      <w:r>
        <w:rPr>
          <w:rFonts w:eastAsia="Times New Roman"/>
          <w:color w:val="333333"/>
          <w:sz w:val="24"/>
          <w:szCs w:val="24"/>
          <w:lang w:eastAsia="zh-CN"/>
        </w:rPr>
        <w:t xml:space="preserve">the </w:t>
      </w:r>
      <w:r w:rsidR="006C5852">
        <w:rPr>
          <w:rFonts w:eastAsia="Times New Roman"/>
          <w:color w:val="333333"/>
          <w:sz w:val="24"/>
          <w:szCs w:val="24"/>
          <w:lang w:eastAsia="zh-CN"/>
        </w:rPr>
        <w:t xml:space="preserve">MIT </w:t>
      </w:r>
      <w:r>
        <w:rPr>
          <w:rFonts w:eastAsia="Times New Roman"/>
          <w:color w:val="333333"/>
          <w:sz w:val="24"/>
          <w:szCs w:val="24"/>
          <w:lang w:eastAsia="zh-CN"/>
        </w:rPr>
        <w:t>department</w:t>
      </w:r>
      <w:r w:rsidRPr="00782B84">
        <w:rPr>
          <w:rFonts w:eastAsia="Times New Roman"/>
          <w:color w:val="333333"/>
          <w:sz w:val="24"/>
          <w:szCs w:val="24"/>
          <w:lang w:eastAsia="zh-CN"/>
        </w:rPr>
        <w:t>; and</w:t>
      </w:r>
    </w:p>
    <w:p w14:paraId="01E7E800" w14:textId="77777777" w:rsidR="006836B3" w:rsidRPr="00782B84" w:rsidRDefault="006836B3" w:rsidP="006836B3">
      <w:pPr>
        <w:numPr>
          <w:ilvl w:val="0"/>
          <w:numId w:val="4"/>
        </w:numPr>
        <w:snapToGrid w:val="0"/>
        <w:ind w:hanging="720"/>
        <w:jc w:val="both"/>
        <w:rPr>
          <w:rFonts w:eastAsia="Times New Roman"/>
          <w:color w:val="333333"/>
          <w:sz w:val="24"/>
          <w:szCs w:val="24"/>
          <w:lang w:eastAsia="zh-CN"/>
        </w:rPr>
      </w:pPr>
      <w:r w:rsidRPr="00782B84">
        <w:rPr>
          <w:rFonts w:eastAsia="Times New Roman"/>
          <w:color w:val="333333"/>
          <w:sz w:val="24"/>
          <w:szCs w:val="24"/>
          <w:lang w:eastAsia="zh-CN"/>
        </w:rPr>
        <w:t>the nominee’s contributions to the community.</w:t>
      </w:r>
    </w:p>
    <w:p w14:paraId="09839645" w14:textId="204E20E2" w:rsidR="00BD50C1" w:rsidRDefault="00BD50C1" w:rsidP="00391978">
      <w:pPr>
        <w:tabs>
          <w:tab w:val="left" w:pos="9792"/>
        </w:tabs>
        <w:ind w:right="271"/>
        <w:jc w:val="both"/>
        <w:rPr>
          <w:b/>
          <w:sz w:val="24"/>
          <w:szCs w:val="24"/>
        </w:rPr>
      </w:pPr>
    </w:p>
    <w:p w14:paraId="232C7C4D" w14:textId="7BE40B53" w:rsidR="00BD50C1" w:rsidRDefault="00BD50C1" w:rsidP="00391978">
      <w:pPr>
        <w:tabs>
          <w:tab w:val="left" w:pos="9792"/>
        </w:tabs>
        <w:ind w:right="271"/>
        <w:jc w:val="both"/>
        <w:rPr>
          <w:b/>
          <w:sz w:val="24"/>
          <w:szCs w:val="24"/>
        </w:rPr>
      </w:pPr>
    </w:p>
    <w:p w14:paraId="76937A11" w14:textId="49E81727" w:rsidR="009016D1" w:rsidRDefault="009016D1" w:rsidP="00391978">
      <w:pPr>
        <w:tabs>
          <w:tab w:val="left" w:pos="9792"/>
        </w:tabs>
        <w:ind w:right="271"/>
        <w:jc w:val="both"/>
        <w:rPr>
          <w:b/>
          <w:sz w:val="24"/>
          <w:szCs w:val="24"/>
        </w:rPr>
      </w:pPr>
      <w:r w:rsidRPr="009016D1">
        <w:rPr>
          <w:b/>
          <w:sz w:val="24"/>
          <w:szCs w:val="24"/>
        </w:rPr>
        <w:t>Award Presentation and Sharing of Experience</w:t>
      </w:r>
    </w:p>
    <w:p w14:paraId="67CD073C" w14:textId="77777777" w:rsidR="009016D1" w:rsidRDefault="009016D1" w:rsidP="00391978">
      <w:pPr>
        <w:tabs>
          <w:tab w:val="left" w:pos="9792"/>
        </w:tabs>
        <w:ind w:right="271"/>
        <w:jc w:val="both"/>
        <w:rPr>
          <w:b/>
          <w:sz w:val="24"/>
          <w:szCs w:val="24"/>
        </w:rPr>
      </w:pPr>
    </w:p>
    <w:p w14:paraId="538CBC01" w14:textId="7F59A3C1" w:rsidR="009016D1" w:rsidRDefault="009016D1" w:rsidP="009016D1">
      <w:pPr>
        <w:jc w:val="both"/>
        <w:rPr>
          <w:rFonts w:eastAsia="Times New Roman"/>
          <w:color w:val="454545"/>
          <w:sz w:val="24"/>
          <w:szCs w:val="24"/>
          <w:lang w:eastAsia="zh-CN"/>
        </w:rPr>
      </w:pPr>
      <w:r w:rsidRPr="009016D1">
        <w:rPr>
          <w:rFonts w:eastAsia="Times New Roman"/>
          <w:color w:val="454545"/>
          <w:sz w:val="24"/>
          <w:szCs w:val="24"/>
          <w:lang w:eastAsia="zh-CN"/>
        </w:rPr>
        <w:t>Recipients of the Award will be invited to attend the Faculty First Assembly for the</w:t>
      </w:r>
      <w:r>
        <w:rPr>
          <w:rFonts w:eastAsia="Times New Roman"/>
          <w:color w:val="454545"/>
          <w:sz w:val="24"/>
          <w:szCs w:val="24"/>
          <w:lang w:eastAsia="zh-CN"/>
        </w:rPr>
        <w:t xml:space="preserve"> </w:t>
      </w:r>
      <w:r w:rsidRPr="009016D1">
        <w:rPr>
          <w:rFonts w:eastAsia="Times New Roman"/>
          <w:color w:val="454545"/>
          <w:sz w:val="24"/>
          <w:szCs w:val="24"/>
          <w:lang w:eastAsia="zh-CN"/>
        </w:rPr>
        <w:t xml:space="preserve">award presentation. Each awardee will receive a certificate and a trophy.  </w:t>
      </w:r>
    </w:p>
    <w:p w14:paraId="7A3B0580" w14:textId="77777777" w:rsidR="00B00D44" w:rsidRPr="009016D1" w:rsidRDefault="00B00D44" w:rsidP="009016D1">
      <w:pPr>
        <w:jc w:val="both"/>
        <w:rPr>
          <w:rFonts w:eastAsia="Times New Roman"/>
          <w:color w:val="454545"/>
          <w:sz w:val="24"/>
          <w:szCs w:val="24"/>
          <w:lang w:eastAsia="zh-CN"/>
        </w:rPr>
      </w:pPr>
    </w:p>
    <w:p w14:paraId="0A172D0F" w14:textId="16705E0C" w:rsidR="009016D1" w:rsidRPr="009016D1" w:rsidRDefault="009016D1" w:rsidP="009016D1">
      <w:pPr>
        <w:jc w:val="both"/>
        <w:rPr>
          <w:rFonts w:eastAsia="Times New Roman"/>
          <w:color w:val="454545"/>
          <w:sz w:val="24"/>
          <w:szCs w:val="24"/>
          <w:lang w:eastAsia="zh-CN"/>
        </w:rPr>
      </w:pPr>
      <w:r w:rsidRPr="009016D1">
        <w:rPr>
          <w:rFonts w:eastAsia="Times New Roman"/>
          <w:color w:val="454545"/>
          <w:sz w:val="24"/>
          <w:szCs w:val="24"/>
          <w:lang w:eastAsia="zh-CN"/>
        </w:rPr>
        <w:t>Awardees will be invited to share their outstanding achievements and experience</w:t>
      </w:r>
      <w:r>
        <w:rPr>
          <w:rFonts w:eastAsia="Times New Roman"/>
          <w:color w:val="454545"/>
          <w:sz w:val="24"/>
          <w:szCs w:val="24"/>
          <w:lang w:eastAsia="zh-CN"/>
        </w:rPr>
        <w:t xml:space="preserve"> </w:t>
      </w:r>
      <w:r w:rsidRPr="009016D1">
        <w:rPr>
          <w:rFonts w:eastAsia="Times New Roman"/>
          <w:color w:val="454545"/>
          <w:sz w:val="24"/>
          <w:szCs w:val="24"/>
          <w:lang w:eastAsia="zh-CN"/>
        </w:rPr>
        <w:t>through various channels, e.g., they may be invited to speak at departmental/Faculty events, to share their stories in the Faculty Newsletter or other social media platforms.</w:t>
      </w:r>
    </w:p>
    <w:p w14:paraId="22920FB4" w14:textId="77777777" w:rsidR="00BD50C1" w:rsidRDefault="00BD50C1" w:rsidP="00391978">
      <w:pPr>
        <w:ind w:right="342"/>
        <w:jc w:val="both"/>
        <w:rPr>
          <w:b/>
          <w:sz w:val="24"/>
          <w:szCs w:val="24"/>
        </w:rPr>
      </w:pPr>
    </w:p>
    <w:p w14:paraId="73E759C7" w14:textId="76633DAD" w:rsidR="008D73EF" w:rsidRDefault="008D73EF" w:rsidP="00391978">
      <w:pPr>
        <w:ind w:right="342"/>
        <w:jc w:val="both"/>
        <w:rPr>
          <w:b/>
          <w:sz w:val="24"/>
          <w:szCs w:val="24"/>
        </w:rPr>
      </w:pPr>
      <w:r w:rsidRPr="00582B01">
        <w:rPr>
          <w:b/>
          <w:sz w:val="24"/>
          <w:szCs w:val="24"/>
        </w:rPr>
        <w:t>Enquiries</w:t>
      </w:r>
    </w:p>
    <w:p w14:paraId="584210A7" w14:textId="5BA6703A" w:rsidR="00D97E89" w:rsidRDefault="00D97E89" w:rsidP="00391978">
      <w:pPr>
        <w:ind w:right="342"/>
        <w:jc w:val="both"/>
        <w:rPr>
          <w:b/>
          <w:sz w:val="24"/>
          <w:szCs w:val="24"/>
        </w:rPr>
      </w:pPr>
    </w:p>
    <w:p w14:paraId="1B2C42C8" w14:textId="51235F8E" w:rsidR="00D97E89" w:rsidRPr="006675D2" w:rsidRDefault="006836B3" w:rsidP="006675D2">
      <w:pPr>
        <w:tabs>
          <w:tab w:val="left" w:pos="9792"/>
        </w:tabs>
        <w:ind w:right="271"/>
        <w:jc w:val="both"/>
        <w:rPr>
          <w:sz w:val="24"/>
          <w:szCs w:val="24"/>
        </w:rPr>
      </w:pPr>
      <w:bookmarkStart w:id="0" w:name="_Hlk89430130"/>
      <w:bookmarkStart w:id="1" w:name="_Hlk89430565"/>
      <w:r>
        <w:rPr>
          <w:sz w:val="24"/>
          <w:szCs w:val="24"/>
        </w:rPr>
        <w:t>Department</w:t>
      </w:r>
      <w:r w:rsidR="0010313B" w:rsidRPr="006675D2">
        <w:rPr>
          <w:sz w:val="24"/>
          <w:szCs w:val="24"/>
        </w:rPr>
        <w:t xml:space="preserve"> of</w:t>
      </w:r>
      <w:r w:rsidR="005544CB">
        <w:rPr>
          <w:sz w:val="24"/>
          <w:szCs w:val="24"/>
        </w:rPr>
        <w:t xml:space="preserve"> Mathematics and Information Technology</w:t>
      </w:r>
    </w:p>
    <w:bookmarkEnd w:id="0"/>
    <w:p w14:paraId="2471304B" w14:textId="2E96FEFD" w:rsidR="006675D2" w:rsidRPr="006675D2" w:rsidRDefault="006675D2" w:rsidP="006675D2">
      <w:pPr>
        <w:tabs>
          <w:tab w:val="left" w:pos="9792"/>
        </w:tabs>
        <w:ind w:right="271"/>
        <w:jc w:val="both"/>
        <w:rPr>
          <w:sz w:val="24"/>
          <w:szCs w:val="24"/>
        </w:rPr>
      </w:pPr>
      <w:r w:rsidRPr="006675D2">
        <w:rPr>
          <w:sz w:val="24"/>
          <w:szCs w:val="24"/>
        </w:rPr>
        <w:t>Email: </w:t>
      </w:r>
      <w:hyperlink r:id="rId13" w:history="1">
        <w:r w:rsidR="005544CB" w:rsidRPr="00652DC2">
          <w:rPr>
            <w:rStyle w:val="Hyperlink"/>
            <w:sz w:val="24"/>
            <w:szCs w:val="24"/>
          </w:rPr>
          <w:t>mit@eduhk.hk</w:t>
        </w:r>
      </w:hyperlink>
      <w:r w:rsidRPr="006675D2">
        <w:rPr>
          <w:sz w:val="24"/>
          <w:szCs w:val="24"/>
        </w:rPr>
        <w:t>  </w:t>
      </w:r>
      <w:r w:rsidRPr="006675D2">
        <w:rPr>
          <w:sz w:val="24"/>
          <w:szCs w:val="24"/>
        </w:rPr>
        <w:br/>
        <w:t xml:space="preserve">Tel: </w:t>
      </w:r>
      <w:r w:rsidR="005544CB">
        <w:rPr>
          <w:sz w:val="24"/>
          <w:szCs w:val="24"/>
        </w:rPr>
        <w:t xml:space="preserve">2948 </w:t>
      </w:r>
      <w:r w:rsidR="005E21D8">
        <w:rPr>
          <w:sz w:val="24"/>
          <w:szCs w:val="24"/>
        </w:rPr>
        <w:t>7</w:t>
      </w:r>
      <w:r w:rsidR="006E0038">
        <w:rPr>
          <w:sz w:val="24"/>
          <w:szCs w:val="24"/>
        </w:rPr>
        <w:t>824</w:t>
      </w:r>
    </w:p>
    <w:bookmarkEnd w:id="1"/>
    <w:p w14:paraId="176AB2C9" w14:textId="77777777" w:rsidR="00D97E89" w:rsidRDefault="00D97E89">
      <w:pPr>
        <w:rPr>
          <w:b/>
          <w:sz w:val="26"/>
          <w:szCs w:val="26"/>
        </w:rPr>
      </w:pPr>
      <w:r>
        <w:rPr>
          <w:b/>
          <w:sz w:val="26"/>
          <w:szCs w:val="26"/>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34ACC" w14:paraId="0DBBF520" w14:textId="77777777" w:rsidTr="00F70F9E">
        <w:tc>
          <w:tcPr>
            <w:tcW w:w="4814" w:type="dxa"/>
          </w:tcPr>
          <w:p w14:paraId="316E8FA0" w14:textId="77777777" w:rsidR="00834ACC" w:rsidRDefault="00834ACC" w:rsidP="00F70F9E">
            <w:pPr>
              <w:rPr>
                <w:b/>
                <w:sz w:val="28"/>
                <w:szCs w:val="26"/>
              </w:rPr>
            </w:pPr>
            <w:r>
              <w:rPr>
                <w:noProof/>
                <w:lang w:eastAsia="zh-CN"/>
              </w:rPr>
              <w:lastRenderedPageBreak/>
              <w:drawing>
                <wp:inline distT="0" distB="0" distL="0" distR="0" wp14:anchorId="7EB774DC" wp14:editId="5F0B0A84">
                  <wp:extent cx="1625185" cy="624367"/>
                  <wp:effectExtent l="0" t="0" r="0" b="4445"/>
                  <wp:docPr id="7" name="Picture 7" descr="https://www.eduhk.hk/images_up_n/brandpolicy/EdUHK_Signatur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hk.hk/images_up_n/brandpolicy/EdUHK_Signature_CMY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34540" cy="627961"/>
                          </a:xfrm>
                          <a:prstGeom prst="rect">
                            <a:avLst/>
                          </a:prstGeom>
                          <a:noFill/>
                          <a:ln>
                            <a:noFill/>
                          </a:ln>
                        </pic:spPr>
                      </pic:pic>
                    </a:graphicData>
                  </a:graphic>
                </wp:inline>
              </w:drawing>
            </w:r>
            <w:r>
              <w:rPr>
                <w:noProof/>
                <w:lang w:eastAsia="zh-CN"/>
              </w:rPr>
              <mc:AlternateContent>
                <mc:Choice Requires="wps">
                  <w:drawing>
                    <wp:inline distT="0" distB="0" distL="0" distR="0" wp14:anchorId="459F47B0" wp14:editId="0A8E0DB2">
                      <wp:extent cx="306705" cy="306705"/>
                      <wp:effectExtent l="0" t="0" r="0" b="0"/>
                      <wp:docPr id="6" name="AutoShape 4" descr="https://www.eduhk.hk/flass/resources/Content/uploads/docs/logo-edu.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2C2D24" id="AutoShape 4" o:spid="_x0000_s1026" alt="https://www.eduhk.hk/flass/resources/Content/uploads/docs/logo-edu.svg"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" filled="f" stroked="f">
                      <o:lock v:ext="edit" aspectratio="t"/>
                      <w10:anchorlock/>
                    </v:rect>
                  </w:pict>
                </mc:Fallback>
              </mc:AlternateContent>
            </w:r>
          </w:p>
        </w:tc>
        <w:tc>
          <w:tcPr>
            <w:tcW w:w="4815" w:type="dxa"/>
          </w:tcPr>
          <w:p w14:paraId="7988BCB2" w14:textId="77777777" w:rsidR="00834ACC" w:rsidRDefault="00834ACC" w:rsidP="00F70F9E">
            <w:pPr>
              <w:jc w:val="right"/>
              <w:rPr>
                <w:b/>
                <w:sz w:val="28"/>
                <w:szCs w:val="26"/>
              </w:rPr>
            </w:pPr>
            <w:r>
              <w:rPr>
                <w:noProof/>
                <w:lang w:eastAsia="zh-CN"/>
              </w:rPr>
              <w:drawing>
                <wp:inline distT="0" distB="0" distL="0" distR="0" wp14:anchorId="06B02894" wp14:editId="2F11711C">
                  <wp:extent cx="1935929" cy="417558"/>
                  <wp:effectExtent l="0" t="0" r="7620" b="1905"/>
                  <wp:docPr id="8" name="Picture 8" descr="https://www.eduhk.hk/flass/resources/Content/uploads/docs/FLASS_Logo_Version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duhk.hk/flass/resources/Content/uploads/docs/FLASS_Logo_Version_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7056" cy="439370"/>
                          </a:xfrm>
                          <a:prstGeom prst="rect">
                            <a:avLst/>
                          </a:prstGeom>
                          <a:noFill/>
                          <a:ln>
                            <a:noFill/>
                          </a:ln>
                        </pic:spPr>
                      </pic:pic>
                    </a:graphicData>
                  </a:graphic>
                </wp:inline>
              </w:drawing>
            </w:r>
          </w:p>
        </w:tc>
      </w:tr>
    </w:tbl>
    <w:p w14:paraId="5D842439" w14:textId="77777777" w:rsidR="00834ACC" w:rsidRDefault="00834ACC" w:rsidP="00652EC6">
      <w:pPr>
        <w:jc w:val="center"/>
        <w:rPr>
          <w:b/>
          <w:sz w:val="26"/>
          <w:szCs w:val="26"/>
        </w:rPr>
      </w:pPr>
    </w:p>
    <w:p w14:paraId="64C666FC" w14:textId="04D43F11" w:rsidR="001077E9" w:rsidRPr="005D3292" w:rsidRDefault="003D7BA6" w:rsidP="00652EC6">
      <w:pPr>
        <w:jc w:val="center"/>
        <w:rPr>
          <w:b/>
          <w:sz w:val="26"/>
          <w:szCs w:val="26"/>
        </w:rPr>
      </w:pPr>
      <w:r w:rsidRPr="005D3292">
        <w:rPr>
          <w:b/>
          <w:sz w:val="26"/>
          <w:szCs w:val="26"/>
        </w:rPr>
        <w:t xml:space="preserve">Outstanding </w:t>
      </w:r>
      <w:r w:rsidR="006836B3" w:rsidRPr="005D3292">
        <w:rPr>
          <w:b/>
          <w:sz w:val="26"/>
          <w:szCs w:val="26"/>
        </w:rPr>
        <w:t xml:space="preserve">FLASS </w:t>
      </w:r>
      <w:r w:rsidRPr="005D3292">
        <w:rPr>
          <w:b/>
          <w:sz w:val="26"/>
          <w:szCs w:val="26"/>
        </w:rPr>
        <w:t>Alumni Award</w:t>
      </w:r>
    </w:p>
    <w:p w14:paraId="405DF66D" w14:textId="14694929" w:rsidR="003D7BA6" w:rsidRDefault="005D3292" w:rsidP="0003667A">
      <w:pPr>
        <w:jc w:val="center"/>
        <w:rPr>
          <w:b/>
          <w:sz w:val="26"/>
          <w:szCs w:val="26"/>
        </w:rPr>
      </w:pPr>
      <w:r w:rsidRPr="005D3292">
        <w:rPr>
          <w:b/>
          <w:sz w:val="26"/>
          <w:szCs w:val="26"/>
        </w:rPr>
        <w:t>Nomination Form</w:t>
      </w:r>
    </w:p>
    <w:p w14:paraId="26286829" w14:textId="77777777" w:rsidR="00754B32" w:rsidRPr="005D3292" w:rsidRDefault="00754B32" w:rsidP="0003667A">
      <w:pPr>
        <w:jc w:val="center"/>
        <w:rPr>
          <w:b/>
          <w:sz w:val="26"/>
          <w:szCs w:val="26"/>
        </w:rPr>
      </w:pPr>
    </w:p>
    <w:p w14:paraId="020C4A95" w14:textId="7AF14743" w:rsidR="003D7BA6" w:rsidRPr="005D3292" w:rsidRDefault="006836B3" w:rsidP="003D7BA6">
      <w:pPr>
        <w:jc w:val="center"/>
        <w:rPr>
          <w:b/>
          <w:sz w:val="26"/>
          <w:szCs w:val="26"/>
        </w:rPr>
      </w:pPr>
      <w:r w:rsidRPr="005D3292">
        <w:rPr>
          <w:b/>
          <w:sz w:val="26"/>
          <w:szCs w:val="26"/>
        </w:rPr>
        <w:t xml:space="preserve">Department of </w:t>
      </w:r>
      <w:r w:rsidR="005544CB">
        <w:rPr>
          <w:b/>
          <w:sz w:val="26"/>
          <w:szCs w:val="26"/>
        </w:rPr>
        <w:t>Mathematics and Information Technology</w:t>
      </w:r>
    </w:p>
    <w:p w14:paraId="3FC959AD" w14:textId="77777777" w:rsidR="00A73236" w:rsidRDefault="00A73236" w:rsidP="00460729">
      <w:pPr>
        <w:rPr>
          <w:i/>
          <w:sz w:val="24"/>
          <w:szCs w:val="24"/>
        </w:rPr>
      </w:pPr>
    </w:p>
    <w:p w14:paraId="7054EEB8" w14:textId="30760FEA" w:rsidR="009A1F0B" w:rsidRPr="00391978" w:rsidRDefault="00B7552E" w:rsidP="00B7552E">
      <w:pPr>
        <w:jc w:val="both"/>
        <w:rPr>
          <w:i/>
          <w:sz w:val="24"/>
          <w:szCs w:val="24"/>
        </w:rPr>
      </w:pPr>
      <w:r>
        <w:rPr>
          <w:i/>
          <w:sz w:val="24"/>
          <w:szCs w:val="24"/>
        </w:rPr>
        <w:t>Please complete all parts of this form</w:t>
      </w:r>
      <w:r w:rsidR="00DC7D67" w:rsidRPr="00391978">
        <w:rPr>
          <w:i/>
          <w:sz w:val="24"/>
          <w:szCs w:val="24"/>
        </w:rPr>
        <w:t xml:space="preserve">. </w:t>
      </w:r>
      <w:r w:rsidR="00DC7D67" w:rsidRPr="00B60F12">
        <w:rPr>
          <w:i/>
          <w:sz w:val="24"/>
          <w:szCs w:val="24"/>
        </w:rPr>
        <w:t>P</w:t>
      </w:r>
      <w:r w:rsidR="00DC7D67">
        <w:rPr>
          <w:i/>
          <w:sz w:val="24"/>
          <w:szCs w:val="24"/>
        </w:rPr>
        <w:t>lease also submit a</w:t>
      </w:r>
      <w:r w:rsidR="00DC7D67" w:rsidRPr="00391978">
        <w:rPr>
          <w:i/>
          <w:sz w:val="24"/>
          <w:szCs w:val="24"/>
        </w:rPr>
        <w:t xml:space="preserve"> passport photo of the candidate, and photocopy of certificate(s), award(s), </w:t>
      </w:r>
      <w:r w:rsidR="00C267D7">
        <w:rPr>
          <w:i/>
          <w:sz w:val="24"/>
          <w:szCs w:val="24"/>
        </w:rPr>
        <w:t>and supplementary documents, if any,</w:t>
      </w:r>
      <w:r w:rsidR="00DC7D67" w:rsidRPr="00391978">
        <w:rPr>
          <w:i/>
          <w:sz w:val="24"/>
          <w:szCs w:val="24"/>
        </w:rPr>
        <w:t xml:space="preserve"> </w:t>
      </w:r>
      <w:r w:rsidR="00DC7D67">
        <w:rPr>
          <w:i/>
          <w:sz w:val="24"/>
          <w:szCs w:val="24"/>
        </w:rPr>
        <w:t>with this f</w:t>
      </w:r>
      <w:r w:rsidR="00DC7D67" w:rsidRPr="00391978">
        <w:rPr>
          <w:i/>
          <w:sz w:val="24"/>
          <w:szCs w:val="24"/>
        </w:rPr>
        <w:t>orm.</w:t>
      </w:r>
    </w:p>
    <w:p w14:paraId="0B5CEF60" w14:textId="77777777" w:rsidR="00DC7D67" w:rsidRDefault="00DC7D67" w:rsidP="00460729">
      <w:pPr>
        <w:rPr>
          <w:b/>
          <w:sz w:val="24"/>
          <w:szCs w:val="24"/>
        </w:rPr>
      </w:pPr>
    </w:p>
    <w:p w14:paraId="2EE5CCF0" w14:textId="700E5161" w:rsidR="00460729" w:rsidRPr="00B20DC8" w:rsidRDefault="00EA2AE5" w:rsidP="00460729">
      <w:pPr>
        <w:rPr>
          <w:b/>
          <w:sz w:val="24"/>
          <w:szCs w:val="24"/>
          <w:u w:val="single"/>
        </w:rPr>
      </w:pPr>
      <w:r w:rsidRPr="00392757">
        <w:rPr>
          <w:b/>
          <w:sz w:val="24"/>
          <w:szCs w:val="24"/>
        </w:rPr>
        <w:t xml:space="preserve">Part </w:t>
      </w:r>
      <w:r w:rsidR="004060E6" w:rsidRPr="00392757">
        <w:rPr>
          <w:b/>
          <w:sz w:val="24"/>
          <w:szCs w:val="24"/>
        </w:rPr>
        <w:t>I</w:t>
      </w:r>
      <w:r w:rsidR="002E11E8" w:rsidRPr="00392757">
        <w:rPr>
          <w:b/>
          <w:sz w:val="24"/>
          <w:szCs w:val="24"/>
        </w:rPr>
        <w:t xml:space="preserve"> </w:t>
      </w:r>
      <w:r w:rsidR="00A902D9">
        <w:rPr>
          <w:b/>
          <w:sz w:val="24"/>
          <w:szCs w:val="24"/>
        </w:rPr>
        <w:t>–</w:t>
      </w:r>
      <w:r w:rsidR="002E11E8" w:rsidRPr="00392757">
        <w:rPr>
          <w:b/>
          <w:sz w:val="24"/>
          <w:szCs w:val="24"/>
        </w:rPr>
        <w:t xml:space="preserve"> </w:t>
      </w:r>
      <w:r w:rsidR="00624B4C" w:rsidRPr="00392757">
        <w:rPr>
          <w:b/>
          <w:sz w:val="24"/>
          <w:szCs w:val="24"/>
        </w:rPr>
        <w:t>Candidate</w:t>
      </w:r>
      <w:r w:rsidR="00A902D9">
        <w:rPr>
          <w:b/>
          <w:sz w:val="24"/>
          <w:szCs w:val="24"/>
        </w:rPr>
        <w:t>’s Personal Particulars</w:t>
      </w:r>
      <w:r w:rsidR="00624B4C">
        <w:rPr>
          <w:sz w:val="24"/>
          <w:szCs w:val="24"/>
        </w:rPr>
        <w:t xml:space="preserve"> </w:t>
      </w:r>
    </w:p>
    <w:p w14:paraId="53C6ACE1" w14:textId="77777777" w:rsidR="003015B4" w:rsidRDefault="003015B4" w:rsidP="00460729">
      <w:pPr>
        <w:rPr>
          <w:b/>
          <w:sz w:val="24"/>
          <w:szCs w:val="24"/>
        </w:rPr>
      </w:pPr>
    </w:p>
    <w:tbl>
      <w:tblPr>
        <w:tblStyle w:val="TableGrid"/>
        <w:tblW w:w="972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4329"/>
      </w:tblGrid>
      <w:tr w:rsidR="00B734D7" w:rsidRPr="001D6A55" w14:paraId="65C61A4E" w14:textId="77777777" w:rsidTr="00626B58">
        <w:trPr>
          <w:trHeight w:val="283"/>
        </w:trPr>
        <w:tc>
          <w:tcPr>
            <w:tcW w:w="9724" w:type="dxa"/>
            <w:gridSpan w:val="2"/>
            <w:tcBorders>
              <w:top w:val="single" w:sz="4" w:space="0" w:color="auto"/>
              <w:left w:val="single" w:sz="4" w:space="0" w:color="auto"/>
              <w:bottom w:val="single" w:sz="4" w:space="0" w:color="auto"/>
              <w:right w:val="single" w:sz="4" w:space="0" w:color="auto"/>
            </w:tcBorders>
          </w:tcPr>
          <w:p w14:paraId="6C6FE487" w14:textId="77E48B65" w:rsidR="00B734D7" w:rsidRDefault="001517FE" w:rsidP="0050417E">
            <w:pPr>
              <w:rPr>
                <w:sz w:val="24"/>
                <w:szCs w:val="24"/>
              </w:rPr>
            </w:pPr>
            <w:r>
              <w:rPr>
                <w:sz w:val="24"/>
                <w:szCs w:val="24"/>
              </w:rPr>
              <w:t>Title</w:t>
            </w:r>
            <w:r w:rsidR="00B734D7">
              <w:rPr>
                <w:sz w:val="24"/>
                <w:szCs w:val="24"/>
              </w:rPr>
              <w:t>:</w:t>
            </w:r>
          </w:p>
          <w:p w14:paraId="1F10E24B" w14:textId="2B0C6A32" w:rsidR="00B734D7" w:rsidRPr="003015B4" w:rsidRDefault="00FB3705" w:rsidP="002552A6">
            <w:pPr>
              <w:rPr>
                <w:sz w:val="24"/>
                <w:szCs w:val="24"/>
              </w:rPr>
            </w:pPr>
            <w:r>
              <w:rPr>
                <w:sz w:val="24"/>
                <w:szCs w:val="24"/>
              </w:rPr>
              <w:t xml:space="preserve">  </w:t>
            </w:r>
            <w:r w:rsidR="00B734D7" w:rsidRPr="003015B4">
              <w:rPr>
                <w:sz w:val="24"/>
                <w:szCs w:val="24"/>
              </w:rPr>
              <w:t>Prof</w:t>
            </w:r>
            <w:r w:rsidR="002552A6">
              <w:rPr>
                <w:sz w:val="24"/>
                <w:szCs w:val="24"/>
              </w:rPr>
              <w:t xml:space="preserve"> </w:t>
            </w:r>
            <w:r w:rsidR="00B734D7" w:rsidRPr="003015B4">
              <w:rPr>
                <w:sz w:val="24"/>
                <w:szCs w:val="24"/>
              </w:rPr>
              <w:t>/</w:t>
            </w:r>
            <w:r w:rsidR="00B734D7">
              <w:rPr>
                <w:sz w:val="24"/>
                <w:szCs w:val="24"/>
              </w:rPr>
              <w:t xml:space="preserve"> </w:t>
            </w:r>
            <w:r w:rsidR="00B734D7" w:rsidRPr="003015B4">
              <w:rPr>
                <w:sz w:val="24"/>
                <w:szCs w:val="24"/>
              </w:rPr>
              <w:t>Dr</w:t>
            </w:r>
            <w:r w:rsidR="002552A6">
              <w:rPr>
                <w:sz w:val="24"/>
                <w:szCs w:val="24"/>
              </w:rPr>
              <w:t xml:space="preserve"> </w:t>
            </w:r>
            <w:r w:rsidR="00B734D7" w:rsidRPr="003015B4">
              <w:rPr>
                <w:sz w:val="24"/>
                <w:szCs w:val="24"/>
              </w:rPr>
              <w:t>/ Mr</w:t>
            </w:r>
            <w:r w:rsidR="002552A6">
              <w:rPr>
                <w:sz w:val="24"/>
                <w:szCs w:val="24"/>
              </w:rPr>
              <w:t xml:space="preserve"> </w:t>
            </w:r>
            <w:r w:rsidR="00B734D7" w:rsidRPr="003015B4">
              <w:rPr>
                <w:sz w:val="24"/>
                <w:szCs w:val="24"/>
              </w:rPr>
              <w:t>/ Mrs</w:t>
            </w:r>
            <w:r w:rsidR="002552A6">
              <w:rPr>
                <w:sz w:val="24"/>
                <w:szCs w:val="24"/>
              </w:rPr>
              <w:t xml:space="preserve"> </w:t>
            </w:r>
            <w:r w:rsidR="00B734D7" w:rsidRPr="003015B4">
              <w:rPr>
                <w:sz w:val="24"/>
                <w:szCs w:val="24"/>
              </w:rPr>
              <w:t>/ Ms</w:t>
            </w:r>
            <w:r w:rsidR="002552A6">
              <w:rPr>
                <w:sz w:val="24"/>
                <w:szCs w:val="24"/>
              </w:rPr>
              <w:t xml:space="preserve"> </w:t>
            </w:r>
            <w:r w:rsidR="00B734D7" w:rsidRPr="003015B4">
              <w:rPr>
                <w:sz w:val="24"/>
                <w:szCs w:val="24"/>
              </w:rPr>
              <w:t>/ Miss</w:t>
            </w:r>
            <w:r w:rsidR="00B734D7">
              <w:rPr>
                <w:sz w:val="24"/>
                <w:szCs w:val="24"/>
              </w:rPr>
              <w:t xml:space="preserve"> </w:t>
            </w:r>
            <w:r w:rsidR="00B734D7" w:rsidRPr="00392757">
              <w:rPr>
                <w:i/>
                <w:color w:val="A6A6A6" w:themeColor="background1" w:themeShade="A6"/>
                <w:szCs w:val="24"/>
              </w:rPr>
              <w:t>(please delete where appropriate)</w:t>
            </w:r>
          </w:p>
        </w:tc>
      </w:tr>
      <w:tr w:rsidR="00B734D7" w:rsidRPr="001D6A55" w14:paraId="042F9057"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3A884C1D" w14:textId="6ECA7F08" w:rsidR="00B734D7" w:rsidRDefault="00B734D7" w:rsidP="0050417E">
            <w:pPr>
              <w:rPr>
                <w:sz w:val="24"/>
                <w:szCs w:val="24"/>
              </w:rPr>
            </w:pPr>
            <w:r w:rsidRPr="003015B4">
              <w:rPr>
                <w:sz w:val="24"/>
                <w:szCs w:val="24"/>
              </w:rPr>
              <w:t>Name in English</w:t>
            </w:r>
            <w:r>
              <w:rPr>
                <w:sz w:val="24"/>
                <w:szCs w:val="24"/>
              </w:rPr>
              <w:t>:</w:t>
            </w:r>
          </w:p>
          <w:p w14:paraId="784B84B8" w14:textId="7FF3290D" w:rsidR="00B734D7" w:rsidRPr="003015B4" w:rsidRDefault="00B734D7" w:rsidP="0050417E">
            <w:pPr>
              <w:rPr>
                <w:sz w:val="24"/>
                <w:szCs w:val="24"/>
              </w:rPr>
            </w:pPr>
          </w:p>
        </w:tc>
      </w:tr>
      <w:tr w:rsidR="008D04B3" w:rsidRPr="001D6A55" w14:paraId="7E731A01"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70F076E2" w14:textId="54B957BB" w:rsidR="008D04B3" w:rsidRPr="003015B4" w:rsidRDefault="008D04B3" w:rsidP="00B734D7">
            <w:pPr>
              <w:rPr>
                <w:sz w:val="24"/>
                <w:szCs w:val="24"/>
              </w:rPr>
            </w:pPr>
            <w:r w:rsidRPr="003015B4">
              <w:rPr>
                <w:sz w:val="24"/>
                <w:szCs w:val="24"/>
              </w:rPr>
              <w:t xml:space="preserve">Name in </w:t>
            </w:r>
            <w:r w:rsidR="00B7552E">
              <w:rPr>
                <w:sz w:val="24"/>
                <w:szCs w:val="24"/>
              </w:rPr>
              <w:t>C</w:t>
            </w:r>
            <w:r w:rsidRPr="003015B4">
              <w:rPr>
                <w:sz w:val="24"/>
                <w:szCs w:val="24"/>
              </w:rPr>
              <w:t>hinese</w:t>
            </w:r>
            <w:r>
              <w:rPr>
                <w:sz w:val="24"/>
                <w:szCs w:val="24"/>
              </w:rPr>
              <w:t>:</w:t>
            </w:r>
          </w:p>
          <w:p w14:paraId="65FEE3B9" w14:textId="536EC9BB" w:rsidR="008D04B3" w:rsidRPr="003015B4" w:rsidRDefault="008D04B3" w:rsidP="00A902D9">
            <w:pPr>
              <w:rPr>
                <w:sz w:val="24"/>
                <w:szCs w:val="24"/>
              </w:rPr>
            </w:pPr>
          </w:p>
        </w:tc>
      </w:tr>
      <w:tr w:rsidR="00B734D7" w:rsidRPr="001D6A55" w14:paraId="515B7CF5" w14:textId="77777777" w:rsidTr="00626B58">
        <w:trPr>
          <w:trHeight w:val="395"/>
        </w:trPr>
        <w:tc>
          <w:tcPr>
            <w:tcW w:w="5395" w:type="dxa"/>
            <w:tcBorders>
              <w:top w:val="single" w:sz="4" w:space="0" w:color="auto"/>
              <w:left w:val="single" w:sz="4" w:space="0" w:color="auto"/>
              <w:bottom w:val="single" w:sz="4" w:space="0" w:color="auto"/>
              <w:right w:val="single" w:sz="4" w:space="0" w:color="auto"/>
            </w:tcBorders>
          </w:tcPr>
          <w:p w14:paraId="015A3C49" w14:textId="63384224" w:rsidR="008D04B3" w:rsidRDefault="008D04B3" w:rsidP="008D04B3">
            <w:pPr>
              <w:rPr>
                <w:sz w:val="24"/>
                <w:szCs w:val="24"/>
              </w:rPr>
            </w:pPr>
            <w:r>
              <w:rPr>
                <w:sz w:val="24"/>
                <w:szCs w:val="24"/>
              </w:rPr>
              <w:t xml:space="preserve">Year of </w:t>
            </w:r>
            <w:r w:rsidR="00B7552E">
              <w:rPr>
                <w:sz w:val="24"/>
                <w:szCs w:val="24"/>
              </w:rPr>
              <w:t>b</w:t>
            </w:r>
            <w:r>
              <w:rPr>
                <w:sz w:val="24"/>
                <w:szCs w:val="24"/>
              </w:rPr>
              <w:t xml:space="preserve">irth: </w:t>
            </w:r>
          </w:p>
          <w:p w14:paraId="3BE82377" w14:textId="334C59F5" w:rsidR="00B734D7" w:rsidRPr="003015B4" w:rsidRDefault="00B734D7" w:rsidP="0050417E">
            <w:pPr>
              <w:rPr>
                <w:sz w:val="24"/>
                <w:szCs w:val="24"/>
              </w:rPr>
            </w:pPr>
          </w:p>
        </w:tc>
        <w:tc>
          <w:tcPr>
            <w:tcW w:w="4329" w:type="dxa"/>
            <w:tcBorders>
              <w:top w:val="single" w:sz="4" w:space="0" w:color="auto"/>
              <w:left w:val="single" w:sz="4" w:space="0" w:color="auto"/>
              <w:bottom w:val="single" w:sz="4" w:space="0" w:color="auto"/>
              <w:right w:val="single" w:sz="4" w:space="0" w:color="auto"/>
            </w:tcBorders>
          </w:tcPr>
          <w:p w14:paraId="6DB92780" w14:textId="4F538D2D" w:rsidR="00B734D7" w:rsidRDefault="00B734D7" w:rsidP="0050417E">
            <w:pPr>
              <w:rPr>
                <w:sz w:val="24"/>
                <w:szCs w:val="24"/>
              </w:rPr>
            </w:pPr>
            <w:r>
              <w:rPr>
                <w:sz w:val="24"/>
                <w:szCs w:val="24"/>
              </w:rPr>
              <w:t xml:space="preserve">Mobile </w:t>
            </w:r>
            <w:r w:rsidR="00B7552E">
              <w:rPr>
                <w:sz w:val="24"/>
                <w:szCs w:val="24"/>
              </w:rPr>
              <w:t>n</w:t>
            </w:r>
            <w:r>
              <w:rPr>
                <w:sz w:val="24"/>
                <w:szCs w:val="24"/>
              </w:rPr>
              <w:t>o.:</w:t>
            </w:r>
          </w:p>
          <w:p w14:paraId="0725D4A5" w14:textId="04C7529E" w:rsidR="00B734D7" w:rsidRPr="003015B4" w:rsidRDefault="00B734D7" w:rsidP="0050417E">
            <w:pPr>
              <w:rPr>
                <w:sz w:val="24"/>
                <w:szCs w:val="24"/>
              </w:rPr>
            </w:pPr>
          </w:p>
        </w:tc>
      </w:tr>
      <w:tr w:rsidR="00977BA3" w:rsidRPr="001D6A55" w14:paraId="3906FEEA" w14:textId="77777777" w:rsidTr="00626B58">
        <w:tc>
          <w:tcPr>
            <w:tcW w:w="5395" w:type="dxa"/>
            <w:tcBorders>
              <w:top w:val="single" w:sz="4" w:space="0" w:color="auto"/>
              <w:left w:val="single" w:sz="4" w:space="0" w:color="auto"/>
              <w:bottom w:val="single" w:sz="4" w:space="0" w:color="auto"/>
              <w:right w:val="single" w:sz="4" w:space="0" w:color="auto"/>
            </w:tcBorders>
          </w:tcPr>
          <w:p w14:paraId="1B8CB637" w14:textId="2469CCFC" w:rsidR="00977BA3" w:rsidRDefault="00977BA3" w:rsidP="003015B4">
            <w:pPr>
              <w:rPr>
                <w:sz w:val="24"/>
                <w:szCs w:val="24"/>
              </w:rPr>
            </w:pPr>
            <w:r w:rsidRPr="003015B4">
              <w:rPr>
                <w:sz w:val="24"/>
                <w:szCs w:val="24"/>
              </w:rPr>
              <w:t xml:space="preserve">Email </w:t>
            </w:r>
            <w:r w:rsidR="00B7552E">
              <w:rPr>
                <w:sz w:val="24"/>
                <w:szCs w:val="24"/>
              </w:rPr>
              <w:t>a</w:t>
            </w:r>
            <w:r w:rsidRPr="003015B4">
              <w:rPr>
                <w:sz w:val="24"/>
                <w:szCs w:val="24"/>
              </w:rPr>
              <w:t>ddress</w:t>
            </w:r>
            <w:r>
              <w:rPr>
                <w:sz w:val="24"/>
                <w:szCs w:val="24"/>
              </w:rPr>
              <w:t>:</w:t>
            </w:r>
          </w:p>
          <w:p w14:paraId="3E5A6AC1" w14:textId="42C5063A" w:rsidR="00977BA3" w:rsidRDefault="00977BA3" w:rsidP="003015B4">
            <w:pPr>
              <w:rPr>
                <w:sz w:val="24"/>
                <w:szCs w:val="24"/>
              </w:rPr>
            </w:pPr>
          </w:p>
        </w:tc>
        <w:tc>
          <w:tcPr>
            <w:tcW w:w="4329" w:type="dxa"/>
            <w:tcBorders>
              <w:top w:val="single" w:sz="4" w:space="0" w:color="auto"/>
              <w:left w:val="single" w:sz="4" w:space="0" w:color="auto"/>
              <w:bottom w:val="single" w:sz="4" w:space="0" w:color="auto"/>
              <w:right w:val="single" w:sz="4" w:space="0" w:color="auto"/>
            </w:tcBorders>
          </w:tcPr>
          <w:p w14:paraId="31482D84" w14:textId="7FB5C20E" w:rsidR="00977BA3" w:rsidRPr="003015B4" w:rsidRDefault="00977BA3" w:rsidP="002552A6">
            <w:pPr>
              <w:rPr>
                <w:sz w:val="24"/>
                <w:szCs w:val="24"/>
              </w:rPr>
            </w:pPr>
            <w:r>
              <w:rPr>
                <w:sz w:val="24"/>
                <w:szCs w:val="24"/>
              </w:rPr>
              <w:t>LinkedIn</w:t>
            </w:r>
            <w:r w:rsidR="00FB3705">
              <w:rPr>
                <w:sz w:val="24"/>
                <w:szCs w:val="24"/>
              </w:rPr>
              <w:t>,</w:t>
            </w:r>
            <w:r w:rsidR="00FB3705" w:rsidRPr="00392757">
              <w:rPr>
                <w:i/>
                <w:sz w:val="24"/>
                <w:szCs w:val="24"/>
              </w:rPr>
              <w:t xml:space="preserve"> if any</w:t>
            </w:r>
            <w:r w:rsidR="00915A56">
              <w:rPr>
                <w:sz w:val="24"/>
                <w:szCs w:val="24"/>
              </w:rPr>
              <w:t xml:space="preserve">: </w:t>
            </w:r>
          </w:p>
        </w:tc>
      </w:tr>
      <w:tr w:rsidR="00B734D7" w:rsidRPr="001D6A55" w14:paraId="258CC8A8"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3E1D74C0" w14:textId="25FD83E2" w:rsidR="00B734D7" w:rsidRDefault="00977BA3" w:rsidP="003015B4">
            <w:pPr>
              <w:rPr>
                <w:sz w:val="24"/>
                <w:szCs w:val="24"/>
              </w:rPr>
            </w:pPr>
            <w:r>
              <w:rPr>
                <w:sz w:val="24"/>
                <w:szCs w:val="24"/>
              </w:rPr>
              <w:t xml:space="preserve">Correspondence </w:t>
            </w:r>
            <w:r w:rsidR="00B7552E">
              <w:rPr>
                <w:sz w:val="24"/>
                <w:szCs w:val="24"/>
              </w:rPr>
              <w:t>a</w:t>
            </w:r>
            <w:r w:rsidR="00B734D7" w:rsidRPr="003015B4">
              <w:rPr>
                <w:sz w:val="24"/>
                <w:szCs w:val="24"/>
              </w:rPr>
              <w:t>ddress</w:t>
            </w:r>
            <w:r w:rsidR="00B734D7">
              <w:rPr>
                <w:sz w:val="24"/>
                <w:szCs w:val="24"/>
              </w:rPr>
              <w:t>:</w:t>
            </w:r>
          </w:p>
          <w:p w14:paraId="662D1111" w14:textId="77777777" w:rsidR="0077257F" w:rsidRDefault="0077257F" w:rsidP="003015B4">
            <w:pPr>
              <w:rPr>
                <w:sz w:val="24"/>
                <w:szCs w:val="24"/>
              </w:rPr>
            </w:pPr>
          </w:p>
          <w:p w14:paraId="3E3F82E1" w14:textId="2DA9CD13" w:rsidR="0077257F" w:rsidRPr="003015B4" w:rsidRDefault="0077257F" w:rsidP="003015B4">
            <w:pPr>
              <w:rPr>
                <w:sz w:val="24"/>
                <w:szCs w:val="24"/>
              </w:rPr>
            </w:pPr>
          </w:p>
        </w:tc>
      </w:tr>
      <w:tr w:rsidR="004148D7" w:rsidRPr="001D6A55" w14:paraId="4BCB434A"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1D20FA0F" w14:textId="3220A387" w:rsidR="004148D7" w:rsidRDefault="004148D7" w:rsidP="00BE0875">
            <w:pPr>
              <w:rPr>
                <w:sz w:val="24"/>
                <w:szCs w:val="24"/>
              </w:rPr>
            </w:pPr>
            <w:r w:rsidRPr="004148D7">
              <w:rPr>
                <w:sz w:val="24"/>
                <w:szCs w:val="24"/>
              </w:rPr>
              <w:t xml:space="preserve">Educational </w:t>
            </w:r>
            <w:r w:rsidR="00B7552E">
              <w:rPr>
                <w:sz w:val="24"/>
                <w:szCs w:val="24"/>
              </w:rPr>
              <w:t>b</w:t>
            </w:r>
            <w:r w:rsidRPr="004148D7">
              <w:rPr>
                <w:sz w:val="24"/>
                <w:szCs w:val="24"/>
              </w:rPr>
              <w:t>ackground</w:t>
            </w:r>
            <w:r>
              <w:rPr>
                <w:sz w:val="24"/>
                <w:szCs w:val="24"/>
              </w:rPr>
              <w:t xml:space="preserve">: </w:t>
            </w:r>
            <w:r w:rsidR="0077257F">
              <w:rPr>
                <w:sz w:val="24"/>
                <w:szCs w:val="24"/>
              </w:rPr>
              <w:br/>
            </w:r>
            <w:r w:rsidRPr="004148D7">
              <w:rPr>
                <w:sz w:val="24"/>
                <w:szCs w:val="24"/>
              </w:rPr>
              <w:t>(</w:t>
            </w:r>
            <w:r w:rsidR="008C4CC6">
              <w:rPr>
                <w:i/>
                <w:sz w:val="24"/>
                <w:szCs w:val="24"/>
              </w:rPr>
              <w:t>A</w:t>
            </w:r>
            <w:r w:rsidRPr="004148D7">
              <w:rPr>
                <w:i/>
                <w:sz w:val="24"/>
                <w:szCs w:val="24"/>
              </w:rPr>
              <w:t xml:space="preserve">cademic qualifications awarded by </w:t>
            </w:r>
            <w:r w:rsidR="00E7154A">
              <w:rPr>
                <w:i/>
                <w:sz w:val="24"/>
                <w:szCs w:val="24"/>
              </w:rPr>
              <w:t>EdUHK / HKIEd</w:t>
            </w:r>
            <w:r w:rsidRPr="004148D7">
              <w:rPr>
                <w:i/>
                <w:sz w:val="24"/>
                <w:szCs w:val="24"/>
              </w:rPr>
              <w:t xml:space="preserve"> and other</w:t>
            </w:r>
            <w:r w:rsidR="00AC55D2">
              <w:rPr>
                <w:i/>
                <w:sz w:val="24"/>
                <w:szCs w:val="24"/>
              </w:rPr>
              <w:t xml:space="preserve"> tertiary</w:t>
            </w:r>
            <w:r w:rsidRPr="004148D7">
              <w:rPr>
                <w:i/>
                <w:sz w:val="24"/>
                <w:szCs w:val="24"/>
              </w:rPr>
              <w:t xml:space="preserve"> institution</w:t>
            </w:r>
            <w:r w:rsidR="00E7154A">
              <w:rPr>
                <w:i/>
                <w:sz w:val="24"/>
                <w:szCs w:val="24"/>
              </w:rPr>
              <w:t>s</w:t>
            </w:r>
            <w:r w:rsidR="00977BA3">
              <w:rPr>
                <w:i/>
                <w:sz w:val="24"/>
                <w:szCs w:val="24"/>
              </w:rPr>
              <w:t xml:space="preserve">, in </w:t>
            </w:r>
            <w:r w:rsidR="0077257F">
              <w:rPr>
                <w:i/>
                <w:sz w:val="24"/>
                <w:szCs w:val="24"/>
              </w:rPr>
              <w:t xml:space="preserve">reverse </w:t>
            </w:r>
            <w:r w:rsidR="00977BA3">
              <w:rPr>
                <w:i/>
                <w:sz w:val="24"/>
                <w:szCs w:val="24"/>
              </w:rPr>
              <w:t>chronological order</w:t>
            </w:r>
            <w:r w:rsidRPr="004148D7">
              <w:rPr>
                <w:sz w:val="24"/>
                <w:szCs w:val="24"/>
              </w:rPr>
              <w:t>)</w:t>
            </w:r>
          </w:p>
          <w:p w14:paraId="3A22D783" w14:textId="5687A82E" w:rsidR="00B15FBB" w:rsidRDefault="00AC55D2" w:rsidP="002552A6">
            <w:pPr>
              <w:rPr>
                <w:color w:val="A6A6A6" w:themeColor="background1" w:themeShade="A6"/>
                <w:sz w:val="24"/>
                <w:szCs w:val="24"/>
              </w:rPr>
            </w:pPr>
            <w:r w:rsidRPr="00392757">
              <w:rPr>
                <w:color w:val="A6A6A6" w:themeColor="background1" w:themeShade="A6"/>
                <w:szCs w:val="24"/>
              </w:rPr>
              <w:t>e.g.</w:t>
            </w:r>
            <w:r w:rsidR="0074723F">
              <w:rPr>
                <w:color w:val="A6A6A6" w:themeColor="background1" w:themeShade="A6"/>
                <w:szCs w:val="24"/>
              </w:rPr>
              <w:t>,</w:t>
            </w:r>
            <w:r w:rsidRPr="00392757">
              <w:rPr>
                <w:color w:val="A6A6A6" w:themeColor="background1" w:themeShade="A6"/>
                <w:szCs w:val="24"/>
              </w:rPr>
              <w:t xml:space="preserve"> Bachelor of </w:t>
            </w:r>
            <w:r w:rsidR="00E7154A">
              <w:rPr>
                <w:color w:val="A6A6A6" w:themeColor="background1" w:themeShade="A6"/>
                <w:szCs w:val="24"/>
              </w:rPr>
              <w:t>Education (Honours) (Primary)</w:t>
            </w:r>
            <w:r w:rsidRPr="00392757">
              <w:rPr>
                <w:color w:val="A6A6A6" w:themeColor="background1" w:themeShade="A6"/>
                <w:szCs w:val="24"/>
              </w:rPr>
              <w:t xml:space="preserve">, The </w:t>
            </w:r>
            <w:r w:rsidR="00E7154A">
              <w:rPr>
                <w:color w:val="A6A6A6" w:themeColor="background1" w:themeShade="A6"/>
                <w:szCs w:val="24"/>
              </w:rPr>
              <w:t xml:space="preserve">Education University of Hong Kong </w:t>
            </w:r>
            <w:r w:rsidR="0077257F" w:rsidRPr="00392757">
              <w:rPr>
                <w:color w:val="A6A6A6" w:themeColor="background1" w:themeShade="A6"/>
                <w:szCs w:val="24"/>
              </w:rPr>
              <w:t>(20</w:t>
            </w:r>
            <w:r w:rsidR="001517FE">
              <w:rPr>
                <w:color w:val="A6A6A6" w:themeColor="background1" w:themeShade="A6"/>
                <w:szCs w:val="24"/>
              </w:rPr>
              <w:t>1</w:t>
            </w:r>
            <w:r w:rsidR="00834ACC">
              <w:rPr>
                <w:color w:val="A6A6A6" w:themeColor="background1" w:themeShade="A6"/>
                <w:szCs w:val="24"/>
              </w:rPr>
              <w:t>0</w:t>
            </w:r>
            <w:r w:rsidR="0077257F" w:rsidRPr="00392757">
              <w:rPr>
                <w:color w:val="A6A6A6" w:themeColor="background1" w:themeShade="A6"/>
                <w:szCs w:val="24"/>
              </w:rPr>
              <w:t>)</w:t>
            </w:r>
          </w:p>
          <w:p w14:paraId="74490B5E" w14:textId="337D0BE7" w:rsidR="00B15FBB" w:rsidRDefault="00B15FBB" w:rsidP="00BE0875">
            <w:pPr>
              <w:rPr>
                <w:color w:val="A6A6A6" w:themeColor="background1" w:themeShade="A6"/>
                <w:sz w:val="24"/>
                <w:szCs w:val="24"/>
              </w:rPr>
            </w:pPr>
          </w:p>
          <w:p w14:paraId="236298A5" w14:textId="77777777" w:rsidR="00FB3705" w:rsidRPr="00AC55D2" w:rsidRDefault="00FB3705" w:rsidP="00BE0875">
            <w:pPr>
              <w:rPr>
                <w:color w:val="A6A6A6" w:themeColor="background1" w:themeShade="A6"/>
                <w:sz w:val="24"/>
                <w:szCs w:val="24"/>
              </w:rPr>
            </w:pPr>
          </w:p>
          <w:p w14:paraId="7151021F" w14:textId="16C647E1" w:rsidR="00BE479D" w:rsidRPr="003015B4" w:rsidRDefault="00BE479D" w:rsidP="00BE0875">
            <w:pPr>
              <w:rPr>
                <w:sz w:val="24"/>
                <w:szCs w:val="24"/>
              </w:rPr>
            </w:pPr>
          </w:p>
        </w:tc>
      </w:tr>
      <w:tr w:rsidR="009408F5" w:rsidRPr="001D6A55" w14:paraId="6CAAEC9C"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35268E17" w14:textId="501FCEDB" w:rsidR="00BE479D" w:rsidRDefault="0036081E" w:rsidP="00BE0875">
            <w:pPr>
              <w:rPr>
                <w:sz w:val="24"/>
                <w:szCs w:val="24"/>
              </w:rPr>
            </w:pPr>
            <w:r>
              <w:rPr>
                <w:sz w:val="24"/>
                <w:szCs w:val="24"/>
              </w:rPr>
              <w:t xml:space="preserve">Professional </w:t>
            </w:r>
            <w:r w:rsidR="00B7552E">
              <w:rPr>
                <w:sz w:val="24"/>
                <w:szCs w:val="24"/>
              </w:rPr>
              <w:t>q</w:t>
            </w:r>
            <w:r>
              <w:rPr>
                <w:sz w:val="24"/>
                <w:szCs w:val="24"/>
              </w:rPr>
              <w:t>u</w:t>
            </w:r>
            <w:r w:rsidR="003D4673">
              <w:rPr>
                <w:sz w:val="24"/>
                <w:szCs w:val="24"/>
              </w:rPr>
              <w:t>alifications</w:t>
            </w:r>
            <w:r>
              <w:rPr>
                <w:sz w:val="24"/>
                <w:szCs w:val="24"/>
              </w:rPr>
              <w:t>:</w:t>
            </w:r>
          </w:p>
          <w:p w14:paraId="43C28F57" w14:textId="5C9415C0" w:rsidR="0036081E" w:rsidRPr="00392757" w:rsidRDefault="0036081E" w:rsidP="00BE0875">
            <w:pPr>
              <w:rPr>
                <w:color w:val="A6A6A6" w:themeColor="background1" w:themeShade="A6"/>
                <w:szCs w:val="24"/>
              </w:rPr>
            </w:pPr>
            <w:r w:rsidRPr="00392757">
              <w:rPr>
                <w:color w:val="A6A6A6" w:themeColor="background1" w:themeShade="A6"/>
                <w:szCs w:val="24"/>
              </w:rPr>
              <w:t>e.g</w:t>
            </w:r>
            <w:r w:rsidR="0074723F">
              <w:rPr>
                <w:color w:val="A6A6A6" w:themeColor="background1" w:themeShade="A6"/>
                <w:szCs w:val="24"/>
              </w:rPr>
              <w:t>,</w:t>
            </w:r>
            <w:r w:rsidRPr="00392757">
              <w:rPr>
                <w:color w:val="A6A6A6" w:themeColor="background1" w:themeShade="A6"/>
                <w:szCs w:val="24"/>
              </w:rPr>
              <w:t xml:space="preserve">. CPA, </w:t>
            </w:r>
            <w:r w:rsidR="00506EBE" w:rsidRPr="00392757">
              <w:rPr>
                <w:color w:val="A6A6A6" w:themeColor="background1" w:themeShade="A6"/>
                <w:szCs w:val="24"/>
              </w:rPr>
              <w:t>CFP, J.D.</w:t>
            </w:r>
            <w:r w:rsidR="003D4673" w:rsidRPr="00392757">
              <w:rPr>
                <w:color w:val="A6A6A6" w:themeColor="background1" w:themeShade="A6"/>
                <w:szCs w:val="24"/>
              </w:rPr>
              <w:t>, M.D.</w:t>
            </w:r>
          </w:p>
          <w:p w14:paraId="4866D3D5" w14:textId="666FD72C" w:rsidR="00B15FBB" w:rsidRDefault="00B15FBB" w:rsidP="00BE0875">
            <w:pPr>
              <w:rPr>
                <w:sz w:val="24"/>
                <w:szCs w:val="24"/>
              </w:rPr>
            </w:pPr>
          </w:p>
          <w:p w14:paraId="4EA3601C" w14:textId="1B6C4EF1" w:rsidR="0036081E" w:rsidRPr="004148D7" w:rsidRDefault="0036081E" w:rsidP="00BE0875">
            <w:pPr>
              <w:rPr>
                <w:sz w:val="24"/>
                <w:szCs w:val="24"/>
              </w:rPr>
            </w:pPr>
          </w:p>
        </w:tc>
      </w:tr>
      <w:tr w:rsidR="003D4673" w:rsidRPr="001D6A55" w14:paraId="3BDEEBDE"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53959B9B" w14:textId="6DE2B945" w:rsidR="003D4673" w:rsidRDefault="008C4CC6" w:rsidP="00BE0875">
            <w:pPr>
              <w:rPr>
                <w:sz w:val="24"/>
                <w:szCs w:val="24"/>
              </w:rPr>
            </w:pPr>
            <w:r>
              <w:rPr>
                <w:sz w:val="24"/>
                <w:szCs w:val="24"/>
              </w:rPr>
              <w:t>H</w:t>
            </w:r>
            <w:r w:rsidR="003D4673">
              <w:rPr>
                <w:sz w:val="24"/>
                <w:szCs w:val="24"/>
              </w:rPr>
              <w:t xml:space="preserve">onour(s) and </w:t>
            </w:r>
            <w:r>
              <w:rPr>
                <w:sz w:val="24"/>
                <w:szCs w:val="24"/>
              </w:rPr>
              <w:t>A</w:t>
            </w:r>
            <w:r w:rsidR="003D4673">
              <w:rPr>
                <w:sz w:val="24"/>
                <w:szCs w:val="24"/>
              </w:rPr>
              <w:t>ward(s):</w:t>
            </w:r>
          </w:p>
          <w:p w14:paraId="38BA1BFA" w14:textId="38134696" w:rsidR="003D4673" w:rsidRPr="00392757" w:rsidRDefault="003D4673" w:rsidP="00BE0875">
            <w:pPr>
              <w:rPr>
                <w:color w:val="A6A6A6" w:themeColor="background1" w:themeShade="A6"/>
                <w:szCs w:val="24"/>
              </w:rPr>
            </w:pPr>
            <w:r w:rsidRPr="00392757">
              <w:rPr>
                <w:color w:val="A6A6A6" w:themeColor="background1" w:themeShade="A6"/>
                <w:szCs w:val="24"/>
              </w:rPr>
              <w:t>e.g.</w:t>
            </w:r>
            <w:r w:rsidR="0074723F">
              <w:rPr>
                <w:color w:val="A6A6A6" w:themeColor="background1" w:themeShade="A6"/>
                <w:szCs w:val="24"/>
              </w:rPr>
              <w:t>,</w:t>
            </w:r>
            <w:r w:rsidRPr="00392757">
              <w:rPr>
                <w:color w:val="A6A6A6" w:themeColor="background1" w:themeShade="A6"/>
                <w:szCs w:val="24"/>
              </w:rPr>
              <w:t xml:space="preserve"> JP, MH, BBS, SBS, GBS.</w:t>
            </w:r>
          </w:p>
          <w:p w14:paraId="78DD50C4" w14:textId="067FA96A" w:rsidR="0077257F" w:rsidRDefault="0077257F" w:rsidP="00BE0875">
            <w:pPr>
              <w:rPr>
                <w:sz w:val="24"/>
                <w:szCs w:val="24"/>
              </w:rPr>
            </w:pPr>
          </w:p>
          <w:p w14:paraId="614C0168" w14:textId="3BE419AF" w:rsidR="003D4673" w:rsidRDefault="003D4673" w:rsidP="00BE0875">
            <w:pPr>
              <w:rPr>
                <w:sz w:val="24"/>
                <w:szCs w:val="24"/>
              </w:rPr>
            </w:pPr>
          </w:p>
        </w:tc>
      </w:tr>
      <w:tr w:rsidR="0036081E" w:rsidRPr="001D6A55" w14:paraId="5F8AB401"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1BC42B53" w14:textId="6DE31874" w:rsidR="0077257F" w:rsidRDefault="0077257F" w:rsidP="0036081E">
            <w:pPr>
              <w:rPr>
                <w:sz w:val="24"/>
                <w:szCs w:val="24"/>
              </w:rPr>
            </w:pPr>
            <w:r>
              <w:rPr>
                <w:sz w:val="24"/>
                <w:szCs w:val="24"/>
              </w:rPr>
              <w:t xml:space="preserve">Career </w:t>
            </w:r>
            <w:r w:rsidR="00B7552E">
              <w:rPr>
                <w:sz w:val="24"/>
                <w:szCs w:val="24"/>
              </w:rPr>
              <w:t>h</w:t>
            </w:r>
            <w:r>
              <w:rPr>
                <w:sz w:val="24"/>
                <w:szCs w:val="24"/>
              </w:rPr>
              <w:t>istory:</w:t>
            </w:r>
          </w:p>
          <w:p w14:paraId="292A9E11" w14:textId="74540DC1" w:rsidR="0036081E" w:rsidRDefault="0077257F" w:rsidP="0036081E">
            <w:pPr>
              <w:rPr>
                <w:sz w:val="24"/>
                <w:szCs w:val="24"/>
              </w:rPr>
            </w:pPr>
            <w:r>
              <w:rPr>
                <w:i/>
                <w:sz w:val="24"/>
                <w:szCs w:val="24"/>
              </w:rPr>
              <w:t>(</w:t>
            </w:r>
            <w:r w:rsidR="003D4673" w:rsidRPr="00392757">
              <w:rPr>
                <w:i/>
                <w:sz w:val="24"/>
                <w:szCs w:val="24"/>
              </w:rPr>
              <w:t xml:space="preserve">Current and </w:t>
            </w:r>
            <w:r w:rsidR="00AA45A4">
              <w:rPr>
                <w:i/>
                <w:sz w:val="24"/>
                <w:szCs w:val="24"/>
              </w:rPr>
              <w:t>p</w:t>
            </w:r>
            <w:r w:rsidR="003D4673" w:rsidRPr="00392757">
              <w:rPr>
                <w:i/>
                <w:sz w:val="24"/>
                <w:szCs w:val="24"/>
              </w:rPr>
              <w:t xml:space="preserve">revious </w:t>
            </w:r>
            <w:r w:rsidR="00AA45A4">
              <w:rPr>
                <w:i/>
                <w:sz w:val="24"/>
                <w:szCs w:val="24"/>
              </w:rPr>
              <w:t>j</w:t>
            </w:r>
            <w:r w:rsidR="0036081E" w:rsidRPr="00392757">
              <w:rPr>
                <w:i/>
                <w:sz w:val="24"/>
                <w:szCs w:val="24"/>
              </w:rPr>
              <w:t xml:space="preserve">ob </w:t>
            </w:r>
            <w:r w:rsidR="00AA45A4">
              <w:rPr>
                <w:i/>
                <w:sz w:val="24"/>
                <w:szCs w:val="24"/>
              </w:rPr>
              <w:t>p</w:t>
            </w:r>
            <w:r w:rsidR="0036081E" w:rsidRPr="00392757">
              <w:rPr>
                <w:i/>
                <w:sz w:val="24"/>
                <w:szCs w:val="24"/>
              </w:rPr>
              <w:t>osition</w:t>
            </w:r>
            <w:r w:rsidR="003D4673" w:rsidRPr="00392757">
              <w:rPr>
                <w:i/>
                <w:sz w:val="24"/>
                <w:szCs w:val="24"/>
              </w:rPr>
              <w:t>(s) and</w:t>
            </w:r>
            <w:r w:rsidR="0036081E" w:rsidRPr="00392757">
              <w:rPr>
                <w:i/>
                <w:sz w:val="24"/>
                <w:szCs w:val="24"/>
              </w:rPr>
              <w:t xml:space="preserve"> </w:t>
            </w:r>
            <w:r w:rsidR="00AA45A4">
              <w:rPr>
                <w:i/>
                <w:sz w:val="24"/>
                <w:szCs w:val="24"/>
              </w:rPr>
              <w:t>o</w:t>
            </w:r>
            <w:r w:rsidR="0036081E" w:rsidRPr="00392757">
              <w:rPr>
                <w:i/>
                <w:sz w:val="24"/>
                <w:szCs w:val="24"/>
              </w:rPr>
              <w:t>rgani</w:t>
            </w:r>
            <w:r w:rsidR="00B7552E">
              <w:rPr>
                <w:i/>
                <w:sz w:val="24"/>
                <w:szCs w:val="24"/>
              </w:rPr>
              <w:t>s</w:t>
            </w:r>
            <w:r w:rsidR="0036081E" w:rsidRPr="00392757">
              <w:rPr>
                <w:i/>
                <w:sz w:val="24"/>
                <w:szCs w:val="24"/>
              </w:rPr>
              <w:t>ation</w:t>
            </w:r>
            <w:r w:rsidR="003D4673" w:rsidRPr="00392757">
              <w:rPr>
                <w:i/>
                <w:sz w:val="24"/>
                <w:szCs w:val="24"/>
              </w:rPr>
              <w:t>(s)</w:t>
            </w:r>
            <w:r>
              <w:rPr>
                <w:i/>
                <w:sz w:val="24"/>
                <w:szCs w:val="24"/>
              </w:rPr>
              <w:t>, in reverse chronological order</w:t>
            </w:r>
            <w:r>
              <w:rPr>
                <w:sz w:val="24"/>
                <w:szCs w:val="24"/>
              </w:rPr>
              <w:t>)</w:t>
            </w:r>
          </w:p>
          <w:p w14:paraId="16CD6F57" w14:textId="1DE45B6D" w:rsidR="00B15FBB" w:rsidRDefault="0036081E" w:rsidP="0036081E">
            <w:pPr>
              <w:rPr>
                <w:color w:val="A6A6A6" w:themeColor="background1" w:themeShade="A6"/>
                <w:sz w:val="24"/>
                <w:szCs w:val="24"/>
              </w:rPr>
            </w:pPr>
            <w:r w:rsidRPr="00392757">
              <w:rPr>
                <w:color w:val="A6A6A6" w:themeColor="background1" w:themeShade="A6"/>
                <w:szCs w:val="24"/>
              </w:rPr>
              <w:t>e.g.</w:t>
            </w:r>
            <w:r w:rsidR="0074723F">
              <w:rPr>
                <w:color w:val="A6A6A6" w:themeColor="background1" w:themeShade="A6"/>
                <w:szCs w:val="24"/>
              </w:rPr>
              <w:t>,</w:t>
            </w:r>
            <w:r w:rsidRPr="00392757">
              <w:rPr>
                <w:color w:val="A6A6A6" w:themeColor="background1" w:themeShade="A6"/>
                <w:szCs w:val="24"/>
              </w:rPr>
              <w:t xml:space="preserve"> </w:t>
            </w:r>
            <w:r w:rsidR="00E7154A">
              <w:rPr>
                <w:color w:val="A6A6A6" w:themeColor="background1" w:themeShade="A6"/>
                <w:szCs w:val="24"/>
              </w:rPr>
              <w:t>School Principal, XYZ Secondary School</w:t>
            </w:r>
            <w:r w:rsidRPr="00392757">
              <w:rPr>
                <w:color w:val="A6A6A6" w:themeColor="background1" w:themeShade="A6"/>
                <w:szCs w:val="24"/>
              </w:rPr>
              <w:t xml:space="preserve"> (1 Feb </w:t>
            </w:r>
            <w:r w:rsidR="0074723F">
              <w:rPr>
                <w:color w:val="A6A6A6" w:themeColor="background1" w:themeShade="A6"/>
                <w:szCs w:val="24"/>
              </w:rPr>
              <w:t>2015</w:t>
            </w:r>
            <w:r w:rsidRPr="00392757">
              <w:rPr>
                <w:color w:val="A6A6A6" w:themeColor="background1" w:themeShade="A6"/>
                <w:szCs w:val="24"/>
              </w:rPr>
              <w:t xml:space="preserve"> – present)</w:t>
            </w:r>
          </w:p>
          <w:p w14:paraId="1FC7A4FD" w14:textId="00340223" w:rsidR="00B15FBB" w:rsidRPr="00392757" w:rsidRDefault="00B15FBB" w:rsidP="0036081E">
            <w:pPr>
              <w:rPr>
                <w:sz w:val="24"/>
                <w:szCs w:val="24"/>
              </w:rPr>
            </w:pPr>
          </w:p>
          <w:p w14:paraId="27BB8283" w14:textId="77777777" w:rsidR="0036081E" w:rsidRDefault="0036081E" w:rsidP="0036081E">
            <w:pPr>
              <w:rPr>
                <w:sz w:val="24"/>
                <w:szCs w:val="24"/>
              </w:rPr>
            </w:pPr>
          </w:p>
        </w:tc>
      </w:tr>
      <w:tr w:rsidR="0036081E" w:rsidRPr="001D6A55" w14:paraId="38B3D329" w14:textId="77777777" w:rsidTr="00626B58">
        <w:tc>
          <w:tcPr>
            <w:tcW w:w="9724" w:type="dxa"/>
            <w:gridSpan w:val="2"/>
            <w:tcBorders>
              <w:top w:val="single" w:sz="4" w:space="0" w:color="auto"/>
              <w:left w:val="single" w:sz="4" w:space="0" w:color="auto"/>
              <w:bottom w:val="single" w:sz="4" w:space="0" w:color="auto"/>
              <w:right w:val="single" w:sz="4" w:space="0" w:color="auto"/>
            </w:tcBorders>
          </w:tcPr>
          <w:p w14:paraId="574450FA" w14:textId="6F2F7D2B" w:rsidR="0036081E" w:rsidRDefault="008C4CC6" w:rsidP="0036081E">
            <w:pPr>
              <w:rPr>
                <w:sz w:val="24"/>
                <w:szCs w:val="24"/>
              </w:rPr>
            </w:pPr>
            <w:r>
              <w:rPr>
                <w:sz w:val="24"/>
                <w:szCs w:val="24"/>
              </w:rPr>
              <w:t xml:space="preserve">Description of </w:t>
            </w:r>
            <w:r w:rsidR="00B7552E">
              <w:rPr>
                <w:sz w:val="24"/>
                <w:szCs w:val="24"/>
              </w:rPr>
              <w:t>c</w:t>
            </w:r>
            <w:r w:rsidR="0036081E">
              <w:rPr>
                <w:sz w:val="24"/>
                <w:szCs w:val="24"/>
              </w:rPr>
              <w:t xml:space="preserve">urrent </w:t>
            </w:r>
            <w:r w:rsidR="00B7552E">
              <w:rPr>
                <w:sz w:val="24"/>
                <w:szCs w:val="24"/>
              </w:rPr>
              <w:t>j</w:t>
            </w:r>
            <w:r w:rsidR="0036081E" w:rsidRPr="00183457">
              <w:rPr>
                <w:sz w:val="24"/>
                <w:szCs w:val="24"/>
              </w:rPr>
              <w:t>ob</w:t>
            </w:r>
            <w:r w:rsidR="007F4225">
              <w:rPr>
                <w:sz w:val="24"/>
                <w:szCs w:val="24"/>
              </w:rPr>
              <w:t xml:space="preserve"> </w:t>
            </w:r>
            <w:r w:rsidR="00B7552E">
              <w:rPr>
                <w:sz w:val="24"/>
                <w:szCs w:val="24"/>
              </w:rPr>
              <w:t>d</w:t>
            </w:r>
            <w:r w:rsidR="007F4225">
              <w:rPr>
                <w:sz w:val="24"/>
                <w:szCs w:val="24"/>
              </w:rPr>
              <w:t>uties</w:t>
            </w:r>
            <w:r w:rsidR="0036081E" w:rsidRPr="00183457">
              <w:rPr>
                <w:sz w:val="24"/>
                <w:szCs w:val="24"/>
              </w:rPr>
              <w:t xml:space="preserve">:  </w:t>
            </w:r>
          </w:p>
          <w:p w14:paraId="5F586FBD" w14:textId="0EA68E41" w:rsidR="00B15FBB" w:rsidRDefault="00B15FBB" w:rsidP="0036081E">
            <w:pPr>
              <w:rPr>
                <w:sz w:val="24"/>
                <w:szCs w:val="24"/>
              </w:rPr>
            </w:pPr>
          </w:p>
          <w:p w14:paraId="515186C5" w14:textId="77777777" w:rsidR="0036081E" w:rsidRDefault="0036081E" w:rsidP="0036081E">
            <w:pPr>
              <w:rPr>
                <w:sz w:val="24"/>
                <w:szCs w:val="24"/>
              </w:rPr>
            </w:pPr>
          </w:p>
          <w:p w14:paraId="6768C0A8" w14:textId="2D4BD5B0" w:rsidR="0074723F" w:rsidRDefault="0074723F" w:rsidP="0036081E">
            <w:pPr>
              <w:rPr>
                <w:sz w:val="24"/>
                <w:szCs w:val="24"/>
              </w:rPr>
            </w:pPr>
          </w:p>
        </w:tc>
      </w:tr>
    </w:tbl>
    <w:p w14:paraId="253391D2" w14:textId="11BEDD3B" w:rsidR="00F23B98" w:rsidRDefault="00F23B98" w:rsidP="00624B4C">
      <w:pPr>
        <w:rPr>
          <w:b/>
          <w:sz w:val="24"/>
          <w:szCs w:val="24"/>
        </w:rPr>
      </w:pPr>
      <w:r>
        <w:rPr>
          <w:b/>
          <w:sz w:val="24"/>
          <w:szCs w:val="24"/>
        </w:rPr>
        <w:lastRenderedPageBreak/>
        <w:t>Part II</w:t>
      </w:r>
      <w:r w:rsidR="00B7552E">
        <w:rPr>
          <w:b/>
          <w:sz w:val="24"/>
          <w:szCs w:val="24"/>
        </w:rPr>
        <w:t xml:space="preserve"> </w:t>
      </w:r>
      <w:r>
        <w:rPr>
          <w:b/>
          <w:sz w:val="24"/>
          <w:szCs w:val="24"/>
        </w:rPr>
        <w:t>– Candidate’s Achievements/Accomplishments</w:t>
      </w:r>
    </w:p>
    <w:p w14:paraId="635F5914" w14:textId="2750F9AD" w:rsidR="00624B4C" w:rsidRDefault="00624B4C" w:rsidP="00391978">
      <w:pPr>
        <w:rPr>
          <w:b/>
          <w:sz w:val="24"/>
          <w:szCs w:val="24"/>
        </w:rPr>
      </w:pPr>
    </w:p>
    <w:p w14:paraId="0C492B60" w14:textId="5504C94D" w:rsidR="005544CB" w:rsidRPr="00C83836" w:rsidRDefault="005544CB" w:rsidP="005544CB">
      <w:pPr>
        <w:rPr>
          <w:sz w:val="24"/>
          <w:szCs w:val="24"/>
        </w:rPr>
      </w:pPr>
      <w:r>
        <w:rPr>
          <w:sz w:val="24"/>
          <w:szCs w:val="24"/>
        </w:rPr>
        <w:t xml:space="preserve">Please complete this part in English or Chinese. </w:t>
      </w:r>
      <w:r w:rsidR="00F23B98" w:rsidRPr="00C83836">
        <w:rPr>
          <w:sz w:val="24"/>
          <w:szCs w:val="24"/>
        </w:rPr>
        <w:t>Please provide details and supplementary</w:t>
      </w:r>
      <w:r w:rsidR="001517FE" w:rsidRPr="00C83836">
        <w:rPr>
          <w:sz w:val="24"/>
          <w:szCs w:val="24"/>
        </w:rPr>
        <w:t xml:space="preserve"> documents</w:t>
      </w:r>
      <w:r w:rsidR="00F23B98" w:rsidRPr="00C83836">
        <w:rPr>
          <w:sz w:val="24"/>
          <w:szCs w:val="24"/>
        </w:rPr>
        <w:t>, where applicable</w:t>
      </w:r>
      <w:r w:rsidR="009953E3" w:rsidRPr="00C83836">
        <w:rPr>
          <w:sz w:val="24"/>
          <w:szCs w:val="24"/>
        </w:rPr>
        <w:t>.</w:t>
      </w:r>
      <w:r w:rsidR="00F23B98" w:rsidRPr="00C83836">
        <w:rPr>
          <w:sz w:val="24"/>
          <w:szCs w:val="24"/>
        </w:rPr>
        <w:t xml:space="preserve"> </w:t>
      </w:r>
      <w:r>
        <w:rPr>
          <w:sz w:val="24"/>
          <w:szCs w:val="24"/>
        </w:rPr>
        <w:t xml:space="preserve">You may add extra papers for filling out this part if needed. </w:t>
      </w:r>
    </w:p>
    <w:p w14:paraId="68872116" w14:textId="657FB3DA" w:rsidR="00F23B98" w:rsidRPr="00C83836" w:rsidRDefault="00F23B98" w:rsidP="00C83836">
      <w:pPr>
        <w:rPr>
          <w:sz w:val="24"/>
          <w:szCs w:val="24"/>
        </w:rPr>
      </w:pPr>
    </w:p>
    <w:p w14:paraId="0725E42A" w14:textId="0C57C674" w:rsidR="00F23B98" w:rsidRDefault="00F23B98" w:rsidP="00391978">
      <w:pPr>
        <w:rPr>
          <w:b/>
          <w:sz w:val="24"/>
          <w:szCs w:val="24"/>
        </w:rPr>
      </w:pPr>
    </w:p>
    <w:p w14:paraId="72D968A7" w14:textId="227CB3EC" w:rsidR="001517FE" w:rsidRPr="00183457" w:rsidRDefault="001517FE" w:rsidP="001517FE">
      <w:pPr>
        <w:rPr>
          <w:sz w:val="24"/>
          <w:szCs w:val="24"/>
        </w:rPr>
      </w:pPr>
      <w:bookmarkStart w:id="2" w:name="_Hlk99463918"/>
      <w:r w:rsidRPr="00391978">
        <w:rPr>
          <w:b/>
          <w:sz w:val="24"/>
          <w:szCs w:val="24"/>
        </w:rPr>
        <w:t xml:space="preserve">(1) </w:t>
      </w:r>
      <w:r w:rsidR="00F23BBF">
        <w:rPr>
          <w:rFonts w:eastAsia="Times New Roman"/>
          <w:b/>
          <w:color w:val="333333"/>
          <w:sz w:val="24"/>
          <w:szCs w:val="24"/>
          <w:lang w:eastAsia="zh-CN"/>
        </w:rPr>
        <w:t>T</w:t>
      </w:r>
      <w:r w:rsidR="003E72A4" w:rsidRPr="00F265E7">
        <w:rPr>
          <w:rFonts w:eastAsia="Times New Roman"/>
          <w:b/>
          <w:color w:val="333333"/>
          <w:sz w:val="24"/>
          <w:szCs w:val="24"/>
          <w:lang w:eastAsia="zh-CN"/>
        </w:rPr>
        <w:t>he nominee’s professional/innovation/scholarly achievements</w:t>
      </w:r>
      <w:r w:rsidRPr="00391978">
        <w:rPr>
          <w:sz w:val="24"/>
          <w:szCs w:val="24"/>
        </w:rPr>
        <w:br/>
      </w:r>
    </w:p>
    <w:tbl>
      <w:tblPr>
        <w:tblStyle w:val="TableGrid"/>
        <w:tblW w:w="9588" w:type="dxa"/>
        <w:tblInd w:w="-95" w:type="dxa"/>
        <w:tblLook w:val="04A0" w:firstRow="1" w:lastRow="0" w:firstColumn="1" w:lastColumn="0" w:noHBand="0" w:noVBand="1"/>
      </w:tblPr>
      <w:tblGrid>
        <w:gridCol w:w="9588"/>
      </w:tblGrid>
      <w:tr w:rsidR="001517FE" w:rsidRPr="00183457" w14:paraId="5CA08EE9" w14:textId="77777777" w:rsidTr="00626B58">
        <w:tc>
          <w:tcPr>
            <w:tcW w:w="9588" w:type="dxa"/>
          </w:tcPr>
          <w:p w14:paraId="44DC4E95" w14:textId="77777777" w:rsidR="001517FE" w:rsidRDefault="001517FE" w:rsidP="00574EA5">
            <w:pPr>
              <w:rPr>
                <w:sz w:val="24"/>
                <w:szCs w:val="24"/>
              </w:rPr>
            </w:pPr>
          </w:p>
          <w:p w14:paraId="18591137" w14:textId="77777777" w:rsidR="00677B83" w:rsidRDefault="00677B83" w:rsidP="00574EA5">
            <w:pPr>
              <w:rPr>
                <w:sz w:val="24"/>
                <w:szCs w:val="24"/>
              </w:rPr>
            </w:pPr>
          </w:p>
          <w:p w14:paraId="200051E1" w14:textId="77777777" w:rsidR="00677B83" w:rsidRDefault="00677B83" w:rsidP="00574EA5">
            <w:pPr>
              <w:rPr>
                <w:sz w:val="24"/>
                <w:szCs w:val="24"/>
              </w:rPr>
            </w:pPr>
          </w:p>
          <w:p w14:paraId="2CEE647A" w14:textId="0781D237" w:rsidR="00677B83" w:rsidRDefault="00677B83" w:rsidP="00574EA5">
            <w:pPr>
              <w:rPr>
                <w:sz w:val="24"/>
                <w:szCs w:val="24"/>
              </w:rPr>
            </w:pPr>
          </w:p>
          <w:p w14:paraId="1A6A41AE" w14:textId="2BAAD95D" w:rsidR="00F23BBF" w:rsidRDefault="00F23BBF" w:rsidP="00574EA5">
            <w:pPr>
              <w:rPr>
                <w:sz w:val="24"/>
                <w:szCs w:val="24"/>
              </w:rPr>
            </w:pPr>
          </w:p>
          <w:p w14:paraId="4B28D742" w14:textId="0E16A9D3" w:rsidR="00F23BBF" w:rsidRDefault="00F23BBF" w:rsidP="00574EA5">
            <w:pPr>
              <w:rPr>
                <w:sz w:val="24"/>
                <w:szCs w:val="24"/>
              </w:rPr>
            </w:pPr>
          </w:p>
          <w:p w14:paraId="167DAD8A" w14:textId="77777777" w:rsidR="00F23BBF" w:rsidRDefault="00F23BBF" w:rsidP="00574EA5">
            <w:pPr>
              <w:rPr>
                <w:sz w:val="24"/>
                <w:szCs w:val="24"/>
              </w:rPr>
            </w:pPr>
          </w:p>
          <w:p w14:paraId="20B7E799" w14:textId="4B06BB2B" w:rsidR="00F23BBF" w:rsidRDefault="00F23BBF" w:rsidP="00574EA5">
            <w:pPr>
              <w:rPr>
                <w:sz w:val="24"/>
                <w:szCs w:val="24"/>
              </w:rPr>
            </w:pPr>
          </w:p>
          <w:p w14:paraId="5C473CA2" w14:textId="5142643C" w:rsidR="00F23BBF" w:rsidRDefault="00F23BBF" w:rsidP="00574EA5">
            <w:pPr>
              <w:rPr>
                <w:sz w:val="24"/>
                <w:szCs w:val="24"/>
              </w:rPr>
            </w:pPr>
          </w:p>
          <w:p w14:paraId="7B0C3094" w14:textId="49227F6B" w:rsidR="00F23BBF" w:rsidRDefault="00F23BBF" w:rsidP="00574EA5">
            <w:pPr>
              <w:rPr>
                <w:sz w:val="24"/>
                <w:szCs w:val="24"/>
              </w:rPr>
            </w:pPr>
          </w:p>
          <w:p w14:paraId="4B7EF886" w14:textId="77777777" w:rsidR="00F23BBF" w:rsidRDefault="00F23BBF" w:rsidP="00574EA5">
            <w:pPr>
              <w:rPr>
                <w:sz w:val="24"/>
                <w:szCs w:val="24"/>
              </w:rPr>
            </w:pPr>
          </w:p>
          <w:p w14:paraId="59B700A5" w14:textId="4751EC98" w:rsidR="00677B83" w:rsidRPr="00183457" w:rsidRDefault="00677B83" w:rsidP="00574EA5">
            <w:pPr>
              <w:rPr>
                <w:sz w:val="24"/>
                <w:szCs w:val="24"/>
              </w:rPr>
            </w:pPr>
          </w:p>
        </w:tc>
      </w:tr>
      <w:bookmarkEnd w:id="2"/>
    </w:tbl>
    <w:p w14:paraId="6397FF50" w14:textId="77777777" w:rsidR="001517FE" w:rsidRDefault="001517FE" w:rsidP="001517FE">
      <w:pPr>
        <w:rPr>
          <w:sz w:val="24"/>
        </w:rPr>
      </w:pPr>
    </w:p>
    <w:p w14:paraId="6A8F07F7" w14:textId="77777777" w:rsidR="00C83836" w:rsidRDefault="00C83836" w:rsidP="001517FE">
      <w:pPr>
        <w:pStyle w:val="ListParagraph"/>
        <w:ind w:left="360"/>
        <w:rPr>
          <w:sz w:val="24"/>
          <w:szCs w:val="24"/>
        </w:rPr>
      </w:pPr>
    </w:p>
    <w:p w14:paraId="4FE0AA14" w14:textId="3D8EEA40" w:rsidR="001517FE" w:rsidRDefault="001517FE" w:rsidP="001517FE">
      <w:pPr>
        <w:rPr>
          <w:b/>
          <w:sz w:val="24"/>
        </w:rPr>
      </w:pPr>
      <w:r>
        <w:rPr>
          <w:b/>
          <w:sz w:val="24"/>
        </w:rPr>
        <w:t>(</w:t>
      </w:r>
      <w:r w:rsidRPr="00391978">
        <w:rPr>
          <w:b/>
          <w:sz w:val="24"/>
        </w:rPr>
        <w:t xml:space="preserve">2) </w:t>
      </w:r>
      <w:r w:rsidR="00F23BBF">
        <w:rPr>
          <w:b/>
          <w:sz w:val="24"/>
        </w:rPr>
        <w:t xml:space="preserve">The nominee’s contributions to the </w:t>
      </w:r>
      <w:r w:rsidR="00A65C7D">
        <w:rPr>
          <w:b/>
          <w:sz w:val="24"/>
        </w:rPr>
        <w:t xml:space="preserve">MIT </w:t>
      </w:r>
      <w:r w:rsidR="00F23BBF">
        <w:rPr>
          <w:b/>
          <w:sz w:val="24"/>
        </w:rPr>
        <w:t xml:space="preserve">Department </w:t>
      </w:r>
    </w:p>
    <w:p w14:paraId="78E999D4" w14:textId="77777777" w:rsidR="001517FE" w:rsidRDefault="001517FE" w:rsidP="001517FE">
      <w:pPr>
        <w:rPr>
          <w:sz w:val="24"/>
          <w:szCs w:val="24"/>
        </w:rPr>
      </w:pPr>
    </w:p>
    <w:tbl>
      <w:tblPr>
        <w:tblStyle w:val="TableGrid"/>
        <w:tblW w:w="9588" w:type="dxa"/>
        <w:tblInd w:w="-95" w:type="dxa"/>
        <w:tblLook w:val="04A0" w:firstRow="1" w:lastRow="0" w:firstColumn="1" w:lastColumn="0" w:noHBand="0" w:noVBand="1"/>
      </w:tblPr>
      <w:tblGrid>
        <w:gridCol w:w="9588"/>
      </w:tblGrid>
      <w:tr w:rsidR="001517FE" w:rsidRPr="00183457" w14:paraId="320B7398" w14:textId="77777777" w:rsidTr="00626B58">
        <w:tc>
          <w:tcPr>
            <w:tcW w:w="9588" w:type="dxa"/>
          </w:tcPr>
          <w:p w14:paraId="636C78AC" w14:textId="77777777" w:rsidR="00677B83" w:rsidRDefault="00677B83" w:rsidP="00574EA5">
            <w:pPr>
              <w:spacing w:after="120"/>
              <w:contextualSpacing/>
              <w:rPr>
                <w:sz w:val="24"/>
                <w:szCs w:val="24"/>
              </w:rPr>
            </w:pPr>
          </w:p>
          <w:p w14:paraId="651BA65A" w14:textId="77777777" w:rsidR="00677B83" w:rsidRDefault="00677B83" w:rsidP="00574EA5">
            <w:pPr>
              <w:spacing w:after="120"/>
              <w:contextualSpacing/>
              <w:rPr>
                <w:sz w:val="24"/>
                <w:szCs w:val="24"/>
              </w:rPr>
            </w:pPr>
          </w:p>
          <w:p w14:paraId="0412DDED" w14:textId="0B620413" w:rsidR="00677B83" w:rsidRDefault="00677B83" w:rsidP="00574EA5">
            <w:pPr>
              <w:spacing w:after="120"/>
              <w:contextualSpacing/>
              <w:rPr>
                <w:sz w:val="24"/>
                <w:szCs w:val="24"/>
              </w:rPr>
            </w:pPr>
          </w:p>
          <w:p w14:paraId="4A42F18B" w14:textId="6B4AF92B" w:rsidR="00F23BBF" w:rsidRDefault="00F23BBF" w:rsidP="00574EA5">
            <w:pPr>
              <w:spacing w:after="120"/>
              <w:contextualSpacing/>
              <w:rPr>
                <w:sz w:val="24"/>
                <w:szCs w:val="24"/>
              </w:rPr>
            </w:pPr>
          </w:p>
          <w:p w14:paraId="3645CB1A" w14:textId="42D969F5" w:rsidR="00F23BBF" w:rsidRDefault="00F23BBF" w:rsidP="00574EA5">
            <w:pPr>
              <w:spacing w:after="120"/>
              <w:contextualSpacing/>
              <w:rPr>
                <w:sz w:val="24"/>
                <w:szCs w:val="24"/>
              </w:rPr>
            </w:pPr>
          </w:p>
          <w:p w14:paraId="29C2B445" w14:textId="2C45251F" w:rsidR="00F23BBF" w:rsidRDefault="00F23BBF" w:rsidP="00574EA5">
            <w:pPr>
              <w:spacing w:after="120"/>
              <w:contextualSpacing/>
              <w:rPr>
                <w:sz w:val="24"/>
                <w:szCs w:val="24"/>
              </w:rPr>
            </w:pPr>
          </w:p>
          <w:p w14:paraId="73ADDBA4" w14:textId="71E5B2CE" w:rsidR="00F23BBF" w:rsidRDefault="00F23BBF" w:rsidP="00574EA5">
            <w:pPr>
              <w:spacing w:after="120"/>
              <w:contextualSpacing/>
              <w:rPr>
                <w:sz w:val="24"/>
                <w:szCs w:val="24"/>
              </w:rPr>
            </w:pPr>
          </w:p>
          <w:p w14:paraId="14098D3D" w14:textId="05F936EC" w:rsidR="00F23BBF" w:rsidRDefault="00F23BBF" w:rsidP="00574EA5">
            <w:pPr>
              <w:spacing w:after="120"/>
              <w:contextualSpacing/>
              <w:rPr>
                <w:sz w:val="24"/>
                <w:szCs w:val="24"/>
              </w:rPr>
            </w:pPr>
          </w:p>
          <w:p w14:paraId="44BCB3EE" w14:textId="77777777" w:rsidR="00F23BBF" w:rsidRDefault="00F23BBF" w:rsidP="00574EA5">
            <w:pPr>
              <w:spacing w:after="120"/>
              <w:contextualSpacing/>
              <w:rPr>
                <w:sz w:val="24"/>
                <w:szCs w:val="24"/>
              </w:rPr>
            </w:pPr>
          </w:p>
          <w:p w14:paraId="6290F029" w14:textId="77777777" w:rsidR="00F23BBF" w:rsidRDefault="00F23BBF" w:rsidP="00574EA5">
            <w:pPr>
              <w:spacing w:after="120"/>
              <w:contextualSpacing/>
              <w:rPr>
                <w:sz w:val="24"/>
                <w:szCs w:val="24"/>
              </w:rPr>
            </w:pPr>
          </w:p>
          <w:p w14:paraId="49FAB556" w14:textId="70C9AD86" w:rsidR="00677B83" w:rsidRPr="00B15FBB" w:rsidRDefault="00677B83" w:rsidP="00574EA5">
            <w:pPr>
              <w:spacing w:after="120"/>
              <w:contextualSpacing/>
              <w:rPr>
                <w:sz w:val="24"/>
                <w:szCs w:val="24"/>
              </w:rPr>
            </w:pPr>
          </w:p>
        </w:tc>
      </w:tr>
    </w:tbl>
    <w:p w14:paraId="6B2835C4" w14:textId="6BBAEFAE" w:rsidR="001517FE" w:rsidRDefault="001517FE" w:rsidP="001517FE">
      <w:pPr>
        <w:rPr>
          <w:b/>
          <w:sz w:val="24"/>
        </w:rPr>
      </w:pPr>
    </w:p>
    <w:p w14:paraId="7D89CC8F" w14:textId="77777777" w:rsidR="005544CB" w:rsidRDefault="005544CB" w:rsidP="001517FE">
      <w:pPr>
        <w:rPr>
          <w:b/>
          <w:sz w:val="24"/>
        </w:rPr>
      </w:pPr>
    </w:p>
    <w:p w14:paraId="1DEC22F3" w14:textId="2C9A5A79" w:rsidR="001517FE" w:rsidRDefault="00F23BBF" w:rsidP="001517FE">
      <w:pPr>
        <w:rPr>
          <w:sz w:val="24"/>
        </w:rPr>
      </w:pPr>
      <w:r>
        <w:rPr>
          <w:b/>
          <w:sz w:val="24"/>
        </w:rPr>
        <w:t>(</w:t>
      </w:r>
      <w:r w:rsidR="001517FE" w:rsidRPr="00391978">
        <w:rPr>
          <w:b/>
          <w:sz w:val="24"/>
        </w:rPr>
        <w:t xml:space="preserve">3) </w:t>
      </w:r>
      <w:r>
        <w:rPr>
          <w:b/>
          <w:sz w:val="24"/>
        </w:rPr>
        <w:t>The nominee’s contributions to the community</w:t>
      </w:r>
      <w:r w:rsidR="001517FE" w:rsidRPr="00391978">
        <w:rPr>
          <w:b/>
          <w:sz w:val="24"/>
          <w:szCs w:val="24"/>
        </w:rPr>
        <w:t xml:space="preserve"> </w:t>
      </w:r>
      <w:r w:rsidR="001517FE" w:rsidRPr="00391978">
        <w:rPr>
          <w:sz w:val="24"/>
          <w:szCs w:val="24"/>
        </w:rPr>
        <w:br/>
      </w:r>
    </w:p>
    <w:tbl>
      <w:tblPr>
        <w:tblStyle w:val="TableGrid"/>
        <w:tblW w:w="9588" w:type="dxa"/>
        <w:tblInd w:w="-95" w:type="dxa"/>
        <w:tblLook w:val="04A0" w:firstRow="1" w:lastRow="0" w:firstColumn="1" w:lastColumn="0" w:noHBand="0" w:noVBand="1"/>
      </w:tblPr>
      <w:tblGrid>
        <w:gridCol w:w="9588"/>
      </w:tblGrid>
      <w:tr w:rsidR="001517FE" w:rsidRPr="00183457" w14:paraId="0EA3834C" w14:textId="77777777" w:rsidTr="00626B58">
        <w:tc>
          <w:tcPr>
            <w:tcW w:w="9588" w:type="dxa"/>
          </w:tcPr>
          <w:p w14:paraId="235898FD" w14:textId="77777777" w:rsidR="00677B83" w:rsidRDefault="00677B83" w:rsidP="00574EA5">
            <w:pPr>
              <w:spacing w:after="120"/>
              <w:contextualSpacing/>
              <w:rPr>
                <w:sz w:val="24"/>
                <w:szCs w:val="24"/>
              </w:rPr>
            </w:pPr>
          </w:p>
          <w:p w14:paraId="1428FF62" w14:textId="77777777" w:rsidR="00677B83" w:rsidRDefault="00677B83" w:rsidP="00574EA5">
            <w:pPr>
              <w:spacing w:after="120"/>
              <w:contextualSpacing/>
              <w:rPr>
                <w:sz w:val="24"/>
                <w:szCs w:val="24"/>
              </w:rPr>
            </w:pPr>
          </w:p>
          <w:p w14:paraId="624CAF37" w14:textId="5EB1A3F7" w:rsidR="00677B83" w:rsidRDefault="00677B83" w:rsidP="00574EA5">
            <w:pPr>
              <w:spacing w:after="120"/>
              <w:contextualSpacing/>
              <w:rPr>
                <w:sz w:val="24"/>
                <w:szCs w:val="24"/>
              </w:rPr>
            </w:pPr>
          </w:p>
          <w:p w14:paraId="5FEC153E" w14:textId="57A18B5C" w:rsidR="00F23BBF" w:rsidRDefault="00F23BBF" w:rsidP="00574EA5">
            <w:pPr>
              <w:spacing w:after="120"/>
              <w:contextualSpacing/>
              <w:rPr>
                <w:sz w:val="24"/>
                <w:szCs w:val="24"/>
              </w:rPr>
            </w:pPr>
          </w:p>
          <w:p w14:paraId="6B6C3DAF" w14:textId="69C6289E" w:rsidR="00F23BBF" w:rsidRDefault="00F23BBF" w:rsidP="00574EA5">
            <w:pPr>
              <w:spacing w:after="120"/>
              <w:contextualSpacing/>
              <w:rPr>
                <w:sz w:val="24"/>
                <w:szCs w:val="24"/>
              </w:rPr>
            </w:pPr>
          </w:p>
          <w:p w14:paraId="7211306E" w14:textId="02F0F53C" w:rsidR="00F23BBF" w:rsidRDefault="00F23BBF" w:rsidP="00574EA5">
            <w:pPr>
              <w:spacing w:after="120"/>
              <w:contextualSpacing/>
              <w:rPr>
                <w:sz w:val="24"/>
                <w:szCs w:val="24"/>
              </w:rPr>
            </w:pPr>
          </w:p>
          <w:p w14:paraId="70FCB3C5" w14:textId="21DBE108" w:rsidR="00F23BBF" w:rsidRDefault="00F23BBF" w:rsidP="00574EA5">
            <w:pPr>
              <w:spacing w:after="120"/>
              <w:contextualSpacing/>
              <w:rPr>
                <w:sz w:val="24"/>
                <w:szCs w:val="24"/>
              </w:rPr>
            </w:pPr>
          </w:p>
          <w:p w14:paraId="0B54B166" w14:textId="6B998A86" w:rsidR="00F23BBF" w:rsidRDefault="00F23BBF" w:rsidP="00574EA5">
            <w:pPr>
              <w:spacing w:after="120"/>
              <w:contextualSpacing/>
              <w:rPr>
                <w:sz w:val="24"/>
                <w:szCs w:val="24"/>
              </w:rPr>
            </w:pPr>
          </w:p>
          <w:p w14:paraId="7C64251F" w14:textId="4191DAA2" w:rsidR="00F23BBF" w:rsidRDefault="00F23BBF" w:rsidP="00574EA5">
            <w:pPr>
              <w:spacing w:after="120"/>
              <w:contextualSpacing/>
              <w:rPr>
                <w:sz w:val="24"/>
                <w:szCs w:val="24"/>
              </w:rPr>
            </w:pPr>
          </w:p>
          <w:p w14:paraId="137D46A1" w14:textId="77777777" w:rsidR="00F23BBF" w:rsidRDefault="00F23BBF" w:rsidP="00574EA5">
            <w:pPr>
              <w:spacing w:after="120"/>
              <w:contextualSpacing/>
              <w:rPr>
                <w:sz w:val="24"/>
                <w:szCs w:val="24"/>
              </w:rPr>
            </w:pPr>
          </w:p>
          <w:p w14:paraId="7333A625" w14:textId="5A08FC83" w:rsidR="00F23BBF" w:rsidRDefault="00F23BBF" w:rsidP="00574EA5">
            <w:pPr>
              <w:spacing w:after="120"/>
              <w:contextualSpacing/>
              <w:rPr>
                <w:sz w:val="24"/>
                <w:szCs w:val="24"/>
              </w:rPr>
            </w:pPr>
          </w:p>
          <w:p w14:paraId="25CC046F" w14:textId="77777777" w:rsidR="00F23BBF" w:rsidRDefault="00F23BBF" w:rsidP="00574EA5">
            <w:pPr>
              <w:spacing w:after="120"/>
              <w:contextualSpacing/>
              <w:rPr>
                <w:sz w:val="24"/>
                <w:szCs w:val="24"/>
              </w:rPr>
            </w:pPr>
          </w:p>
          <w:p w14:paraId="3BC84FA0" w14:textId="03DA21BB" w:rsidR="00677B83" w:rsidRPr="00B15FBB" w:rsidRDefault="00677B83" w:rsidP="00574EA5">
            <w:pPr>
              <w:spacing w:after="120"/>
              <w:contextualSpacing/>
              <w:rPr>
                <w:sz w:val="24"/>
                <w:szCs w:val="24"/>
              </w:rPr>
            </w:pPr>
          </w:p>
        </w:tc>
      </w:tr>
    </w:tbl>
    <w:p w14:paraId="3F8FFC93" w14:textId="6D5A7BF1" w:rsidR="003E012D" w:rsidRDefault="003E012D" w:rsidP="003E012D">
      <w:pPr>
        <w:rPr>
          <w:b/>
          <w:sz w:val="24"/>
          <w:szCs w:val="24"/>
        </w:rPr>
      </w:pPr>
      <w:r w:rsidRPr="00392757">
        <w:rPr>
          <w:b/>
          <w:sz w:val="24"/>
          <w:szCs w:val="24"/>
        </w:rPr>
        <w:lastRenderedPageBreak/>
        <w:t xml:space="preserve">Part </w:t>
      </w:r>
      <w:r w:rsidR="001337F5">
        <w:rPr>
          <w:b/>
          <w:sz w:val="24"/>
          <w:szCs w:val="24"/>
        </w:rPr>
        <w:t>III</w:t>
      </w:r>
      <w:r w:rsidRPr="00392757">
        <w:rPr>
          <w:b/>
          <w:sz w:val="24"/>
          <w:szCs w:val="24"/>
        </w:rPr>
        <w:t xml:space="preserve"> – </w:t>
      </w:r>
      <w:r w:rsidR="001D6D5A">
        <w:rPr>
          <w:b/>
          <w:sz w:val="24"/>
          <w:szCs w:val="24"/>
        </w:rPr>
        <w:t>Propose</w:t>
      </w:r>
      <w:r w:rsidR="009A1F0B">
        <w:rPr>
          <w:b/>
          <w:sz w:val="24"/>
          <w:szCs w:val="24"/>
        </w:rPr>
        <w:t>r</w:t>
      </w:r>
      <w:r>
        <w:rPr>
          <w:b/>
          <w:sz w:val="24"/>
          <w:szCs w:val="24"/>
        </w:rPr>
        <w:t>’s Particulars</w:t>
      </w:r>
    </w:p>
    <w:p w14:paraId="3D1F71A0" w14:textId="7A56C8FC" w:rsidR="003E012D" w:rsidRDefault="003E012D" w:rsidP="003E012D">
      <w:pPr>
        <w:rPr>
          <w:b/>
          <w:sz w:val="24"/>
          <w:szCs w:val="24"/>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9"/>
        <w:gridCol w:w="4715"/>
      </w:tblGrid>
      <w:tr w:rsidR="00C30662" w:rsidRPr="001D6A55" w14:paraId="6D684372" w14:textId="77777777" w:rsidTr="00C30662">
        <w:trPr>
          <w:trHeight w:val="283"/>
        </w:trPr>
        <w:tc>
          <w:tcPr>
            <w:tcW w:w="9634" w:type="dxa"/>
            <w:gridSpan w:val="2"/>
            <w:tcBorders>
              <w:top w:val="single" w:sz="4" w:space="0" w:color="auto"/>
              <w:left w:val="single" w:sz="4" w:space="0" w:color="auto"/>
              <w:bottom w:val="single" w:sz="4" w:space="0" w:color="auto"/>
              <w:right w:val="single" w:sz="4" w:space="0" w:color="auto"/>
            </w:tcBorders>
          </w:tcPr>
          <w:p w14:paraId="683A3779" w14:textId="77777777" w:rsidR="00C30662" w:rsidRDefault="00C30662" w:rsidP="00F70F9E">
            <w:pPr>
              <w:rPr>
                <w:sz w:val="24"/>
                <w:szCs w:val="24"/>
              </w:rPr>
            </w:pPr>
            <w:r>
              <w:rPr>
                <w:sz w:val="24"/>
                <w:szCs w:val="24"/>
              </w:rPr>
              <w:t>Title:</w:t>
            </w:r>
          </w:p>
          <w:p w14:paraId="1C6F1AEA" w14:textId="77777777" w:rsidR="00C30662" w:rsidRPr="003015B4" w:rsidRDefault="00C30662" w:rsidP="00F70F9E">
            <w:pPr>
              <w:rPr>
                <w:sz w:val="24"/>
                <w:szCs w:val="24"/>
              </w:rPr>
            </w:pPr>
            <w:r>
              <w:rPr>
                <w:sz w:val="24"/>
                <w:szCs w:val="24"/>
              </w:rPr>
              <w:t xml:space="preserve">  </w:t>
            </w:r>
            <w:r w:rsidRPr="003015B4">
              <w:rPr>
                <w:sz w:val="24"/>
                <w:szCs w:val="24"/>
              </w:rPr>
              <w:t>Prof</w:t>
            </w:r>
            <w:r>
              <w:rPr>
                <w:sz w:val="24"/>
                <w:szCs w:val="24"/>
              </w:rPr>
              <w:t xml:space="preserve"> </w:t>
            </w:r>
            <w:r w:rsidRPr="003015B4">
              <w:rPr>
                <w:sz w:val="24"/>
                <w:szCs w:val="24"/>
              </w:rPr>
              <w:t>/</w:t>
            </w:r>
            <w:r>
              <w:rPr>
                <w:sz w:val="24"/>
                <w:szCs w:val="24"/>
              </w:rPr>
              <w:t xml:space="preserve"> </w:t>
            </w:r>
            <w:r w:rsidRPr="003015B4">
              <w:rPr>
                <w:sz w:val="24"/>
                <w:szCs w:val="24"/>
              </w:rPr>
              <w:t>Dr</w:t>
            </w:r>
            <w:r>
              <w:rPr>
                <w:sz w:val="24"/>
                <w:szCs w:val="24"/>
              </w:rPr>
              <w:t xml:space="preserve"> </w:t>
            </w:r>
            <w:r w:rsidRPr="003015B4">
              <w:rPr>
                <w:sz w:val="24"/>
                <w:szCs w:val="24"/>
              </w:rPr>
              <w:t>/ Mr</w:t>
            </w:r>
            <w:r>
              <w:rPr>
                <w:sz w:val="24"/>
                <w:szCs w:val="24"/>
              </w:rPr>
              <w:t xml:space="preserve"> </w:t>
            </w:r>
            <w:r w:rsidRPr="003015B4">
              <w:rPr>
                <w:sz w:val="24"/>
                <w:szCs w:val="24"/>
              </w:rPr>
              <w:t>/ Mrs</w:t>
            </w:r>
            <w:r>
              <w:rPr>
                <w:sz w:val="24"/>
                <w:szCs w:val="24"/>
              </w:rPr>
              <w:t xml:space="preserve"> </w:t>
            </w:r>
            <w:r w:rsidRPr="003015B4">
              <w:rPr>
                <w:sz w:val="24"/>
                <w:szCs w:val="24"/>
              </w:rPr>
              <w:t>/ Ms</w:t>
            </w:r>
            <w:r>
              <w:rPr>
                <w:sz w:val="24"/>
                <w:szCs w:val="24"/>
              </w:rPr>
              <w:t xml:space="preserve"> </w:t>
            </w:r>
            <w:r w:rsidRPr="003015B4">
              <w:rPr>
                <w:sz w:val="24"/>
                <w:szCs w:val="24"/>
              </w:rPr>
              <w:t>/ Miss</w:t>
            </w:r>
            <w:r>
              <w:rPr>
                <w:sz w:val="24"/>
                <w:szCs w:val="24"/>
              </w:rPr>
              <w:t xml:space="preserve"> </w:t>
            </w:r>
            <w:r w:rsidRPr="00392757">
              <w:rPr>
                <w:i/>
                <w:color w:val="A6A6A6" w:themeColor="background1" w:themeShade="A6"/>
                <w:szCs w:val="24"/>
              </w:rPr>
              <w:t>(please delete where appropriate)</w:t>
            </w:r>
          </w:p>
        </w:tc>
      </w:tr>
      <w:tr w:rsidR="00757B0B" w:rsidRPr="00757B0B" w14:paraId="174ED17C"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919" w:type="dxa"/>
          </w:tcPr>
          <w:p w14:paraId="1E0E2EAA" w14:textId="2E4763D2" w:rsidR="00757B0B" w:rsidRPr="00757B0B" w:rsidRDefault="00757B0B" w:rsidP="00DE557F">
            <w:pPr>
              <w:rPr>
                <w:sz w:val="24"/>
                <w:szCs w:val="24"/>
              </w:rPr>
            </w:pPr>
            <w:r w:rsidRPr="0000077C">
              <w:rPr>
                <w:sz w:val="24"/>
                <w:szCs w:val="24"/>
              </w:rPr>
              <w:t>Name in English</w:t>
            </w:r>
            <w:r w:rsidRPr="00757B0B">
              <w:rPr>
                <w:sz w:val="24"/>
                <w:szCs w:val="24"/>
              </w:rPr>
              <w:t xml:space="preserve">: </w:t>
            </w:r>
          </w:p>
          <w:p w14:paraId="01A4370E" w14:textId="61520655" w:rsidR="00757B0B" w:rsidRPr="00582B01" w:rsidRDefault="00757B0B" w:rsidP="00582B01">
            <w:pPr>
              <w:ind w:right="200"/>
            </w:pPr>
          </w:p>
        </w:tc>
        <w:tc>
          <w:tcPr>
            <w:tcW w:w="4715" w:type="dxa"/>
            <w:vAlign w:val="bottom"/>
          </w:tcPr>
          <w:p w14:paraId="503F71DF" w14:textId="52B1C675" w:rsidR="00757B0B" w:rsidRDefault="00757B0B" w:rsidP="00DE557F">
            <w:pPr>
              <w:rPr>
                <w:sz w:val="24"/>
                <w:szCs w:val="24"/>
              </w:rPr>
            </w:pPr>
            <w:r w:rsidRPr="00DE557F">
              <w:rPr>
                <w:sz w:val="24"/>
                <w:szCs w:val="24"/>
              </w:rPr>
              <w:t>Name</w:t>
            </w:r>
            <w:r w:rsidRPr="0000077C">
              <w:rPr>
                <w:sz w:val="24"/>
                <w:szCs w:val="24"/>
              </w:rPr>
              <w:t xml:space="preserve"> in Chinese: </w:t>
            </w:r>
          </w:p>
          <w:p w14:paraId="09174735" w14:textId="77777777" w:rsidR="00DC7D67" w:rsidRPr="0000077C" w:rsidRDefault="00DC7D67" w:rsidP="00DE557F">
            <w:pPr>
              <w:rPr>
                <w:sz w:val="24"/>
                <w:szCs w:val="24"/>
              </w:rPr>
            </w:pPr>
          </w:p>
          <w:p w14:paraId="30325E0C" w14:textId="368C2BED" w:rsidR="00757B0B" w:rsidRPr="00582B01" w:rsidRDefault="00757B0B" w:rsidP="00582B01">
            <w:pPr>
              <w:ind w:right="400"/>
            </w:pPr>
          </w:p>
        </w:tc>
      </w:tr>
      <w:tr w:rsidR="00757B0B" w:rsidRPr="00757B0B" w14:paraId="45F4AC2E"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919" w:type="dxa"/>
          </w:tcPr>
          <w:p w14:paraId="2B28B4B4" w14:textId="048E76E5" w:rsidR="00757B0B" w:rsidRDefault="00757B0B" w:rsidP="00DE557F">
            <w:pPr>
              <w:rPr>
                <w:sz w:val="24"/>
                <w:szCs w:val="24"/>
              </w:rPr>
            </w:pPr>
            <w:r w:rsidRPr="00757B0B">
              <w:rPr>
                <w:sz w:val="24"/>
                <w:szCs w:val="24"/>
              </w:rPr>
              <w:t>Pos</w:t>
            </w:r>
            <w:r w:rsidR="00C30662">
              <w:rPr>
                <w:sz w:val="24"/>
                <w:szCs w:val="24"/>
              </w:rPr>
              <w:t>t</w:t>
            </w:r>
            <w:r w:rsidRPr="00757B0B">
              <w:rPr>
                <w:sz w:val="24"/>
                <w:szCs w:val="24"/>
              </w:rPr>
              <w:t>:</w:t>
            </w:r>
          </w:p>
          <w:p w14:paraId="22F08AEF" w14:textId="77777777" w:rsidR="00DC7D67" w:rsidRPr="00757B0B" w:rsidRDefault="00DC7D67" w:rsidP="00DE557F">
            <w:pPr>
              <w:rPr>
                <w:sz w:val="24"/>
                <w:szCs w:val="24"/>
              </w:rPr>
            </w:pPr>
          </w:p>
          <w:p w14:paraId="06E5B136" w14:textId="3EEB9F52" w:rsidR="00757B0B" w:rsidRPr="00757B0B" w:rsidRDefault="00757B0B">
            <w:pPr>
              <w:rPr>
                <w:sz w:val="24"/>
                <w:szCs w:val="24"/>
              </w:rPr>
            </w:pPr>
          </w:p>
        </w:tc>
        <w:tc>
          <w:tcPr>
            <w:tcW w:w="4715" w:type="dxa"/>
          </w:tcPr>
          <w:p w14:paraId="16FB68EB" w14:textId="2FA3794F" w:rsidR="00757B0B" w:rsidRPr="00757B0B" w:rsidRDefault="00757B0B">
            <w:pPr>
              <w:rPr>
                <w:sz w:val="24"/>
                <w:szCs w:val="24"/>
              </w:rPr>
            </w:pPr>
            <w:r w:rsidRPr="00757B0B">
              <w:rPr>
                <w:sz w:val="24"/>
                <w:szCs w:val="24"/>
              </w:rPr>
              <w:t>Organi</w:t>
            </w:r>
            <w:r w:rsidR="00B05DB3">
              <w:rPr>
                <w:sz w:val="24"/>
                <w:szCs w:val="24"/>
              </w:rPr>
              <w:t>s</w:t>
            </w:r>
            <w:r w:rsidRPr="00757B0B">
              <w:rPr>
                <w:sz w:val="24"/>
                <w:szCs w:val="24"/>
              </w:rPr>
              <w:t>ation:</w:t>
            </w:r>
          </w:p>
        </w:tc>
      </w:tr>
      <w:tr w:rsidR="00757B0B" w:rsidRPr="00757B0B" w14:paraId="5AEA2D6C"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919" w:type="dxa"/>
          </w:tcPr>
          <w:p w14:paraId="3422EA98" w14:textId="2D71A59D" w:rsidR="00757B0B" w:rsidRDefault="00757B0B" w:rsidP="0000077C">
            <w:pPr>
              <w:rPr>
                <w:sz w:val="24"/>
                <w:szCs w:val="24"/>
              </w:rPr>
            </w:pPr>
            <w:r w:rsidRPr="00757B0B">
              <w:rPr>
                <w:sz w:val="24"/>
                <w:szCs w:val="24"/>
              </w:rPr>
              <w:t>Mobile No</w:t>
            </w:r>
            <w:r w:rsidR="00B05DB3">
              <w:rPr>
                <w:sz w:val="24"/>
                <w:szCs w:val="24"/>
              </w:rPr>
              <w:t>.</w:t>
            </w:r>
            <w:r w:rsidRPr="00757B0B">
              <w:rPr>
                <w:sz w:val="24"/>
                <w:szCs w:val="24"/>
              </w:rPr>
              <w:t>:</w:t>
            </w:r>
          </w:p>
          <w:p w14:paraId="7D935F13" w14:textId="77777777" w:rsidR="00DC7D67" w:rsidRPr="00757B0B" w:rsidRDefault="00DC7D67" w:rsidP="0000077C">
            <w:pPr>
              <w:rPr>
                <w:sz w:val="24"/>
                <w:szCs w:val="24"/>
              </w:rPr>
            </w:pPr>
          </w:p>
          <w:p w14:paraId="3F27799E" w14:textId="2A37A789" w:rsidR="00757B0B" w:rsidRPr="00757B0B" w:rsidRDefault="00757B0B">
            <w:pPr>
              <w:rPr>
                <w:sz w:val="24"/>
                <w:szCs w:val="24"/>
              </w:rPr>
            </w:pPr>
          </w:p>
        </w:tc>
        <w:tc>
          <w:tcPr>
            <w:tcW w:w="4715" w:type="dxa"/>
          </w:tcPr>
          <w:p w14:paraId="63EECAE2" w14:textId="60F88C7D" w:rsidR="00757B0B" w:rsidRPr="00757B0B" w:rsidRDefault="00757B0B">
            <w:pPr>
              <w:rPr>
                <w:sz w:val="24"/>
                <w:szCs w:val="24"/>
              </w:rPr>
            </w:pPr>
            <w:r w:rsidRPr="00757B0B">
              <w:rPr>
                <w:sz w:val="24"/>
                <w:szCs w:val="24"/>
              </w:rPr>
              <w:t>Email Address:</w:t>
            </w:r>
          </w:p>
        </w:tc>
      </w:tr>
      <w:tr w:rsidR="00757B0B" w:rsidRPr="00757B0B" w14:paraId="5D148772"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5"/>
        </w:trPr>
        <w:tc>
          <w:tcPr>
            <w:tcW w:w="9634" w:type="dxa"/>
            <w:gridSpan w:val="2"/>
          </w:tcPr>
          <w:p w14:paraId="7A30A64C" w14:textId="2EBD6468" w:rsidR="00757B0B" w:rsidRDefault="00757B0B" w:rsidP="00DE557F">
            <w:pPr>
              <w:rPr>
                <w:sz w:val="24"/>
                <w:szCs w:val="24"/>
              </w:rPr>
            </w:pPr>
            <w:r w:rsidRPr="00757B0B">
              <w:rPr>
                <w:sz w:val="24"/>
                <w:szCs w:val="24"/>
              </w:rPr>
              <w:t xml:space="preserve">Affiliation with </w:t>
            </w:r>
            <w:r w:rsidR="00880752">
              <w:rPr>
                <w:sz w:val="24"/>
                <w:szCs w:val="24"/>
              </w:rPr>
              <w:t>MIT</w:t>
            </w:r>
            <w:r w:rsidRPr="00757B0B">
              <w:rPr>
                <w:sz w:val="24"/>
                <w:szCs w:val="24"/>
              </w:rPr>
              <w:t>:</w:t>
            </w:r>
          </w:p>
          <w:p w14:paraId="073176AB" w14:textId="77777777" w:rsidR="0077427D" w:rsidRPr="00582B01" w:rsidRDefault="0077427D" w:rsidP="0000077C">
            <w:pPr>
              <w:rPr>
                <w:sz w:val="12"/>
                <w:szCs w:val="24"/>
              </w:rPr>
            </w:pPr>
          </w:p>
          <w:p w14:paraId="401FA438" w14:textId="20C45B02" w:rsidR="002819EA" w:rsidRDefault="00757B0B" w:rsidP="00391978">
            <w:pPr>
              <w:spacing w:line="360" w:lineRule="auto"/>
              <w:rPr>
                <w:sz w:val="24"/>
                <w:szCs w:val="24"/>
              </w:rPr>
            </w:pPr>
            <w:r w:rsidRPr="00DE557F">
              <w:rPr>
                <w:sz w:val="24"/>
                <w:szCs w:val="24"/>
              </w:rPr>
              <w:sym w:font="Wingdings" w:char="F0A8"/>
            </w:r>
            <w:r w:rsidRPr="00DE557F">
              <w:rPr>
                <w:sz w:val="24"/>
                <w:szCs w:val="24"/>
              </w:rPr>
              <w:t xml:space="preserve"> </w:t>
            </w:r>
            <w:r w:rsidRPr="0000077C">
              <w:rPr>
                <w:sz w:val="24"/>
                <w:szCs w:val="24"/>
              </w:rPr>
              <w:t>Graduate of</w:t>
            </w:r>
            <w:r w:rsidR="002819EA">
              <w:rPr>
                <w:sz w:val="24"/>
                <w:szCs w:val="24"/>
              </w:rPr>
              <w:t xml:space="preserve"> EdUHK/HKIEd</w:t>
            </w:r>
            <w:r w:rsidRPr="0000077C">
              <w:rPr>
                <w:sz w:val="24"/>
                <w:szCs w:val="24"/>
              </w:rPr>
              <w:t xml:space="preserve"> </w:t>
            </w:r>
            <w:r w:rsidR="002819EA">
              <w:rPr>
                <w:sz w:val="24"/>
                <w:szCs w:val="24"/>
              </w:rPr>
              <w:t>or former Colleges of Education</w:t>
            </w:r>
          </w:p>
          <w:p w14:paraId="274EB634" w14:textId="3F9D9F45" w:rsidR="00757B0B" w:rsidRPr="00DE557F" w:rsidRDefault="002819EA" w:rsidP="00391978">
            <w:pPr>
              <w:spacing w:line="360" w:lineRule="auto"/>
              <w:rPr>
                <w:sz w:val="24"/>
                <w:szCs w:val="24"/>
              </w:rPr>
            </w:pPr>
            <w:r>
              <w:rPr>
                <w:sz w:val="24"/>
                <w:szCs w:val="24"/>
              </w:rPr>
              <w:t xml:space="preserve">   </w:t>
            </w:r>
            <w:r w:rsidR="00757B0B">
              <w:rPr>
                <w:sz w:val="24"/>
                <w:szCs w:val="24"/>
              </w:rPr>
              <w:t>(</w:t>
            </w:r>
            <w:r w:rsidR="00757B0B" w:rsidRPr="00DE557F">
              <w:rPr>
                <w:sz w:val="24"/>
                <w:szCs w:val="24"/>
              </w:rPr>
              <w:t>A</w:t>
            </w:r>
            <w:r w:rsidR="00757B0B" w:rsidRPr="0000077C">
              <w:rPr>
                <w:sz w:val="24"/>
                <w:szCs w:val="24"/>
              </w:rPr>
              <w:t>ward Year: ______; Award Name:________</w:t>
            </w:r>
            <w:r w:rsidR="00757B0B" w:rsidRPr="00757B0B">
              <w:rPr>
                <w:sz w:val="24"/>
                <w:szCs w:val="24"/>
              </w:rPr>
              <w:t>______</w:t>
            </w:r>
            <w:r w:rsidR="0077427D">
              <w:rPr>
                <w:sz w:val="24"/>
                <w:szCs w:val="24"/>
              </w:rPr>
              <w:t>_________</w:t>
            </w:r>
            <w:r w:rsidR="00757B0B">
              <w:rPr>
                <w:sz w:val="24"/>
                <w:szCs w:val="24"/>
              </w:rPr>
              <w:t>)</w:t>
            </w:r>
          </w:p>
          <w:p w14:paraId="50F6FBE0" w14:textId="32C1A460" w:rsidR="002819EA" w:rsidRDefault="00757B0B" w:rsidP="00391978">
            <w:pPr>
              <w:spacing w:line="360" w:lineRule="auto"/>
              <w:rPr>
                <w:sz w:val="24"/>
                <w:szCs w:val="24"/>
              </w:rPr>
            </w:pPr>
            <w:r w:rsidRPr="00DE557F">
              <w:rPr>
                <w:sz w:val="24"/>
                <w:szCs w:val="24"/>
              </w:rPr>
              <w:sym w:font="Wingdings" w:char="F0A8"/>
            </w:r>
            <w:r w:rsidRPr="00DE557F">
              <w:rPr>
                <w:sz w:val="24"/>
                <w:szCs w:val="24"/>
              </w:rPr>
              <w:t xml:space="preserve"> </w:t>
            </w:r>
            <w:r w:rsidR="002819EA">
              <w:rPr>
                <w:sz w:val="24"/>
                <w:szCs w:val="24"/>
              </w:rPr>
              <w:t xml:space="preserve">Graduate of </w:t>
            </w:r>
            <w:r w:rsidR="00880752">
              <w:rPr>
                <w:sz w:val="24"/>
                <w:szCs w:val="24"/>
              </w:rPr>
              <w:t>MIT</w:t>
            </w:r>
            <w:r w:rsidR="002819EA">
              <w:rPr>
                <w:sz w:val="24"/>
                <w:szCs w:val="24"/>
              </w:rPr>
              <w:t xml:space="preserve"> </w:t>
            </w:r>
          </w:p>
          <w:p w14:paraId="0DCE98FE" w14:textId="69B454A1" w:rsidR="002819EA" w:rsidRDefault="002819EA" w:rsidP="00391978">
            <w:pPr>
              <w:spacing w:line="360" w:lineRule="auto"/>
              <w:ind w:left="312"/>
              <w:rPr>
                <w:sz w:val="24"/>
                <w:szCs w:val="24"/>
              </w:rPr>
            </w:pPr>
            <w:r>
              <w:rPr>
                <w:sz w:val="24"/>
                <w:szCs w:val="24"/>
              </w:rPr>
              <w:t xml:space="preserve"> (</w:t>
            </w:r>
            <w:r w:rsidRPr="00DE557F">
              <w:rPr>
                <w:sz w:val="24"/>
                <w:szCs w:val="24"/>
              </w:rPr>
              <w:t>A</w:t>
            </w:r>
            <w:r w:rsidRPr="0000077C">
              <w:rPr>
                <w:sz w:val="24"/>
                <w:szCs w:val="24"/>
              </w:rPr>
              <w:t>ward Year: ______; Award Name:________</w:t>
            </w:r>
            <w:r w:rsidRPr="00757B0B">
              <w:rPr>
                <w:sz w:val="24"/>
                <w:szCs w:val="24"/>
              </w:rPr>
              <w:t>______</w:t>
            </w:r>
            <w:r>
              <w:rPr>
                <w:sz w:val="24"/>
                <w:szCs w:val="24"/>
              </w:rPr>
              <w:t>_________)</w:t>
            </w:r>
          </w:p>
          <w:p w14:paraId="71ECBB18" w14:textId="3D5B1416" w:rsidR="002819EA" w:rsidRDefault="002819EA" w:rsidP="00391978">
            <w:pPr>
              <w:spacing w:line="360" w:lineRule="auto"/>
              <w:rPr>
                <w:sz w:val="24"/>
                <w:szCs w:val="24"/>
              </w:rPr>
            </w:pPr>
            <w:r w:rsidRPr="00DE557F">
              <w:rPr>
                <w:sz w:val="24"/>
                <w:szCs w:val="24"/>
              </w:rPr>
              <w:sym w:font="Wingdings" w:char="F0A8"/>
            </w:r>
            <w:r>
              <w:rPr>
                <w:sz w:val="24"/>
                <w:szCs w:val="24"/>
              </w:rPr>
              <w:t xml:space="preserve"> Current Member of </w:t>
            </w:r>
            <w:r w:rsidR="009767C0">
              <w:rPr>
                <w:sz w:val="24"/>
                <w:szCs w:val="24"/>
              </w:rPr>
              <w:t xml:space="preserve">MIT </w:t>
            </w:r>
            <w:r>
              <w:rPr>
                <w:sz w:val="24"/>
                <w:szCs w:val="24"/>
              </w:rPr>
              <w:t>Departmental Advisory Committee</w:t>
            </w:r>
          </w:p>
          <w:p w14:paraId="26E08D7D" w14:textId="1ECC6CB1" w:rsidR="00757B0B" w:rsidRDefault="002819EA" w:rsidP="00391978">
            <w:pPr>
              <w:spacing w:line="360" w:lineRule="auto"/>
              <w:rPr>
                <w:sz w:val="24"/>
                <w:szCs w:val="24"/>
              </w:rPr>
            </w:pPr>
            <w:r w:rsidRPr="00DE557F">
              <w:rPr>
                <w:sz w:val="24"/>
                <w:szCs w:val="24"/>
              </w:rPr>
              <w:sym w:font="Wingdings" w:char="F0A8"/>
            </w:r>
            <w:r>
              <w:rPr>
                <w:sz w:val="24"/>
                <w:szCs w:val="24"/>
              </w:rPr>
              <w:t xml:space="preserve"> Current Member of Faculty Development Advisory Committee</w:t>
            </w:r>
          </w:p>
          <w:p w14:paraId="35757ADA" w14:textId="61E8FECE" w:rsidR="00757B0B" w:rsidRDefault="00757B0B" w:rsidP="00A41B3A">
            <w:pPr>
              <w:spacing w:line="360" w:lineRule="auto"/>
              <w:ind w:left="310" w:hanging="310"/>
              <w:jc w:val="both"/>
              <w:rPr>
                <w:sz w:val="24"/>
                <w:szCs w:val="24"/>
              </w:rPr>
            </w:pPr>
            <w:r w:rsidRPr="00FE7F1F">
              <w:rPr>
                <w:sz w:val="24"/>
                <w:szCs w:val="24"/>
              </w:rPr>
              <w:sym w:font="Wingdings" w:char="F0A8"/>
            </w:r>
            <w:r w:rsidRPr="00FE7F1F">
              <w:rPr>
                <w:sz w:val="24"/>
                <w:szCs w:val="24"/>
              </w:rPr>
              <w:t xml:space="preserve"> </w:t>
            </w:r>
            <w:r w:rsidR="002819EA">
              <w:rPr>
                <w:sz w:val="24"/>
                <w:szCs w:val="24"/>
              </w:rPr>
              <w:t xml:space="preserve">Current </w:t>
            </w:r>
            <w:r w:rsidR="0077427D">
              <w:rPr>
                <w:sz w:val="24"/>
                <w:szCs w:val="24"/>
              </w:rPr>
              <w:t>Honorary</w:t>
            </w:r>
            <w:r w:rsidR="002819EA">
              <w:rPr>
                <w:sz w:val="24"/>
                <w:szCs w:val="24"/>
              </w:rPr>
              <w:t>/Adjunct Professor</w:t>
            </w:r>
            <w:r w:rsidR="00C83836">
              <w:rPr>
                <w:sz w:val="24"/>
                <w:szCs w:val="24"/>
              </w:rPr>
              <w:t>*</w:t>
            </w:r>
            <w:r w:rsidR="002819EA">
              <w:rPr>
                <w:sz w:val="24"/>
                <w:szCs w:val="24"/>
              </w:rPr>
              <w:t xml:space="preserve"> of the </w:t>
            </w:r>
            <w:r w:rsidR="00880752">
              <w:rPr>
                <w:sz w:val="24"/>
                <w:szCs w:val="24"/>
              </w:rPr>
              <w:t>MIT</w:t>
            </w:r>
            <w:r w:rsidR="002819EA">
              <w:rPr>
                <w:sz w:val="24"/>
                <w:szCs w:val="24"/>
              </w:rPr>
              <w:t xml:space="preserve"> department</w:t>
            </w:r>
            <w:r w:rsidR="00C83836">
              <w:rPr>
                <w:sz w:val="24"/>
                <w:szCs w:val="24"/>
              </w:rPr>
              <w:t xml:space="preserve"> </w:t>
            </w:r>
            <w:r w:rsidR="00C83836" w:rsidRPr="00A41B3A">
              <w:rPr>
                <w:i/>
                <w:sz w:val="24"/>
                <w:szCs w:val="24"/>
              </w:rPr>
              <w:t>(*including Chair Professor, Professor, Associate Professor</w:t>
            </w:r>
            <w:r w:rsidR="00626B58" w:rsidRPr="00A41B3A">
              <w:rPr>
                <w:i/>
                <w:sz w:val="24"/>
                <w:szCs w:val="24"/>
              </w:rPr>
              <w:t xml:space="preserve"> and </w:t>
            </w:r>
            <w:r w:rsidR="00C83836" w:rsidRPr="00A41B3A">
              <w:rPr>
                <w:i/>
                <w:sz w:val="24"/>
                <w:szCs w:val="24"/>
              </w:rPr>
              <w:t>Assistant Professor</w:t>
            </w:r>
            <w:r w:rsidR="00C83836">
              <w:rPr>
                <w:sz w:val="24"/>
                <w:szCs w:val="24"/>
              </w:rPr>
              <w:t>)</w:t>
            </w:r>
          </w:p>
          <w:p w14:paraId="0689EAC4" w14:textId="180140D6" w:rsidR="00FD7F89" w:rsidRDefault="00757B0B" w:rsidP="00391978">
            <w:pPr>
              <w:spacing w:line="360" w:lineRule="auto"/>
              <w:rPr>
                <w:sz w:val="24"/>
                <w:szCs w:val="24"/>
              </w:rPr>
            </w:pPr>
            <w:r w:rsidRPr="00FE7F1F">
              <w:rPr>
                <w:sz w:val="24"/>
                <w:szCs w:val="24"/>
              </w:rPr>
              <w:sym w:font="Wingdings" w:char="F0A8"/>
            </w:r>
            <w:r w:rsidRPr="00FE7F1F">
              <w:rPr>
                <w:sz w:val="24"/>
                <w:szCs w:val="24"/>
              </w:rPr>
              <w:t xml:space="preserve"> </w:t>
            </w:r>
            <w:r w:rsidR="0077427D">
              <w:rPr>
                <w:sz w:val="24"/>
                <w:szCs w:val="24"/>
              </w:rPr>
              <w:t xml:space="preserve">Current </w:t>
            </w:r>
            <w:r w:rsidR="002819EA">
              <w:rPr>
                <w:sz w:val="24"/>
                <w:szCs w:val="24"/>
              </w:rPr>
              <w:t>EdUHK Council Member</w:t>
            </w:r>
            <w:r>
              <w:rPr>
                <w:sz w:val="24"/>
                <w:szCs w:val="24"/>
              </w:rPr>
              <w:t xml:space="preserve"> </w:t>
            </w:r>
          </w:p>
          <w:p w14:paraId="700A7AC3" w14:textId="240D4DA4" w:rsidR="00757B0B" w:rsidRPr="0000077C" w:rsidRDefault="00757B0B">
            <w:pPr>
              <w:rPr>
                <w:sz w:val="24"/>
                <w:szCs w:val="24"/>
              </w:rPr>
            </w:pPr>
          </w:p>
        </w:tc>
      </w:tr>
      <w:tr w:rsidR="00757B0B" w:rsidRPr="00757B0B" w14:paraId="5DDBB08E" w14:textId="77777777" w:rsidTr="00C30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5"/>
        </w:trPr>
        <w:tc>
          <w:tcPr>
            <w:tcW w:w="4919" w:type="dxa"/>
          </w:tcPr>
          <w:p w14:paraId="5FE17771" w14:textId="3AC39C24" w:rsidR="00757B0B" w:rsidRPr="00757B0B" w:rsidRDefault="00757B0B" w:rsidP="00DE557F">
            <w:pPr>
              <w:rPr>
                <w:sz w:val="24"/>
                <w:szCs w:val="24"/>
              </w:rPr>
            </w:pPr>
            <w:r w:rsidRPr="00757B0B">
              <w:rPr>
                <w:sz w:val="24"/>
                <w:szCs w:val="24"/>
              </w:rPr>
              <w:t>Signature</w:t>
            </w:r>
            <w:r w:rsidR="005544CB">
              <w:rPr>
                <w:sz w:val="24"/>
                <w:szCs w:val="24"/>
              </w:rPr>
              <w:t xml:space="preserve"> of Proposer</w:t>
            </w:r>
            <w:r w:rsidRPr="00757B0B">
              <w:rPr>
                <w:sz w:val="24"/>
                <w:szCs w:val="24"/>
              </w:rPr>
              <w:t xml:space="preserve">:   </w:t>
            </w:r>
          </w:p>
          <w:p w14:paraId="53BD3D5B" w14:textId="77777777" w:rsidR="00757B0B" w:rsidRPr="00757B0B" w:rsidRDefault="00757B0B" w:rsidP="0000077C">
            <w:pPr>
              <w:rPr>
                <w:sz w:val="24"/>
                <w:szCs w:val="24"/>
              </w:rPr>
            </w:pPr>
          </w:p>
          <w:p w14:paraId="14803ABD" w14:textId="27BE89E7" w:rsidR="00757B0B" w:rsidRPr="00757B0B" w:rsidRDefault="00757B0B">
            <w:pPr>
              <w:rPr>
                <w:sz w:val="24"/>
                <w:szCs w:val="24"/>
              </w:rPr>
            </w:pPr>
          </w:p>
        </w:tc>
        <w:tc>
          <w:tcPr>
            <w:tcW w:w="4715" w:type="dxa"/>
          </w:tcPr>
          <w:p w14:paraId="1B1A5FD8" w14:textId="1313B474" w:rsidR="00757B0B" w:rsidRPr="00757B0B" w:rsidRDefault="00757B0B">
            <w:pPr>
              <w:rPr>
                <w:sz w:val="24"/>
                <w:szCs w:val="24"/>
              </w:rPr>
            </w:pPr>
            <w:r w:rsidRPr="00757B0B">
              <w:rPr>
                <w:sz w:val="24"/>
                <w:szCs w:val="24"/>
              </w:rPr>
              <w:t>Date:</w:t>
            </w:r>
          </w:p>
        </w:tc>
      </w:tr>
    </w:tbl>
    <w:p w14:paraId="2DF3F9B0" w14:textId="01C4DC80" w:rsidR="003E012D" w:rsidRDefault="003E012D" w:rsidP="003E012D">
      <w:pPr>
        <w:rPr>
          <w:sz w:val="24"/>
          <w:szCs w:val="24"/>
        </w:rPr>
      </w:pPr>
    </w:p>
    <w:p w14:paraId="784BD384" w14:textId="77777777" w:rsidR="005544CB" w:rsidRDefault="005544CB" w:rsidP="003E012D">
      <w:pPr>
        <w:rPr>
          <w:sz w:val="24"/>
          <w:szCs w:val="24"/>
        </w:rPr>
      </w:pPr>
    </w:p>
    <w:p w14:paraId="46EDA82F" w14:textId="77777777" w:rsidR="005544CB" w:rsidRDefault="005544CB" w:rsidP="003E012D">
      <w:pPr>
        <w:rPr>
          <w:sz w:val="24"/>
          <w:szCs w:val="24"/>
        </w:rPr>
      </w:pPr>
    </w:p>
    <w:p w14:paraId="1BB231D5" w14:textId="3B29849E" w:rsidR="005544CB" w:rsidRDefault="005544CB" w:rsidP="005544CB">
      <w:pPr>
        <w:spacing w:line="276" w:lineRule="auto"/>
        <w:jc w:val="both"/>
        <w:rPr>
          <w:b/>
          <w:color w:val="000000" w:themeColor="text1"/>
          <w:sz w:val="24"/>
        </w:rPr>
      </w:pPr>
      <w:r w:rsidRPr="006C529A">
        <w:rPr>
          <w:b/>
          <w:color w:val="000000" w:themeColor="text1"/>
          <w:sz w:val="24"/>
        </w:rPr>
        <w:t xml:space="preserve">Part </w:t>
      </w:r>
      <w:r>
        <w:rPr>
          <w:b/>
          <w:color w:val="000000" w:themeColor="text1"/>
          <w:sz w:val="24"/>
        </w:rPr>
        <w:t>IV</w:t>
      </w:r>
      <w:r w:rsidRPr="006C529A">
        <w:rPr>
          <w:b/>
          <w:color w:val="000000" w:themeColor="text1"/>
          <w:sz w:val="24"/>
        </w:rPr>
        <w:t xml:space="preserve"> – </w:t>
      </w:r>
      <w:r>
        <w:rPr>
          <w:b/>
          <w:color w:val="000000" w:themeColor="text1"/>
          <w:sz w:val="24"/>
        </w:rPr>
        <w:t>Candidate’s Consent to the Nomination</w:t>
      </w:r>
    </w:p>
    <w:p w14:paraId="42D175B1" w14:textId="77777777" w:rsidR="005544CB" w:rsidRDefault="005544CB" w:rsidP="005544CB">
      <w:pPr>
        <w:spacing w:line="276" w:lineRule="auto"/>
        <w:jc w:val="both"/>
        <w:rPr>
          <w:b/>
          <w:color w:val="000000" w:themeColor="text1"/>
          <w:sz w:val="24"/>
        </w:rPr>
      </w:pPr>
    </w:p>
    <w:p w14:paraId="1E2E8854" w14:textId="01C5E958" w:rsidR="005544CB" w:rsidRDefault="005544CB" w:rsidP="005544CB">
      <w:pPr>
        <w:spacing w:line="276" w:lineRule="auto"/>
        <w:jc w:val="both"/>
        <w:rPr>
          <w:color w:val="000000" w:themeColor="text1"/>
          <w:sz w:val="24"/>
        </w:rPr>
      </w:pPr>
      <w:r>
        <w:rPr>
          <w:color w:val="000000" w:themeColor="text1"/>
          <w:sz w:val="24"/>
        </w:rPr>
        <w:t>I hereby consent to be nominated.</w:t>
      </w:r>
    </w:p>
    <w:p w14:paraId="2095958F" w14:textId="77777777" w:rsidR="005544CB" w:rsidRDefault="005544CB" w:rsidP="005544CB">
      <w:pPr>
        <w:spacing w:line="276" w:lineRule="auto"/>
        <w:jc w:val="both"/>
        <w:rPr>
          <w:b/>
          <w:color w:val="000000" w:themeColor="text1"/>
          <w:sz w:val="24"/>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2"/>
        <w:gridCol w:w="4677"/>
      </w:tblGrid>
      <w:tr w:rsidR="005544CB" w:rsidRPr="00CF2799" w14:paraId="196D2186" w14:textId="77777777" w:rsidTr="00182EC4">
        <w:trPr>
          <w:trHeight w:val="660"/>
        </w:trPr>
        <w:tc>
          <w:tcPr>
            <w:tcW w:w="4952" w:type="dxa"/>
            <w:shd w:val="clear" w:color="auto" w:fill="auto"/>
            <w:noWrap/>
            <w:hideMark/>
          </w:tcPr>
          <w:p w14:paraId="7A30D115" w14:textId="1ADDC06F" w:rsidR="005544CB" w:rsidRDefault="005544CB" w:rsidP="00D3583F">
            <w:pPr>
              <w:rPr>
                <w:rFonts w:eastAsia="Times New Roman"/>
                <w:color w:val="000000"/>
                <w:sz w:val="24"/>
                <w:szCs w:val="24"/>
              </w:rPr>
            </w:pPr>
            <w:r>
              <w:rPr>
                <w:rFonts w:eastAsia="Times New Roman"/>
                <w:color w:val="000000"/>
                <w:sz w:val="24"/>
                <w:szCs w:val="24"/>
              </w:rPr>
              <w:t>S</w:t>
            </w:r>
            <w:r w:rsidRPr="00CF2799">
              <w:rPr>
                <w:rFonts w:eastAsia="Times New Roman"/>
                <w:color w:val="000000"/>
                <w:sz w:val="24"/>
                <w:szCs w:val="24"/>
              </w:rPr>
              <w:t>ignature</w:t>
            </w:r>
            <w:r>
              <w:rPr>
                <w:rFonts w:eastAsia="Times New Roman"/>
                <w:color w:val="000000"/>
                <w:sz w:val="24"/>
                <w:szCs w:val="24"/>
              </w:rPr>
              <w:t xml:space="preserve"> of Nominee</w:t>
            </w:r>
            <w:r w:rsidRPr="00CF2799">
              <w:rPr>
                <w:rFonts w:eastAsia="Times New Roman"/>
                <w:color w:val="000000"/>
                <w:sz w:val="24"/>
                <w:szCs w:val="24"/>
              </w:rPr>
              <w:t>:</w:t>
            </w:r>
          </w:p>
          <w:p w14:paraId="3DD21947" w14:textId="77777777" w:rsidR="005544CB" w:rsidRDefault="005544CB" w:rsidP="00D3583F">
            <w:pPr>
              <w:rPr>
                <w:rFonts w:eastAsia="Times New Roman"/>
                <w:color w:val="000000"/>
                <w:sz w:val="24"/>
                <w:szCs w:val="24"/>
              </w:rPr>
            </w:pPr>
          </w:p>
          <w:p w14:paraId="40207C01" w14:textId="09EA0AC7" w:rsidR="005544CB" w:rsidRDefault="005544CB" w:rsidP="00D3583F">
            <w:pPr>
              <w:rPr>
                <w:rFonts w:eastAsia="Times New Roman"/>
                <w:color w:val="000000"/>
                <w:sz w:val="24"/>
                <w:szCs w:val="24"/>
              </w:rPr>
            </w:pPr>
            <w:r>
              <w:rPr>
                <w:rFonts w:eastAsia="Times New Roman"/>
                <w:color w:val="000000"/>
                <w:sz w:val="24"/>
                <w:szCs w:val="24"/>
              </w:rPr>
              <w:t xml:space="preserve">Name of Nominee: </w:t>
            </w:r>
          </w:p>
          <w:p w14:paraId="35765D17" w14:textId="7BA3977D" w:rsidR="005544CB" w:rsidRPr="00CF2799" w:rsidRDefault="005544CB">
            <w:pPr>
              <w:rPr>
                <w:rFonts w:eastAsia="Times New Roman"/>
                <w:color w:val="000000"/>
                <w:sz w:val="24"/>
                <w:szCs w:val="24"/>
              </w:rPr>
            </w:pPr>
            <w:r w:rsidRPr="006A34E2">
              <w:rPr>
                <w:rFonts w:eastAsia="Times New Roman"/>
                <w:i/>
                <w:iCs/>
                <w:color w:val="808080"/>
              </w:rPr>
              <w:t>(full name in BLOCK letters)</w:t>
            </w:r>
          </w:p>
        </w:tc>
        <w:tc>
          <w:tcPr>
            <w:tcW w:w="4677" w:type="dxa"/>
            <w:shd w:val="clear" w:color="auto" w:fill="auto"/>
            <w:noWrap/>
            <w:hideMark/>
          </w:tcPr>
          <w:p w14:paraId="18DE0B88" w14:textId="7EC70513" w:rsidR="005544CB" w:rsidRPr="00CF2799" w:rsidRDefault="005544CB" w:rsidP="00D3583F">
            <w:pPr>
              <w:rPr>
                <w:rFonts w:eastAsia="Times New Roman"/>
                <w:color w:val="000000"/>
                <w:sz w:val="24"/>
                <w:szCs w:val="24"/>
              </w:rPr>
            </w:pPr>
            <w:r w:rsidRPr="00CF2799">
              <w:rPr>
                <w:rFonts w:eastAsia="Times New Roman"/>
                <w:color w:val="000000"/>
                <w:sz w:val="24"/>
                <w:szCs w:val="24"/>
              </w:rPr>
              <w:t>Date:</w:t>
            </w:r>
          </w:p>
        </w:tc>
      </w:tr>
    </w:tbl>
    <w:p w14:paraId="0AABBF3D" w14:textId="77777777" w:rsidR="005544CB" w:rsidRDefault="005544CB" w:rsidP="005544CB">
      <w:pPr>
        <w:spacing w:line="276" w:lineRule="auto"/>
        <w:jc w:val="both"/>
        <w:rPr>
          <w:b/>
          <w:color w:val="000000" w:themeColor="text1"/>
          <w:sz w:val="24"/>
        </w:rPr>
      </w:pPr>
    </w:p>
    <w:p w14:paraId="1E117083" w14:textId="332065C2" w:rsidR="00560D14" w:rsidRDefault="00560D14">
      <w:pPr>
        <w:rPr>
          <w:b/>
          <w:sz w:val="24"/>
          <w:szCs w:val="24"/>
        </w:rPr>
      </w:pPr>
    </w:p>
    <w:p w14:paraId="7CEC9F56" w14:textId="1CA99A9C" w:rsidR="00677B83" w:rsidRDefault="00677B83">
      <w:pPr>
        <w:rPr>
          <w:b/>
          <w:sz w:val="24"/>
          <w:szCs w:val="24"/>
        </w:rPr>
      </w:pPr>
    </w:p>
    <w:p w14:paraId="319D0998" w14:textId="7085EB86" w:rsidR="00677B83" w:rsidRDefault="00677B83">
      <w:pPr>
        <w:rPr>
          <w:b/>
          <w:sz w:val="24"/>
          <w:szCs w:val="24"/>
        </w:rPr>
      </w:pPr>
    </w:p>
    <w:p w14:paraId="5CA975AE" w14:textId="491C971E" w:rsidR="00677B83" w:rsidRPr="00677B83" w:rsidRDefault="00677B83" w:rsidP="00677B83">
      <w:pPr>
        <w:jc w:val="center"/>
        <w:rPr>
          <w:sz w:val="24"/>
          <w:szCs w:val="24"/>
        </w:rPr>
      </w:pPr>
      <w:r w:rsidRPr="00677B83">
        <w:rPr>
          <w:sz w:val="24"/>
          <w:szCs w:val="24"/>
        </w:rPr>
        <w:t>~ END ~</w:t>
      </w:r>
    </w:p>
    <w:sectPr w:rsidR="00677B83" w:rsidRPr="00677B83" w:rsidSect="005D3292">
      <w:headerReference w:type="default" r:id="rId14"/>
      <w:footerReference w:type="default" r:id="rId15"/>
      <w:pgSz w:w="11907" w:h="16839" w:code="9"/>
      <w:pgMar w:top="1134" w:right="1134" w:bottom="24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BF191" w14:textId="77777777" w:rsidR="003B63B6" w:rsidRDefault="003B63B6" w:rsidP="00467638">
      <w:r>
        <w:separator/>
      </w:r>
    </w:p>
  </w:endnote>
  <w:endnote w:type="continuationSeparator" w:id="0">
    <w:p w14:paraId="5BF60EC0" w14:textId="77777777" w:rsidR="003B63B6" w:rsidRDefault="003B63B6" w:rsidP="00467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095666"/>
      <w:docPartObj>
        <w:docPartGallery w:val="Page Numbers (Bottom of Page)"/>
        <w:docPartUnique/>
      </w:docPartObj>
    </w:sdtPr>
    <w:sdtEndPr>
      <w:rPr>
        <w:noProof/>
      </w:rPr>
    </w:sdtEndPr>
    <w:sdtContent>
      <w:p w14:paraId="35C9E013" w14:textId="109C6744" w:rsidR="00D97E89" w:rsidRDefault="00D97E89">
        <w:pPr>
          <w:pStyle w:val="Footer"/>
          <w:jc w:val="right"/>
        </w:pPr>
        <w:r>
          <w:fldChar w:fldCharType="begin"/>
        </w:r>
        <w:r>
          <w:instrText xml:space="preserve"> PAGE   \* MERGEFORMAT </w:instrText>
        </w:r>
        <w:r>
          <w:fldChar w:fldCharType="separate"/>
        </w:r>
        <w:r w:rsidR="001770EA">
          <w:rPr>
            <w:noProof/>
          </w:rPr>
          <w:t>1</w:t>
        </w:r>
        <w:r>
          <w:rPr>
            <w:noProof/>
          </w:rPr>
          <w:fldChar w:fldCharType="end"/>
        </w:r>
      </w:p>
    </w:sdtContent>
  </w:sdt>
  <w:p w14:paraId="1CA61272" w14:textId="77777777" w:rsidR="00D97E89" w:rsidRDefault="00D97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6C00C" w14:textId="77777777" w:rsidR="003B63B6" w:rsidRDefault="003B63B6" w:rsidP="00467638">
      <w:r>
        <w:separator/>
      </w:r>
    </w:p>
  </w:footnote>
  <w:footnote w:type="continuationSeparator" w:id="0">
    <w:p w14:paraId="0A5C97CE" w14:textId="77777777" w:rsidR="003B63B6" w:rsidRDefault="003B63B6" w:rsidP="00467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8446E" w14:textId="61D24702" w:rsidR="00D97E89" w:rsidRPr="00392757" w:rsidRDefault="00D97E89" w:rsidP="00392757">
    <w:pPr>
      <w:pStyle w:val="Header"/>
      <w:jc w:val="right"/>
      <w:rPr>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A08C9"/>
    <w:multiLevelType w:val="hybridMultilevel"/>
    <w:tmpl w:val="86A2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D5275"/>
    <w:multiLevelType w:val="hybridMultilevel"/>
    <w:tmpl w:val="32A405BE"/>
    <w:lvl w:ilvl="0" w:tplc="8DF42B24">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8F3F7F"/>
    <w:multiLevelType w:val="hybridMultilevel"/>
    <w:tmpl w:val="54D4CD98"/>
    <w:lvl w:ilvl="0" w:tplc="21320328">
      <w:start w:val="5"/>
      <w:numFmt w:val="bullet"/>
      <w:lvlText w:val=""/>
      <w:lvlJc w:val="left"/>
      <w:pPr>
        <w:ind w:left="360" w:hanging="360"/>
      </w:pPr>
      <w:rPr>
        <w:rFonts w:ascii="Wingdings" w:eastAsia="新細明體"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ED84D03"/>
    <w:multiLevelType w:val="multilevel"/>
    <w:tmpl w:val="7EE0C80C"/>
    <w:lvl w:ilvl="0">
      <w:start w:val="1"/>
      <w:numFmt w:val="lowerLetter"/>
      <w:lvlText w:val="(%1)"/>
      <w:lvlJc w:val="left"/>
      <w:pPr>
        <w:tabs>
          <w:tab w:val="num" w:pos="720"/>
        </w:tabs>
        <w:ind w:left="720" w:hanging="360"/>
      </w:pPr>
      <w:rPr>
        <w:rFonts w:hint="eastAsia"/>
        <w:color w:val="00000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F23002E"/>
    <w:multiLevelType w:val="hybridMultilevel"/>
    <w:tmpl w:val="414087F0"/>
    <w:lvl w:ilvl="0" w:tplc="8DF42B2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027D26"/>
    <w:multiLevelType w:val="hybridMultilevel"/>
    <w:tmpl w:val="46EEAB60"/>
    <w:lvl w:ilvl="0" w:tplc="79B455BA">
      <w:start w:val="2"/>
      <w:numFmt w:val="decimal"/>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E20077"/>
    <w:multiLevelType w:val="hybridMultilevel"/>
    <w:tmpl w:val="31EEFF1C"/>
    <w:lvl w:ilvl="0" w:tplc="BF26BC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2B7FE0"/>
    <w:multiLevelType w:val="hybridMultilevel"/>
    <w:tmpl w:val="2DCE9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E9B48D3"/>
    <w:multiLevelType w:val="hybridMultilevel"/>
    <w:tmpl w:val="735AC4AC"/>
    <w:lvl w:ilvl="0" w:tplc="883A7E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 w:numId="6">
    <w:abstractNumId w:val="6"/>
  </w:num>
  <w:num w:numId="7">
    <w:abstractNumId w:val="5"/>
  </w:num>
  <w:num w:numId="8">
    <w:abstractNumId w:val="8"/>
  </w:num>
  <w:num w:numId="9">
    <w:abstractNumId w:val="7"/>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1MjQwtLQ0NjIxNTRX0lEKTi0uzszPAykwrAUANwzY4iwAAAA="/>
  </w:docVars>
  <w:rsids>
    <w:rsidRoot w:val="007C65E1"/>
    <w:rsid w:val="0000077C"/>
    <w:rsid w:val="00000CDF"/>
    <w:rsid w:val="00001713"/>
    <w:rsid w:val="00001FA4"/>
    <w:rsid w:val="00011803"/>
    <w:rsid w:val="00013426"/>
    <w:rsid w:val="00016519"/>
    <w:rsid w:val="00020458"/>
    <w:rsid w:val="000365F3"/>
    <w:rsid w:val="0003667A"/>
    <w:rsid w:val="00045AD3"/>
    <w:rsid w:val="000475C2"/>
    <w:rsid w:val="000503F1"/>
    <w:rsid w:val="000508E6"/>
    <w:rsid w:val="000534D5"/>
    <w:rsid w:val="000615B8"/>
    <w:rsid w:val="00062455"/>
    <w:rsid w:val="00063DB2"/>
    <w:rsid w:val="0006498A"/>
    <w:rsid w:val="00073A4D"/>
    <w:rsid w:val="00074878"/>
    <w:rsid w:val="0007659A"/>
    <w:rsid w:val="000800E8"/>
    <w:rsid w:val="0008105F"/>
    <w:rsid w:val="00093061"/>
    <w:rsid w:val="00093D79"/>
    <w:rsid w:val="00095559"/>
    <w:rsid w:val="0009698E"/>
    <w:rsid w:val="0009783B"/>
    <w:rsid w:val="00097E04"/>
    <w:rsid w:val="000A0FD1"/>
    <w:rsid w:val="000A1B6B"/>
    <w:rsid w:val="000B1F6B"/>
    <w:rsid w:val="000B2F29"/>
    <w:rsid w:val="000B3599"/>
    <w:rsid w:val="000B5EBE"/>
    <w:rsid w:val="000C01C5"/>
    <w:rsid w:val="000C12C8"/>
    <w:rsid w:val="000C17EC"/>
    <w:rsid w:val="000C5571"/>
    <w:rsid w:val="000E48A8"/>
    <w:rsid w:val="000F06BA"/>
    <w:rsid w:val="000F3F63"/>
    <w:rsid w:val="000F7A4A"/>
    <w:rsid w:val="001006CE"/>
    <w:rsid w:val="0010313B"/>
    <w:rsid w:val="00103D65"/>
    <w:rsid w:val="00104D9C"/>
    <w:rsid w:val="00107362"/>
    <w:rsid w:val="001077E9"/>
    <w:rsid w:val="00107A84"/>
    <w:rsid w:val="0011245A"/>
    <w:rsid w:val="00113333"/>
    <w:rsid w:val="00113452"/>
    <w:rsid w:val="0012095A"/>
    <w:rsid w:val="00125BA8"/>
    <w:rsid w:val="001266AC"/>
    <w:rsid w:val="00126D90"/>
    <w:rsid w:val="00127366"/>
    <w:rsid w:val="00130981"/>
    <w:rsid w:val="00130F81"/>
    <w:rsid w:val="00131076"/>
    <w:rsid w:val="00131DDB"/>
    <w:rsid w:val="001337F5"/>
    <w:rsid w:val="00133ED8"/>
    <w:rsid w:val="001446F9"/>
    <w:rsid w:val="00146618"/>
    <w:rsid w:val="001517FE"/>
    <w:rsid w:val="00152E19"/>
    <w:rsid w:val="001535C6"/>
    <w:rsid w:val="00163D70"/>
    <w:rsid w:val="001770EA"/>
    <w:rsid w:val="00181DD5"/>
    <w:rsid w:val="00182EC4"/>
    <w:rsid w:val="00183457"/>
    <w:rsid w:val="00187301"/>
    <w:rsid w:val="00190ED6"/>
    <w:rsid w:val="00194988"/>
    <w:rsid w:val="001B56C9"/>
    <w:rsid w:val="001B67CD"/>
    <w:rsid w:val="001B73A0"/>
    <w:rsid w:val="001C05A3"/>
    <w:rsid w:val="001C14D0"/>
    <w:rsid w:val="001C3331"/>
    <w:rsid w:val="001C3BF4"/>
    <w:rsid w:val="001C3EF6"/>
    <w:rsid w:val="001D1C75"/>
    <w:rsid w:val="001D1C97"/>
    <w:rsid w:val="001D30E7"/>
    <w:rsid w:val="001D5B75"/>
    <w:rsid w:val="001D6D5A"/>
    <w:rsid w:val="001E7EBD"/>
    <w:rsid w:val="001F08B2"/>
    <w:rsid w:val="0020101E"/>
    <w:rsid w:val="00203A45"/>
    <w:rsid w:val="0021332D"/>
    <w:rsid w:val="002155F5"/>
    <w:rsid w:val="00216B64"/>
    <w:rsid w:val="00221514"/>
    <w:rsid w:val="002318DA"/>
    <w:rsid w:val="0023287E"/>
    <w:rsid w:val="00233CC5"/>
    <w:rsid w:val="00236659"/>
    <w:rsid w:val="00240CB9"/>
    <w:rsid w:val="00245E85"/>
    <w:rsid w:val="0025329C"/>
    <w:rsid w:val="002552A6"/>
    <w:rsid w:val="002555A1"/>
    <w:rsid w:val="00255D9C"/>
    <w:rsid w:val="002631B5"/>
    <w:rsid w:val="00263EFA"/>
    <w:rsid w:val="00264856"/>
    <w:rsid w:val="00276C58"/>
    <w:rsid w:val="00280DA2"/>
    <w:rsid w:val="002819EA"/>
    <w:rsid w:val="00285991"/>
    <w:rsid w:val="00285D24"/>
    <w:rsid w:val="002864EA"/>
    <w:rsid w:val="002915CB"/>
    <w:rsid w:val="002A0538"/>
    <w:rsid w:val="002A1957"/>
    <w:rsid w:val="002A41CE"/>
    <w:rsid w:val="002A72C0"/>
    <w:rsid w:val="002B1731"/>
    <w:rsid w:val="002B20F1"/>
    <w:rsid w:val="002B373C"/>
    <w:rsid w:val="002B59E6"/>
    <w:rsid w:val="002B6651"/>
    <w:rsid w:val="002C19BA"/>
    <w:rsid w:val="002C229D"/>
    <w:rsid w:val="002C5127"/>
    <w:rsid w:val="002C7889"/>
    <w:rsid w:val="002D3377"/>
    <w:rsid w:val="002D56A7"/>
    <w:rsid w:val="002E11E8"/>
    <w:rsid w:val="002E1E11"/>
    <w:rsid w:val="002F2D9A"/>
    <w:rsid w:val="002F310C"/>
    <w:rsid w:val="002F73AB"/>
    <w:rsid w:val="002F79FC"/>
    <w:rsid w:val="003015B4"/>
    <w:rsid w:val="00306A07"/>
    <w:rsid w:val="00306CD7"/>
    <w:rsid w:val="00310C03"/>
    <w:rsid w:val="00316A79"/>
    <w:rsid w:val="00317DA2"/>
    <w:rsid w:val="00326D85"/>
    <w:rsid w:val="00327685"/>
    <w:rsid w:val="003305B4"/>
    <w:rsid w:val="003410C7"/>
    <w:rsid w:val="00341160"/>
    <w:rsid w:val="003447FF"/>
    <w:rsid w:val="0034525C"/>
    <w:rsid w:val="00354ECA"/>
    <w:rsid w:val="00355294"/>
    <w:rsid w:val="003554D5"/>
    <w:rsid w:val="0035714F"/>
    <w:rsid w:val="00357606"/>
    <w:rsid w:val="0036081E"/>
    <w:rsid w:val="00362563"/>
    <w:rsid w:val="00366046"/>
    <w:rsid w:val="0037229B"/>
    <w:rsid w:val="00381695"/>
    <w:rsid w:val="0038243D"/>
    <w:rsid w:val="003827C1"/>
    <w:rsid w:val="00384B9B"/>
    <w:rsid w:val="00387396"/>
    <w:rsid w:val="00387B25"/>
    <w:rsid w:val="00387C0E"/>
    <w:rsid w:val="00390AB7"/>
    <w:rsid w:val="003914AB"/>
    <w:rsid w:val="003914F3"/>
    <w:rsid w:val="003918B3"/>
    <w:rsid w:val="00391978"/>
    <w:rsid w:val="0039202B"/>
    <w:rsid w:val="00392757"/>
    <w:rsid w:val="00392DBD"/>
    <w:rsid w:val="00394B15"/>
    <w:rsid w:val="0039667A"/>
    <w:rsid w:val="003A058D"/>
    <w:rsid w:val="003A650E"/>
    <w:rsid w:val="003A683F"/>
    <w:rsid w:val="003A7835"/>
    <w:rsid w:val="003B63B6"/>
    <w:rsid w:val="003D4673"/>
    <w:rsid w:val="003D7BA6"/>
    <w:rsid w:val="003E012D"/>
    <w:rsid w:val="003E1ED4"/>
    <w:rsid w:val="003E5534"/>
    <w:rsid w:val="003E5DCE"/>
    <w:rsid w:val="003E72A4"/>
    <w:rsid w:val="003F0419"/>
    <w:rsid w:val="003F29BE"/>
    <w:rsid w:val="003F3EC4"/>
    <w:rsid w:val="00403160"/>
    <w:rsid w:val="004060E6"/>
    <w:rsid w:val="00411F67"/>
    <w:rsid w:val="00412C2D"/>
    <w:rsid w:val="004148D7"/>
    <w:rsid w:val="00414EEC"/>
    <w:rsid w:val="00415F6F"/>
    <w:rsid w:val="00416800"/>
    <w:rsid w:val="00416B5B"/>
    <w:rsid w:val="0042288E"/>
    <w:rsid w:val="00436DDD"/>
    <w:rsid w:val="004400FB"/>
    <w:rsid w:val="00442B6B"/>
    <w:rsid w:val="0045086B"/>
    <w:rsid w:val="00454318"/>
    <w:rsid w:val="00454994"/>
    <w:rsid w:val="00460729"/>
    <w:rsid w:val="004619D0"/>
    <w:rsid w:val="004635DF"/>
    <w:rsid w:val="0046399F"/>
    <w:rsid w:val="004648F3"/>
    <w:rsid w:val="00466D59"/>
    <w:rsid w:val="00467638"/>
    <w:rsid w:val="00471F8B"/>
    <w:rsid w:val="004721AB"/>
    <w:rsid w:val="0048125D"/>
    <w:rsid w:val="00482FE8"/>
    <w:rsid w:val="004837C8"/>
    <w:rsid w:val="00483A78"/>
    <w:rsid w:val="004874EB"/>
    <w:rsid w:val="00493FD9"/>
    <w:rsid w:val="00494667"/>
    <w:rsid w:val="004962F7"/>
    <w:rsid w:val="00496BC6"/>
    <w:rsid w:val="004B5E2F"/>
    <w:rsid w:val="004C598F"/>
    <w:rsid w:val="004D30DE"/>
    <w:rsid w:val="004D4137"/>
    <w:rsid w:val="004D57F3"/>
    <w:rsid w:val="004D7FD3"/>
    <w:rsid w:val="004E2B58"/>
    <w:rsid w:val="004F013B"/>
    <w:rsid w:val="004F0D42"/>
    <w:rsid w:val="004F1B56"/>
    <w:rsid w:val="004F2783"/>
    <w:rsid w:val="004F6E3B"/>
    <w:rsid w:val="0050417E"/>
    <w:rsid w:val="00506EBE"/>
    <w:rsid w:val="00510632"/>
    <w:rsid w:val="00511CE1"/>
    <w:rsid w:val="005160A7"/>
    <w:rsid w:val="0051708D"/>
    <w:rsid w:val="00522E5B"/>
    <w:rsid w:val="00526176"/>
    <w:rsid w:val="00526207"/>
    <w:rsid w:val="00527440"/>
    <w:rsid w:val="00531A6E"/>
    <w:rsid w:val="00532316"/>
    <w:rsid w:val="00537841"/>
    <w:rsid w:val="00537B3D"/>
    <w:rsid w:val="005407B5"/>
    <w:rsid w:val="00541FB5"/>
    <w:rsid w:val="00543F00"/>
    <w:rsid w:val="005453FA"/>
    <w:rsid w:val="00546741"/>
    <w:rsid w:val="0055120D"/>
    <w:rsid w:val="005518A0"/>
    <w:rsid w:val="00553A1E"/>
    <w:rsid w:val="005544CB"/>
    <w:rsid w:val="00560D14"/>
    <w:rsid w:val="00565EF6"/>
    <w:rsid w:val="00565FB1"/>
    <w:rsid w:val="005754EC"/>
    <w:rsid w:val="00577BAC"/>
    <w:rsid w:val="0058200F"/>
    <w:rsid w:val="00582B01"/>
    <w:rsid w:val="00582F39"/>
    <w:rsid w:val="005A46EE"/>
    <w:rsid w:val="005B2BBD"/>
    <w:rsid w:val="005B4E25"/>
    <w:rsid w:val="005D0552"/>
    <w:rsid w:val="005D3292"/>
    <w:rsid w:val="005E21D8"/>
    <w:rsid w:val="005E4F15"/>
    <w:rsid w:val="005E7C00"/>
    <w:rsid w:val="005F178F"/>
    <w:rsid w:val="005F201F"/>
    <w:rsid w:val="005F3612"/>
    <w:rsid w:val="005F533E"/>
    <w:rsid w:val="005F64C9"/>
    <w:rsid w:val="00602972"/>
    <w:rsid w:val="00605EBF"/>
    <w:rsid w:val="0060760A"/>
    <w:rsid w:val="00611FE8"/>
    <w:rsid w:val="006141AD"/>
    <w:rsid w:val="00615B29"/>
    <w:rsid w:val="00617480"/>
    <w:rsid w:val="00620C6D"/>
    <w:rsid w:val="00621E18"/>
    <w:rsid w:val="006228A6"/>
    <w:rsid w:val="00622C13"/>
    <w:rsid w:val="00622CC7"/>
    <w:rsid w:val="00624358"/>
    <w:rsid w:val="00624A2A"/>
    <w:rsid w:val="00624B4C"/>
    <w:rsid w:val="006253FF"/>
    <w:rsid w:val="00626B58"/>
    <w:rsid w:val="00634049"/>
    <w:rsid w:val="006358F7"/>
    <w:rsid w:val="006407A9"/>
    <w:rsid w:val="00642B9C"/>
    <w:rsid w:val="00644E84"/>
    <w:rsid w:val="00645AF0"/>
    <w:rsid w:val="00645DE6"/>
    <w:rsid w:val="00646599"/>
    <w:rsid w:val="00647F3B"/>
    <w:rsid w:val="00647FEA"/>
    <w:rsid w:val="0065152B"/>
    <w:rsid w:val="00651639"/>
    <w:rsid w:val="00652EC6"/>
    <w:rsid w:val="0065766A"/>
    <w:rsid w:val="006656D3"/>
    <w:rsid w:val="00665F40"/>
    <w:rsid w:val="006675D2"/>
    <w:rsid w:val="0067365A"/>
    <w:rsid w:val="00677B83"/>
    <w:rsid w:val="00677BF8"/>
    <w:rsid w:val="00682976"/>
    <w:rsid w:val="00682C5F"/>
    <w:rsid w:val="006836B3"/>
    <w:rsid w:val="00685833"/>
    <w:rsid w:val="00692828"/>
    <w:rsid w:val="00692D74"/>
    <w:rsid w:val="00693B25"/>
    <w:rsid w:val="006944A3"/>
    <w:rsid w:val="00694981"/>
    <w:rsid w:val="006A3C72"/>
    <w:rsid w:val="006A5459"/>
    <w:rsid w:val="006B3CE3"/>
    <w:rsid w:val="006B7CDB"/>
    <w:rsid w:val="006C0490"/>
    <w:rsid w:val="006C3215"/>
    <w:rsid w:val="006C325D"/>
    <w:rsid w:val="006C5852"/>
    <w:rsid w:val="006C62D5"/>
    <w:rsid w:val="006D3214"/>
    <w:rsid w:val="006D659C"/>
    <w:rsid w:val="006E0038"/>
    <w:rsid w:val="006E0322"/>
    <w:rsid w:val="006E35B1"/>
    <w:rsid w:val="006E52D1"/>
    <w:rsid w:val="006E57E5"/>
    <w:rsid w:val="006E77D2"/>
    <w:rsid w:val="006F0CF6"/>
    <w:rsid w:val="006F0F2B"/>
    <w:rsid w:val="007037E2"/>
    <w:rsid w:val="00707F9B"/>
    <w:rsid w:val="007112D9"/>
    <w:rsid w:val="00717B80"/>
    <w:rsid w:val="00717D5F"/>
    <w:rsid w:val="0072363C"/>
    <w:rsid w:val="00731973"/>
    <w:rsid w:val="00736556"/>
    <w:rsid w:val="0074723F"/>
    <w:rsid w:val="00750355"/>
    <w:rsid w:val="0075133A"/>
    <w:rsid w:val="0075216F"/>
    <w:rsid w:val="00754488"/>
    <w:rsid w:val="00754B32"/>
    <w:rsid w:val="00757B0B"/>
    <w:rsid w:val="00761F04"/>
    <w:rsid w:val="0076253A"/>
    <w:rsid w:val="00767BCB"/>
    <w:rsid w:val="00771E6C"/>
    <w:rsid w:val="0077257F"/>
    <w:rsid w:val="0077427D"/>
    <w:rsid w:val="00775AB0"/>
    <w:rsid w:val="007767C9"/>
    <w:rsid w:val="00782659"/>
    <w:rsid w:val="00786859"/>
    <w:rsid w:val="00786CB6"/>
    <w:rsid w:val="007906C7"/>
    <w:rsid w:val="00791D55"/>
    <w:rsid w:val="007923A8"/>
    <w:rsid w:val="00796C4A"/>
    <w:rsid w:val="007A2246"/>
    <w:rsid w:val="007A2F51"/>
    <w:rsid w:val="007A4C84"/>
    <w:rsid w:val="007A6601"/>
    <w:rsid w:val="007A7561"/>
    <w:rsid w:val="007B25AD"/>
    <w:rsid w:val="007B34A0"/>
    <w:rsid w:val="007B3B2A"/>
    <w:rsid w:val="007C0B04"/>
    <w:rsid w:val="007C3A89"/>
    <w:rsid w:val="007C55CB"/>
    <w:rsid w:val="007C65E1"/>
    <w:rsid w:val="007D367A"/>
    <w:rsid w:val="007D67E3"/>
    <w:rsid w:val="007E20B8"/>
    <w:rsid w:val="007E5EDA"/>
    <w:rsid w:val="007E69C1"/>
    <w:rsid w:val="007F4125"/>
    <w:rsid w:val="007F4225"/>
    <w:rsid w:val="007F5633"/>
    <w:rsid w:val="007F5A15"/>
    <w:rsid w:val="008020B7"/>
    <w:rsid w:val="0080292E"/>
    <w:rsid w:val="00803EFC"/>
    <w:rsid w:val="00807226"/>
    <w:rsid w:val="008168A6"/>
    <w:rsid w:val="008255CC"/>
    <w:rsid w:val="00827B41"/>
    <w:rsid w:val="0083064D"/>
    <w:rsid w:val="00830A8D"/>
    <w:rsid w:val="00834ACC"/>
    <w:rsid w:val="00837708"/>
    <w:rsid w:val="0084074E"/>
    <w:rsid w:val="0084083C"/>
    <w:rsid w:val="00844752"/>
    <w:rsid w:val="00847C39"/>
    <w:rsid w:val="0085212D"/>
    <w:rsid w:val="00856002"/>
    <w:rsid w:val="0085628D"/>
    <w:rsid w:val="0085663E"/>
    <w:rsid w:val="00856E4F"/>
    <w:rsid w:val="00863E3D"/>
    <w:rsid w:val="00864BD7"/>
    <w:rsid w:val="008704B4"/>
    <w:rsid w:val="00873E1F"/>
    <w:rsid w:val="008740BE"/>
    <w:rsid w:val="0087415C"/>
    <w:rsid w:val="00880752"/>
    <w:rsid w:val="00893D52"/>
    <w:rsid w:val="00894685"/>
    <w:rsid w:val="00896B5A"/>
    <w:rsid w:val="008A14CF"/>
    <w:rsid w:val="008B0538"/>
    <w:rsid w:val="008B33C0"/>
    <w:rsid w:val="008B79D2"/>
    <w:rsid w:val="008C3460"/>
    <w:rsid w:val="008C3A27"/>
    <w:rsid w:val="008C3FD6"/>
    <w:rsid w:val="008C4CC6"/>
    <w:rsid w:val="008C4CE8"/>
    <w:rsid w:val="008C718B"/>
    <w:rsid w:val="008C74CC"/>
    <w:rsid w:val="008D04B3"/>
    <w:rsid w:val="008D0962"/>
    <w:rsid w:val="008D3355"/>
    <w:rsid w:val="008D58CE"/>
    <w:rsid w:val="008D73EF"/>
    <w:rsid w:val="008D782D"/>
    <w:rsid w:val="008E369C"/>
    <w:rsid w:val="008F12B4"/>
    <w:rsid w:val="008F2C3E"/>
    <w:rsid w:val="008F6EF4"/>
    <w:rsid w:val="008F70FB"/>
    <w:rsid w:val="00901600"/>
    <w:rsid w:val="009016D1"/>
    <w:rsid w:val="0090346D"/>
    <w:rsid w:val="009034A5"/>
    <w:rsid w:val="00912715"/>
    <w:rsid w:val="00913256"/>
    <w:rsid w:val="009146A6"/>
    <w:rsid w:val="00914E63"/>
    <w:rsid w:val="00915725"/>
    <w:rsid w:val="00915A3A"/>
    <w:rsid w:val="00915A56"/>
    <w:rsid w:val="00921BBB"/>
    <w:rsid w:val="009320D9"/>
    <w:rsid w:val="00937A01"/>
    <w:rsid w:val="009408F5"/>
    <w:rsid w:val="00941A43"/>
    <w:rsid w:val="00941B76"/>
    <w:rsid w:val="00945520"/>
    <w:rsid w:val="00946A2E"/>
    <w:rsid w:val="0095122B"/>
    <w:rsid w:val="00953AEA"/>
    <w:rsid w:val="00963FBD"/>
    <w:rsid w:val="00966386"/>
    <w:rsid w:val="009669FF"/>
    <w:rsid w:val="00973A6F"/>
    <w:rsid w:val="00974C98"/>
    <w:rsid w:val="00975B80"/>
    <w:rsid w:val="009767C0"/>
    <w:rsid w:val="00977BA3"/>
    <w:rsid w:val="00981605"/>
    <w:rsid w:val="00981664"/>
    <w:rsid w:val="00981763"/>
    <w:rsid w:val="0098198F"/>
    <w:rsid w:val="00985C45"/>
    <w:rsid w:val="009953E3"/>
    <w:rsid w:val="009A1F0B"/>
    <w:rsid w:val="009B1CBC"/>
    <w:rsid w:val="009B5B42"/>
    <w:rsid w:val="009B741B"/>
    <w:rsid w:val="009C0B3D"/>
    <w:rsid w:val="009C719B"/>
    <w:rsid w:val="009D0455"/>
    <w:rsid w:val="009D0FD2"/>
    <w:rsid w:val="009D45FD"/>
    <w:rsid w:val="009D7795"/>
    <w:rsid w:val="009E0097"/>
    <w:rsid w:val="009E0146"/>
    <w:rsid w:val="009E27E9"/>
    <w:rsid w:val="009E2AFF"/>
    <w:rsid w:val="009E531C"/>
    <w:rsid w:val="009E5FE6"/>
    <w:rsid w:val="009F152F"/>
    <w:rsid w:val="009F6DC9"/>
    <w:rsid w:val="00A00C8D"/>
    <w:rsid w:val="00A01469"/>
    <w:rsid w:val="00A02DB3"/>
    <w:rsid w:val="00A02F6C"/>
    <w:rsid w:val="00A0540E"/>
    <w:rsid w:val="00A06CD0"/>
    <w:rsid w:val="00A07774"/>
    <w:rsid w:val="00A12A96"/>
    <w:rsid w:val="00A151D6"/>
    <w:rsid w:val="00A15202"/>
    <w:rsid w:val="00A2623B"/>
    <w:rsid w:val="00A320C2"/>
    <w:rsid w:val="00A3479D"/>
    <w:rsid w:val="00A34E66"/>
    <w:rsid w:val="00A40DBB"/>
    <w:rsid w:val="00A41B3A"/>
    <w:rsid w:val="00A45DD5"/>
    <w:rsid w:val="00A500B1"/>
    <w:rsid w:val="00A51CDD"/>
    <w:rsid w:val="00A54B9D"/>
    <w:rsid w:val="00A550C8"/>
    <w:rsid w:val="00A65B48"/>
    <w:rsid w:val="00A65C7D"/>
    <w:rsid w:val="00A670B8"/>
    <w:rsid w:val="00A67D79"/>
    <w:rsid w:val="00A70162"/>
    <w:rsid w:val="00A73236"/>
    <w:rsid w:val="00A80538"/>
    <w:rsid w:val="00A835C4"/>
    <w:rsid w:val="00A902D9"/>
    <w:rsid w:val="00A90C9F"/>
    <w:rsid w:val="00A91327"/>
    <w:rsid w:val="00A925BC"/>
    <w:rsid w:val="00A93D7C"/>
    <w:rsid w:val="00A942D2"/>
    <w:rsid w:val="00AA0330"/>
    <w:rsid w:val="00AA26F4"/>
    <w:rsid w:val="00AA40B4"/>
    <w:rsid w:val="00AA45A4"/>
    <w:rsid w:val="00AA586A"/>
    <w:rsid w:val="00AA595F"/>
    <w:rsid w:val="00AB3740"/>
    <w:rsid w:val="00AB394A"/>
    <w:rsid w:val="00AB396E"/>
    <w:rsid w:val="00AB7E59"/>
    <w:rsid w:val="00AB7E8B"/>
    <w:rsid w:val="00AC194F"/>
    <w:rsid w:val="00AC318A"/>
    <w:rsid w:val="00AC55D2"/>
    <w:rsid w:val="00AD3203"/>
    <w:rsid w:val="00AD4323"/>
    <w:rsid w:val="00AD4996"/>
    <w:rsid w:val="00AD5E18"/>
    <w:rsid w:val="00AD69EA"/>
    <w:rsid w:val="00AD7448"/>
    <w:rsid w:val="00AE0A61"/>
    <w:rsid w:val="00AE2943"/>
    <w:rsid w:val="00AE4469"/>
    <w:rsid w:val="00AE6B10"/>
    <w:rsid w:val="00AE7AA4"/>
    <w:rsid w:val="00AF0C1B"/>
    <w:rsid w:val="00AF106F"/>
    <w:rsid w:val="00AF1BA6"/>
    <w:rsid w:val="00AF3563"/>
    <w:rsid w:val="00AF3C47"/>
    <w:rsid w:val="00B00D44"/>
    <w:rsid w:val="00B05DB3"/>
    <w:rsid w:val="00B07946"/>
    <w:rsid w:val="00B1169A"/>
    <w:rsid w:val="00B1512B"/>
    <w:rsid w:val="00B15FBB"/>
    <w:rsid w:val="00B206EF"/>
    <w:rsid w:val="00B20DC8"/>
    <w:rsid w:val="00B25676"/>
    <w:rsid w:val="00B25FC2"/>
    <w:rsid w:val="00B33EEA"/>
    <w:rsid w:val="00B36641"/>
    <w:rsid w:val="00B41571"/>
    <w:rsid w:val="00B43F62"/>
    <w:rsid w:val="00B46177"/>
    <w:rsid w:val="00B47CDF"/>
    <w:rsid w:val="00B604AF"/>
    <w:rsid w:val="00B60F12"/>
    <w:rsid w:val="00B640E7"/>
    <w:rsid w:val="00B643EA"/>
    <w:rsid w:val="00B6720C"/>
    <w:rsid w:val="00B734D7"/>
    <w:rsid w:val="00B7552E"/>
    <w:rsid w:val="00B755D8"/>
    <w:rsid w:val="00B842AF"/>
    <w:rsid w:val="00B84777"/>
    <w:rsid w:val="00B85C09"/>
    <w:rsid w:val="00B914F5"/>
    <w:rsid w:val="00B92672"/>
    <w:rsid w:val="00B92C0F"/>
    <w:rsid w:val="00B92C80"/>
    <w:rsid w:val="00BA5044"/>
    <w:rsid w:val="00BB0E53"/>
    <w:rsid w:val="00BB1418"/>
    <w:rsid w:val="00BB508E"/>
    <w:rsid w:val="00BB7E32"/>
    <w:rsid w:val="00BC4877"/>
    <w:rsid w:val="00BC538A"/>
    <w:rsid w:val="00BC6F41"/>
    <w:rsid w:val="00BD07A8"/>
    <w:rsid w:val="00BD269A"/>
    <w:rsid w:val="00BD3C5E"/>
    <w:rsid w:val="00BD50C1"/>
    <w:rsid w:val="00BD6156"/>
    <w:rsid w:val="00BD6DE5"/>
    <w:rsid w:val="00BE0875"/>
    <w:rsid w:val="00BE479D"/>
    <w:rsid w:val="00BE4ED6"/>
    <w:rsid w:val="00BE4FAF"/>
    <w:rsid w:val="00BE5D9A"/>
    <w:rsid w:val="00BE610E"/>
    <w:rsid w:val="00BF2019"/>
    <w:rsid w:val="00BF3D72"/>
    <w:rsid w:val="00C01CD4"/>
    <w:rsid w:val="00C0324D"/>
    <w:rsid w:val="00C0410F"/>
    <w:rsid w:val="00C06321"/>
    <w:rsid w:val="00C078A5"/>
    <w:rsid w:val="00C10709"/>
    <w:rsid w:val="00C113BA"/>
    <w:rsid w:val="00C119E6"/>
    <w:rsid w:val="00C12A9C"/>
    <w:rsid w:val="00C13AD0"/>
    <w:rsid w:val="00C16F3B"/>
    <w:rsid w:val="00C22826"/>
    <w:rsid w:val="00C25821"/>
    <w:rsid w:val="00C25EC8"/>
    <w:rsid w:val="00C267D7"/>
    <w:rsid w:val="00C2744B"/>
    <w:rsid w:val="00C30662"/>
    <w:rsid w:val="00C312A4"/>
    <w:rsid w:val="00C35E3E"/>
    <w:rsid w:val="00C4167A"/>
    <w:rsid w:val="00C51D61"/>
    <w:rsid w:val="00C57D3D"/>
    <w:rsid w:val="00C626CB"/>
    <w:rsid w:val="00C633D5"/>
    <w:rsid w:val="00C64272"/>
    <w:rsid w:val="00C65FAB"/>
    <w:rsid w:val="00C663EF"/>
    <w:rsid w:val="00C664E6"/>
    <w:rsid w:val="00C70921"/>
    <w:rsid w:val="00C71FB8"/>
    <w:rsid w:val="00C747FE"/>
    <w:rsid w:val="00C83836"/>
    <w:rsid w:val="00C8388F"/>
    <w:rsid w:val="00C84A35"/>
    <w:rsid w:val="00C85866"/>
    <w:rsid w:val="00C85B31"/>
    <w:rsid w:val="00C86E0E"/>
    <w:rsid w:val="00C87E23"/>
    <w:rsid w:val="00C90052"/>
    <w:rsid w:val="00C915F2"/>
    <w:rsid w:val="00C950FB"/>
    <w:rsid w:val="00CA41FD"/>
    <w:rsid w:val="00CA671E"/>
    <w:rsid w:val="00CA7300"/>
    <w:rsid w:val="00CA75BA"/>
    <w:rsid w:val="00CA7AB7"/>
    <w:rsid w:val="00CB02A9"/>
    <w:rsid w:val="00CB098D"/>
    <w:rsid w:val="00CC0BEC"/>
    <w:rsid w:val="00CC0D68"/>
    <w:rsid w:val="00CC21B7"/>
    <w:rsid w:val="00CC2A27"/>
    <w:rsid w:val="00CC4C42"/>
    <w:rsid w:val="00CC5F2F"/>
    <w:rsid w:val="00CD2A33"/>
    <w:rsid w:val="00CD3645"/>
    <w:rsid w:val="00CD6320"/>
    <w:rsid w:val="00CE65F1"/>
    <w:rsid w:val="00CE684A"/>
    <w:rsid w:val="00CF1BC5"/>
    <w:rsid w:val="00CF3117"/>
    <w:rsid w:val="00CF549E"/>
    <w:rsid w:val="00CF6C65"/>
    <w:rsid w:val="00D00CDC"/>
    <w:rsid w:val="00D01D00"/>
    <w:rsid w:val="00D01FBA"/>
    <w:rsid w:val="00D24561"/>
    <w:rsid w:val="00D304D9"/>
    <w:rsid w:val="00D3410F"/>
    <w:rsid w:val="00D363F8"/>
    <w:rsid w:val="00D4180E"/>
    <w:rsid w:val="00D47D61"/>
    <w:rsid w:val="00D500FE"/>
    <w:rsid w:val="00D50ECC"/>
    <w:rsid w:val="00D553EA"/>
    <w:rsid w:val="00D555D6"/>
    <w:rsid w:val="00D60CCB"/>
    <w:rsid w:val="00D63A04"/>
    <w:rsid w:val="00D64067"/>
    <w:rsid w:val="00D652E2"/>
    <w:rsid w:val="00D66885"/>
    <w:rsid w:val="00D7549B"/>
    <w:rsid w:val="00D80AF3"/>
    <w:rsid w:val="00D8196D"/>
    <w:rsid w:val="00D82BC6"/>
    <w:rsid w:val="00D8548D"/>
    <w:rsid w:val="00D90D08"/>
    <w:rsid w:val="00D92796"/>
    <w:rsid w:val="00D97E89"/>
    <w:rsid w:val="00DA2EF2"/>
    <w:rsid w:val="00DA3172"/>
    <w:rsid w:val="00DA50DB"/>
    <w:rsid w:val="00DA658C"/>
    <w:rsid w:val="00DA67D2"/>
    <w:rsid w:val="00DB12EA"/>
    <w:rsid w:val="00DB3A85"/>
    <w:rsid w:val="00DB6FC7"/>
    <w:rsid w:val="00DC0FBF"/>
    <w:rsid w:val="00DC1260"/>
    <w:rsid w:val="00DC29F5"/>
    <w:rsid w:val="00DC2AA1"/>
    <w:rsid w:val="00DC53D4"/>
    <w:rsid w:val="00DC7D67"/>
    <w:rsid w:val="00DD362A"/>
    <w:rsid w:val="00DD787D"/>
    <w:rsid w:val="00DE14D9"/>
    <w:rsid w:val="00DE557F"/>
    <w:rsid w:val="00DE7061"/>
    <w:rsid w:val="00DF0E08"/>
    <w:rsid w:val="00DF1AA6"/>
    <w:rsid w:val="00DF3743"/>
    <w:rsid w:val="00DF5F31"/>
    <w:rsid w:val="00E05982"/>
    <w:rsid w:val="00E10D4D"/>
    <w:rsid w:val="00E1288C"/>
    <w:rsid w:val="00E137C8"/>
    <w:rsid w:val="00E2078F"/>
    <w:rsid w:val="00E21734"/>
    <w:rsid w:val="00E21A67"/>
    <w:rsid w:val="00E266C1"/>
    <w:rsid w:val="00E305CA"/>
    <w:rsid w:val="00E37378"/>
    <w:rsid w:val="00E56467"/>
    <w:rsid w:val="00E61B02"/>
    <w:rsid w:val="00E637A6"/>
    <w:rsid w:val="00E65775"/>
    <w:rsid w:val="00E7154A"/>
    <w:rsid w:val="00E74A18"/>
    <w:rsid w:val="00E75E8B"/>
    <w:rsid w:val="00E76525"/>
    <w:rsid w:val="00E84E83"/>
    <w:rsid w:val="00E97935"/>
    <w:rsid w:val="00EA17D6"/>
    <w:rsid w:val="00EA213F"/>
    <w:rsid w:val="00EA2AE5"/>
    <w:rsid w:val="00EA3070"/>
    <w:rsid w:val="00EA4776"/>
    <w:rsid w:val="00EB6501"/>
    <w:rsid w:val="00EB682B"/>
    <w:rsid w:val="00EC055E"/>
    <w:rsid w:val="00EC147F"/>
    <w:rsid w:val="00EC3092"/>
    <w:rsid w:val="00EC5F79"/>
    <w:rsid w:val="00EC6D8F"/>
    <w:rsid w:val="00EC78C5"/>
    <w:rsid w:val="00ED0E84"/>
    <w:rsid w:val="00ED0FC8"/>
    <w:rsid w:val="00EE2545"/>
    <w:rsid w:val="00EE7363"/>
    <w:rsid w:val="00EF24CF"/>
    <w:rsid w:val="00EF2A57"/>
    <w:rsid w:val="00F12141"/>
    <w:rsid w:val="00F12B43"/>
    <w:rsid w:val="00F12C1B"/>
    <w:rsid w:val="00F16502"/>
    <w:rsid w:val="00F2195F"/>
    <w:rsid w:val="00F22611"/>
    <w:rsid w:val="00F23B98"/>
    <w:rsid w:val="00F23BBF"/>
    <w:rsid w:val="00F265E7"/>
    <w:rsid w:val="00F26F27"/>
    <w:rsid w:val="00F33245"/>
    <w:rsid w:val="00F34D83"/>
    <w:rsid w:val="00F35F10"/>
    <w:rsid w:val="00F37AB6"/>
    <w:rsid w:val="00F4103A"/>
    <w:rsid w:val="00F424F5"/>
    <w:rsid w:val="00F42CDC"/>
    <w:rsid w:val="00F430F0"/>
    <w:rsid w:val="00F43BE9"/>
    <w:rsid w:val="00F55F0F"/>
    <w:rsid w:val="00F617ED"/>
    <w:rsid w:val="00F63665"/>
    <w:rsid w:val="00F648BB"/>
    <w:rsid w:val="00F65138"/>
    <w:rsid w:val="00F67E80"/>
    <w:rsid w:val="00F75D8B"/>
    <w:rsid w:val="00F76204"/>
    <w:rsid w:val="00F77539"/>
    <w:rsid w:val="00F85AB6"/>
    <w:rsid w:val="00FA024D"/>
    <w:rsid w:val="00FA1000"/>
    <w:rsid w:val="00FA4FBC"/>
    <w:rsid w:val="00FA6F00"/>
    <w:rsid w:val="00FB3705"/>
    <w:rsid w:val="00FC0B1C"/>
    <w:rsid w:val="00FC0EC2"/>
    <w:rsid w:val="00FC0FBF"/>
    <w:rsid w:val="00FC1489"/>
    <w:rsid w:val="00FC1C53"/>
    <w:rsid w:val="00FD0B1B"/>
    <w:rsid w:val="00FD129A"/>
    <w:rsid w:val="00FD5181"/>
    <w:rsid w:val="00FD7F89"/>
    <w:rsid w:val="00FE1C77"/>
    <w:rsid w:val="00FF750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F62B33"/>
  <w15:docId w15:val="{8032D9F6-5EB5-47F2-9987-CA74AF0AD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65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C65E1"/>
    <w:rPr>
      <w:color w:val="0000FF"/>
      <w:u w:val="single"/>
    </w:rPr>
  </w:style>
  <w:style w:type="table" w:styleId="TableGrid">
    <w:name w:val="Table Grid"/>
    <w:basedOn w:val="TableNormal"/>
    <w:uiPriority w:val="39"/>
    <w:rsid w:val="007C65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467638"/>
    <w:pPr>
      <w:tabs>
        <w:tab w:val="center" w:pos="4320"/>
        <w:tab w:val="right" w:pos="8640"/>
      </w:tabs>
    </w:pPr>
  </w:style>
  <w:style w:type="character" w:customStyle="1" w:styleId="HeaderChar">
    <w:name w:val="Header Char"/>
    <w:link w:val="Header"/>
    <w:rsid w:val="00467638"/>
    <w:rPr>
      <w:lang w:eastAsia="zh-TW"/>
    </w:rPr>
  </w:style>
  <w:style w:type="paragraph" w:styleId="Footer">
    <w:name w:val="footer"/>
    <w:basedOn w:val="Normal"/>
    <w:link w:val="FooterChar"/>
    <w:uiPriority w:val="99"/>
    <w:rsid w:val="00467638"/>
    <w:pPr>
      <w:tabs>
        <w:tab w:val="center" w:pos="4320"/>
        <w:tab w:val="right" w:pos="8640"/>
      </w:tabs>
    </w:pPr>
  </w:style>
  <w:style w:type="character" w:customStyle="1" w:styleId="FooterChar">
    <w:name w:val="Footer Char"/>
    <w:link w:val="Footer"/>
    <w:uiPriority w:val="99"/>
    <w:rsid w:val="00467638"/>
    <w:rPr>
      <w:lang w:eastAsia="zh-TW"/>
    </w:rPr>
  </w:style>
  <w:style w:type="paragraph" w:styleId="ListParagraph">
    <w:name w:val="List Paragraph"/>
    <w:basedOn w:val="Normal"/>
    <w:uiPriority w:val="34"/>
    <w:qFormat/>
    <w:rsid w:val="00095559"/>
    <w:pPr>
      <w:ind w:left="720"/>
    </w:pPr>
  </w:style>
  <w:style w:type="character" w:styleId="FollowedHyperlink">
    <w:name w:val="FollowedHyperlink"/>
    <w:rsid w:val="00093061"/>
    <w:rPr>
      <w:color w:val="800080"/>
      <w:u w:val="single"/>
    </w:rPr>
  </w:style>
  <w:style w:type="paragraph" w:styleId="BalloonText">
    <w:name w:val="Balloon Text"/>
    <w:basedOn w:val="Normal"/>
    <w:link w:val="BalloonTextChar"/>
    <w:rsid w:val="001D30E7"/>
    <w:rPr>
      <w:rFonts w:ascii="Tahoma" w:hAnsi="Tahoma"/>
      <w:sz w:val="16"/>
      <w:szCs w:val="16"/>
    </w:rPr>
  </w:style>
  <w:style w:type="character" w:customStyle="1" w:styleId="BalloonTextChar">
    <w:name w:val="Balloon Text Char"/>
    <w:link w:val="BalloonText"/>
    <w:rsid w:val="001D30E7"/>
    <w:rPr>
      <w:rFonts w:ascii="Tahoma" w:hAnsi="Tahoma" w:cs="Tahoma"/>
      <w:sz w:val="16"/>
      <w:szCs w:val="16"/>
      <w:lang w:eastAsia="zh-TW"/>
    </w:rPr>
  </w:style>
  <w:style w:type="paragraph" w:styleId="Revision">
    <w:name w:val="Revision"/>
    <w:hidden/>
    <w:uiPriority w:val="99"/>
    <w:semiHidden/>
    <w:rsid w:val="004F2783"/>
  </w:style>
  <w:style w:type="character" w:styleId="CommentReference">
    <w:name w:val="annotation reference"/>
    <w:semiHidden/>
    <w:unhideWhenUsed/>
    <w:rsid w:val="0085212D"/>
    <w:rPr>
      <w:sz w:val="16"/>
      <w:szCs w:val="16"/>
    </w:rPr>
  </w:style>
  <w:style w:type="paragraph" w:styleId="CommentText">
    <w:name w:val="annotation text"/>
    <w:basedOn w:val="Normal"/>
    <w:link w:val="CommentTextChar"/>
    <w:semiHidden/>
    <w:unhideWhenUsed/>
    <w:rsid w:val="0085212D"/>
  </w:style>
  <w:style w:type="character" w:customStyle="1" w:styleId="CommentTextChar">
    <w:name w:val="Comment Text Char"/>
    <w:link w:val="CommentText"/>
    <w:semiHidden/>
    <w:rsid w:val="0085212D"/>
    <w:rPr>
      <w:lang w:eastAsia="zh-TW"/>
    </w:rPr>
  </w:style>
  <w:style w:type="paragraph" w:styleId="CommentSubject">
    <w:name w:val="annotation subject"/>
    <w:basedOn w:val="CommentText"/>
    <w:next w:val="CommentText"/>
    <w:link w:val="CommentSubjectChar"/>
    <w:semiHidden/>
    <w:unhideWhenUsed/>
    <w:rsid w:val="0085212D"/>
    <w:rPr>
      <w:b/>
      <w:bCs/>
    </w:rPr>
  </w:style>
  <w:style w:type="character" w:customStyle="1" w:styleId="CommentSubjectChar">
    <w:name w:val="Comment Subject Char"/>
    <w:link w:val="CommentSubject"/>
    <w:semiHidden/>
    <w:rsid w:val="0085212D"/>
    <w:rPr>
      <w:b/>
      <w:bCs/>
      <w:lang w:eastAsia="zh-TW"/>
    </w:rPr>
  </w:style>
  <w:style w:type="character" w:customStyle="1" w:styleId="gfieldrequired">
    <w:name w:val="gfield_required"/>
    <w:basedOn w:val="DefaultParagraphFont"/>
    <w:rsid w:val="00063DB2"/>
  </w:style>
  <w:style w:type="character" w:customStyle="1" w:styleId="sr-only">
    <w:name w:val="sr-only"/>
    <w:basedOn w:val="DefaultParagraphFont"/>
    <w:rsid w:val="00063DB2"/>
  </w:style>
  <w:style w:type="paragraph" w:styleId="FootnoteText">
    <w:name w:val="footnote text"/>
    <w:basedOn w:val="Normal"/>
    <w:link w:val="FootnoteTextChar"/>
    <w:semiHidden/>
    <w:unhideWhenUsed/>
    <w:rsid w:val="006944A3"/>
  </w:style>
  <w:style w:type="character" w:customStyle="1" w:styleId="FootnoteTextChar">
    <w:name w:val="Footnote Text Char"/>
    <w:basedOn w:val="DefaultParagraphFont"/>
    <w:link w:val="FootnoteText"/>
    <w:semiHidden/>
    <w:rsid w:val="006944A3"/>
  </w:style>
  <w:style w:type="character" w:styleId="FootnoteReference">
    <w:name w:val="footnote reference"/>
    <w:basedOn w:val="DefaultParagraphFont"/>
    <w:semiHidden/>
    <w:unhideWhenUsed/>
    <w:rsid w:val="006944A3"/>
    <w:rPr>
      <w:vertAlign w:val="superscript"/>
    </w:rPr>
  </w:style>
  <w:style w:type="paragraph" w:styleId="PlainText">
    <w:name w:val="Plain Text"/>
    <w:basedOn w:val="Normal"/>
    <w:link w:val="PlainTextChar"/>
    <w:uiPriority w:val="99"/>
    <w:unhideWhenUsed/>
    <w:rsid w:val="00BE610E"/>
    <w:rPr>
      <w:rFonts w:ascii="Cambria" w:eastAsiaTheme="minorEastAsia" w:hAnsi="Cambria"/>
      <w:color w:val="000000"/>
      <w:sz w:val="22"/>
      <w:szCs w:val="22"/>
      <w:lang w:eastAsia="ja-JP"/>
    </w:rPr>
  </w:style>
  <w:style w:type="character" w:customStyle="1" w:styleId="PlainTextChar">
    <w:name w:val="Plain Text Char"/>
    <w:basedOn w:val="DefaultParagraphFont"/>
    <w:link w:val="PlainText"/>
    <w:uiPriority w:val="99"/>
    <w:rsid w:val="00BE610E"/>
    <w:rPr>
      <w:rFonts w:ascii="Cambria" w:eastAsiaTheme="minorEastAsia" w:hAnsi="Cambria"/>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5709">
      <w:bodyDiv w:val="1"/>
      <w:marLeft w:val="0"/>
      <w:marRight w:val="0"/>
      <w:marTop w:val="0"/>
      <w:marBottom w:val="0"/>
      <w:divBdr>
        <w:top w:val="none" w:sz="0" w:space="0" w:color="auto"/>
        <w:left w:val="none" w:sz="0" w:space="0" w:color="auto"/>
        <w:bottom w:val="none" w:sz="0" w:space="0" w:color="auto"/>
        <w:right w:val="none" w:sz="0" w:space="0" w:color="auto"/>
      </w:divBdr>
    </w:div>
    <w:div w:id="411507091">
      <w:bodyDiv w:val="1"/>
      <w:marLeft w:val="0"/>
      <w:marRight w:val="0"/>
      <w:marTop w:val="0"/>
      <w:marBottom w:val="0"/>
      <w:divBdr>
        <w:top w:val="none" w:sz="0" w:space="0" w:color="auto"/>
        <w:left w:val="none" w:sz="0" w:space="0" w:color="auto"/>
        <w:bottom w:val="none" w:sz="0" w:space="0" w:color="auto"/>
        <w:right w:val="none" w:sz="0" w:space="0" w:color="auto"/>
      </w:divBdr>
    </w:div>
    <w:div w:id="787894343">
      <w:bodyDiv w:val="1"/>
      <w:marLeft w:val="0"/>
      <w:marRight w:val="0"/>
      <w:marTop w:val="0"/>
      <w:marBottom w:val="0"/>
      <w:divBdr>
        <w:top w:val="none" w:sz="0" w:space="0" w:color="auto"/>
        <w:left w:val="none" w:sz="0" w:space="0" w:color="auto"/>
        <w:bottom w:val="none" w:sz="0" w:space="0" w:color="auto"/>
        <w:right w:val="none" w:sz="0" w:space="0" w:color="auto"/>
      </w:divBdr>
    </w:div>
    <w:div w:id="1658223859">
      <w:bodyDiv w:val="1"/>
      <w:marLeft w:val="0"/>
      <w:marRight w:val="0"/>
      <w:marTop w:val="0"/>
      <w:marBottom w:val="0"/>
      <w:divBdr>
        <w:top w:val="none" w:sz="0" w:space="0" w:color="auto"/>
        <w:left w:val="none" w:sz="0" w:space="0" w:color="auto"/>
        <w:bottom w:val="none" w:sz="0" w:space="0" w:color="auto"/>
        <w:right w:val="none" w:sz="0" w:space="0" w:color="auto"/>
      </w:divBdr>
    </w:div>
    <w:div w:id="205693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t@eduhk.h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A1C4D055160740AA023949F67E6623" ma:contentTypeVersion="12" ma:contentTypeDescription="Create a new document." ma:contentTypeScope="" ma:versionID="5fb637721e08cb6afb1bfe74e165b8e7">
  <xsd:schema xmlns:xsd="http://www.w3.org/2001/XMLSchema" xmlns:xs="http://www.w3.org/2001/XMLSchema" xmlns:p="http://schemas.microsoft.com/office/2006/metadata/properties" xmlns:ns3="145baca5-bc5e-4d4f-8594-6e5249196b63" xmlns:ns4="aa5c963b-5bc8-453a-9e9b-8931ff4cbcbc" targetNamespace="http://schemas.microsoft.com/office/2006/metadata/properties" ma:root="true" ma:fieldsID="0cd11dc84b8500d5d5a1f082c779f416" ns3:_="" ns4:_="">
    <xsd:import namespace="145baca5-bc5e-4d4f-8594-6e5249196b63"/>
    <xsd:import namespace="aa5c963b-5bc8-453a-9e9b-8931ff4cbc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baca5-bc5e-4d4f-8594-6e5249196b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5c963b-5bc8-453a-9e9b-8931ff4cbcb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BA0FE-D9B0-4C42-9E82-C5E8491B4BF4}">
  <ds:schemaRefs>
    <ds:schemaRef ds:uri="http://schemas.microsoft.com/sharepoint/v3/contenttype/forms"/>
  </ds:schemaRefs>
</ds:datastoreItem>
</file>

<file path=customXml/itemProps2.xml><?xml version="1.0" encoding="utf-8"?>
<ds:datastoreItem xmlns:ds="http://schemas.openxmlformats.org/officeDocument/2006/customXml" ds:itemID="{8D7A0DF3-C26A-4A33-8CBB-0B4BB5503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baca5-bc5e-4d4f-8594-6e5249196b63"/>
    <ds:schemaRef ds:uri="aa5c963b-5bc8-453a-9e9b-8931ff4cb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3F7F13-EE49-4E32-9778-289C044298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446793-CDA8-4889-B321-C32420C44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788</Words>
  <Characters>449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HE HONG KONG POLYTECHNIC UNIVERSITY</vt:lpstr>
    </vt:vector>
  </TitlesOfParts>
  <Company/>
  <LinksUpToDate>false</LinksUpToDate>
  <CharactersWithSpaces>5271</CharactersWithSpaces>
  <SharedDoc>false</SharedDoc>
  <HLinks>
    <vt:vector size="6" baseType="variant">
      <vt:variant>
        <vt:i4>3473506</vt:i4>
      </vt:variant>
      <vt:variant>
        <vt:i4>0</vt:i4>
      </vt:variant>
      <vt:variant>
        <vt:i4>0</vt:i4>
      </vt:variant>
      <vt:variant>
        <vt:i4>5</vt:i4>
      </vt:variant>
      <vt:variant>
        <vt:lpwstr>https://www2.polyu.edu.hk/Staff/staff_handbook/hb/links/reward_insid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ONG KONG POLYTECHNIC UNIVERSITY</dc:title>
  <dc:subject/>
  <dc:creator>Andy &amp; Phoebe</dc:creator>
  <cp:keywords/>
  <dc:description/>
  <cp:lastModifiedBy>YIN, Qinsi Pecco [MIT]</cp:lastModifiedBy>
  <cp:revision>17</cp:revision>
  <cp:lastPrinted>2021-05-12T08:43:00Z</cp:lastPrinted>
  <dcterms:created xsi:type="dcterms:W3CDTF">2024-03-08T06:40:00Z</dcterms:created>
  <dcterms:modified xsi:type="dcterms:W3CDTF">2024-04-26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1C4D055160740AA023949F67E6623</vt:lpwstr>
  </property>
  <property fmtid="{D5CDD505-2E9C-101B-9397-08002B2CF9AE}" pid="3" name="GrammarlyDocumentId">
    <vt:lpwstr>29f046f95630b02d8f63827f79794b0f213a14fe33cbe62706416c572f233d52</vt:lpwstr>
  </property>
</Properties>
</file>